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8132F" w14:textId="77777777" w:rsidR="007C0327" w:rsidRDefault="007C0327" w:rsidP="007C0327">
      <w:pPr>
        <w:rPr>
          <w:b/>
          <w:bCs/>
          <w:sz w:val="32"/>
          <w:szCs w:val="32"/>
        </w:rPr>
      </w:pPr>
      <w:r w:rsidRPr="007B0235">
        <w:rPr>
          <w:b/>
          <w:bCs/>
          <w:sz w:val="32"/>
          <w:szCs w:val="32"/>
        </w:rPr>
        <w:t>Package</w:t>
      </w:r>
    </w:p>
    <w:p w14:paraId="2501A8DF" w14:textId="1EEE785B" w:rsidR="0013500D" w:rsidRDefault="0013500D" w:rsidP="007C0327">
      <w:pPr>
        <w:rPr>
          <w:sz w:val="20"/>
          <w:szCs w:val="20"/>
        </w:rPr>
      </w:pPr>
      <w:r>
        <w:rPr>
          <w:sz w:val="20"/>
          <w:szCs w:val="20"/>
        </w:rPr>
        <w:t xml:space="preserve">1] Creating a package to </w:t>
      </w:r>
      <w:r w:rsidR="00224AEE">
        <w:rPr>
          <w:sz w:val="20"/>
          <w:szCs w:val="20"/>
        </w:rPr>
        <w:t xml:space="preserve">calculate the </w:t>
      </w:r>
      <w:r w:rsidR="00E60E9A">
        <w:rPr>
          <w:sz w:val="20"/>
          <w:szCs w:val="20"/>
        </w:rPr>
        <w:t>gross</w:t>
      </w:r>
      <w:r w:rsidR="00224AEE">
        <w:rPr>
          <w:sz w:val="20"/>
          <w:szCs w:val="20"/>
        </w:rPr>
        <w:t xml:space="preserve"> pay</w:t>
      </w:r>
      <w:r w:rsidR="00E60E9A">
        <w:rPr>
          <w:sz w:val="20"/>
          <w:szCs w:val="20"/>
        </w:rPr>
        <w:t>, taxes and net pay amounts</w:t>
      </w:r>
      <w:r>
        <w:rPr>
          <w:sz w:val="20"/>
          <w:szCs w:val="20"/>
        </w:rPr>
        <w:t xml:space="preserve"> </w:t>
      </w:r>
      <w:r w:rsidR="00E60E9A">
        <w:rPr>
          <w:sz w:val="20"/>
          <w:szCs w:val="20"/>
        </w:rPr>
        <w:t>for a given employee</w:t>
      </w:r>
    </w:p>
    <w:p w14:paraId="32D3E76D" w14:textId="77777777" w:rsidR="00E60E9A" w:rsidRDefault="00E60E9A" w:rsidP="00E60E9A">
      <w:r w:rsidRPr="006037E1">
        <w:t xml:space="preserve">INSERT INTO </w:t>
      </w:r>
      <w:proofErr w:type="spellStart"/>
      <w:r w:rsidRPr="006037E1">
        <w:t>employee_payroll</w:t>
      </w:r>
      <w:proofErr w:type="spellEnd"/>
      <w:r w:rsidRPr="006037E1">
        <w:t xml:space="preserve"> VALUES ('SW1011', TO_DATE('2023-01-01', 'YYYY-MM-DD'), TIMESTAMP '2023-01-02 08:00:00', TIMESTAMP '2023-01-02 17:00:00', 10.00, 1);</w:t>
      </w:r>
    </w:p>
    <w:p w14:paraId="066201F0" w14:textId="77777777" w:rsidR="00E60E9A" w:rsidRDefault="00E60E9A" w:rsidP="00E60E9A"/>
    <w:p w14:paraId="78F116A5" w14:textId="77777777" w:rsidR="00E60E9A" w:rsidRDefault="00E60E9A" w:rsidP="00E60E9A">
      <w:r>
        <w:t xml:space="preserve">CREATE OR REPLACE PACKAGE </w:t>
      </w:r>
      <w:proofErr w:type="spellStart"/>
      <w:r>
        <w:t>Employee_Salary_Package</w:t>
      </w:r>
      <w:proofErr w:type="spellEnd"/>
      <w:r>
        <w:t xml:space="preserve"> AS</w:t>
      </w:r>
    </w:p>
    <w:p w14:paraId="53FEBC90" w14:textId="77777777" w:rsidR="00E60E9A" w:rsidRDefault="00E60E9A" w:rsidP="00E60E9A">
      <w:r>
        <w:t xml:space="preserve">    PROCEDURE </w:t>
      </w:r>
      <w:proofErr w:type="spellStart"/>
      <w:r>
        <w:t>calculate_gross_salary</w:t>
      </w:r>
      <w:proofErr w:type="spellEnd"/>
      <w:r>
        <w:t>(</w:t>
      </w:r>
      <w:proofErr w:type="spellStart"/>
      <w:r>
        <w:t>p_emp_id</w:t>
      </w:r>
      <w:proofErr w:type="spellEnd"/>
      <w:r>
        <w:t xml:space="preserve"> IN INT, </w:t>
      </w:r>
      <w:proofErr w:type="spellStart"/>
      <w:r>
        <w:t>p_gross_salary</w:t>
      </w:r>
      <w:proofErr w:type="spellEnd"/>
      <w:r>
        <w:t xml:space="preserve"> OUT NUMBER);</w:t>
      </w:r>
    </w:p>
    <w:p w14:paraId="6E94CDA1" w14:textId="77777777" w:rsidR="00E60E9A" w:rsidRDefault="00E60E9A" w:rsidP="00E60E9A">
      <w:r>
        <w:t xml:space="preserve">    FUNCTION </w:t>
      </w:r>
      <w:proofErr w:type="spellStart"/>
      <w:r>
        <w:t>calculate_total_taxes</w:t>
      </w:r>
      <w:proofErr w:type="spellEnd"/>
      <w:r>
        <w:t>(</w:t>
      </w:r>
      <w:proofErr w:type="spellStart"/>
      <w:r>
        <w:t>p_gross_salary</w:t>
      </w:r>
      <w:proofErr w:type="spellEnd"/>
      <w:r>
        <w:t xml:space="preserve"> IN NUMBER) RETURN NUMBER;</w:t>
      </w:r>
    </w:p>
    <w:p w14:paraId="5DA19A37" w14:textId="77777777" w:rsidR="00E60E9A" w:rsidRDefault="00E60E9A" w:rsidP="00E60E9A">
      <w:r>
        <w:t xml:space="preserve">    FUNCTION </w:t>
      </w:r>
      <w:proofErr w:type="spellStart"/>
      <w:r>
        <w:t>calculate_net_salary</w:t>
      </w:r>
      <w:proofErr w:type="spellEnd"/>
      <w:r>
        <w:t>(</w:t>
      </w:r>
      <w:proofErr w:type="spellStart"/>
      <w:r>
        <w:t>p_gross_salary</w:t>
      </w:r>
      <w:proofErr w:type="spellEnd"/>
      <w:r>
        <w:t xml:space="preserve"> IN NUMBER, </w:t>
      </w:r>
      <w:proofErr w:type="spellStart"/>
      <w:r>
        <w:t>p_taxes</w:t>
      </w:r>
      <w:proofErr w:type="spellEnd"/>
      <w:r>
        <w:t xml:space="preserve"> IN NUMBER) RETURN NUMBER;</w:t>
      </w:r>
    </w:p>
    <w:p w14:paraId="1BA60C38" w14:textId="77777777" w:rsidR="00E60E9A" w:rsidRDefault="00E60E9A" w:rsidP="00E60E9A">
      <w:r>
        <w:t xml:space="preserve">END </w:t>
      </w:r>
      <w:proofErr w:type="spellStart"/>
      <w:r>
        <w:t>Employee_Salary_Package</w:t>
      </w:r>
      <w:proofErr w:type="spellEnd"/>
      <w:r>
        <w:t>;</w:t>
      </w:r>
    </w:p>
    <w:p w14:paraId="4C2F8AD2" w14:textId="77777777" w:rsidR="00E60E9A" w:rsidRDefault="00E60E9A" w:rsidP="00E60E9A">
      <w:r>
        <w:t>/</w:t>
      </w:r>
    </w:p>
    <w:p w14:paraId="56ED8942" w14:textId="77777777" w:rsidR="00E60E9A" w:rsidRDefault="00E60E9A" w:rsidP="00E60E9A"/>
    <w:p w14:paraId="71B78330" w14:textId="77777777" w:rsidR="00E60E9A" w:rsidRDefault="00E60E9A" w:rsidP="00E60E9A">
      <w:r>
        <w:t xml:space="preserve">CREATE OR REPLACE PACKAGE BODY </w:t>
      </w:r>
      <w:proofErr w:type="spellStart"/>
      <w:r>
        <w:t>Employee_Salary_Package</w:t>
      </w:r>
      <w:proofErr w:type="spellEnd"/>
      <w:r>
        <w:t xml:space="preserve"> AS</w:t>
      </w:r>
    </w:p>
    <w:p w14:paraId="2830BCF4" w14:textId="77777777" w:rsidR="00E60E9A" w:rsidRDefault="00E60E9A" w:rsidP="00E60E9A">
      <w:r>
        <w:t xml:space="preserve">    PROCEDURE </w:t>
      </w:r>
      <w:proofErr w:type="spellStart"/>
      <w:r>
        <w:t>calculate_gross_salary</w:t>
      </w:r>
      <w:proofErr w:type="spellEnd"/>
      <w:r>
        <w:t>(</w:t>
      </w:r>
      <w:proofErr w:type="spellStart"/>
      <w:r>
        <w:t>p_emp_id</w:t>
      </w:r>
      <w:proofErr w:type="spellEnd"/>
      <w:r>
        <w:t xml:space="preserve"> IN INT, </w:t>
      </w:r>
      <w:proofErr w:type="spellStart"/>
      <w:r>
        <w:t>p_gross_salary</w:t>
      </w:r>
      <w:proofErr w:type="spellEnd"/>
      <w:r>
        <w:t xml:space="preserve"> OUT NUMBER) AS</w:t>
      </w:r>
    </w:p>
    <w:p w14:paraId="70CDA17F" w14:textId="77777777" w:rsidR="00E60E9A" w:rsidRDefault="00E60E9A" w:rsidP="00E60E9A">
      <w:r>
        <w:t xml:space="preserve">        </w:t>
      </w:r>
      <w:proofErr w:type="spellStart"/>
      <w:r>
        <w:t>v_gross_salary</w:t>
      </w:r>
      <w:proofErr w:type="spellEnd"/>
      <w:r>
        <w:t xml:space="preserve"> NUMBER := 0;</w:t>
      </w:r>
    </w:p>
    <w:p w14:paraId="1BB98292" w14:textId="77777777" w:rsidR="00E60E9A" w:rsidRDefault="00E60E9A" w:rsidP="00E60E9A">
      <w:r>
        <w:t xml:space="preserve">        </w:t>
      </w:r>
      <w:proofErr w:type="spellStart"/>
      <w:r>
        <w:t>v_swipe_total</w:t>
      </w:r>
      <w:proofErr w:type="spellEnd"/>
      <w:r>
        <w:t xml:space="preserve"> NUMBER;</w:t>
      </w:r>
    </w:p>
    <w:p w14:paraId="36D2D137" w14:textId="77777777" w:rsidR="00E60E9A" w:rsidRDefault="00E60E9A" w:rsidP="00E60E9A">
      <w:r>
        <w:t xml:space="preserve">        </w:t>
      </w:r>
      <w:proofErr w:type="spellStart"/>
      <w:r>
        <w:t>v_swipe_id</w:t>
      </w:r>
      <w:proofErr w:type="spellEnd"/>
      <w:r>
        <w:t xml:space="preserve"> VARCHAR2(100);</w:t>
      </w:r>
    </w:p>
    <w:p w14:paraId="50B0EAF8" w14:textId="77777777" w:rsidR="00E60E9A" w:rsidRDefault="00E60E9A" w:rsidP="00E60E9A">
      <w:r>
        <w:t xml:space="preserve">    BEGIN</w:t>
      </w:r>
    </w:p>
    <w:p w14:paraId="2E330A94" w14:textId="77777777" w:rsidR="00E60E9A" w:rsidRDefault="00E60E9A" w:rsidP="00E60E9A">
      <w:r>
        <w:t xml:space="preserve">        FOR </w:t>
      </w:r>
      <w:proofErr w:type="spellStart"/>
      <w:r>
        <w:t>swipe_record</w:t>
      </w:r>
      <w:proofErr w:type="spellEnd"/>
      <w:r>
        <w:t xml:space="preserve"> IN (SELECT </w:t>
      </w:r>
      <w:proofErr w:type="spellStart"/>
      <w:r>
        <w:t>swipe_id</w:t>
      </w:r>
      <w:proofErr w:type="spellEnd"/>
      <w:r>
        <w:t xml:space="preserve"> FROM </w:t>
      </w:r>
      <w:proofErr w:type="spellStart"/>
      <w:r>
        <w:t>employee_payroll</w:t>
      </w:r>
      <w:proofErr w:type="spellEnd"/>
      <w:r>
        <w:t xml:space="preserve"> WHERE </w:t>
      </w:r>
      <w:proofErr w:type="spellStart"/>
      <w:r>
        <w:t>emp_id</w:t>
      </w:r>
      <w:proofErr w:type="spellEnd"/>
      <w:r>
        <w:t xml:space="preserve"> = </w:t>
      </w:r>
      <w:proofErr w:type="spellStart"/>
      <w:r>
        <w:t>p_emp_id</w:t>
      </w:r>
      <w:proofErr w:type="spellEnd"/>
      <w:r>
        <w:t>) LOOP</w:t>
      </w:r>
    </w:p>
    <w:p w14:paraId="7729AB7A" w14:textId="77777777" w:rsidR="00E60E9A" w:rsidRDefault="00E60E9A" w:rsidP="00E60E9A">
      <w:r>
        <w:t xml:space="preserve">            </w:t>
      </w:r>
      <w:proofErr w:type="spellStart"/>
      <w:r>
        <w:t>v_swipe_id</w:t>
      </w:r>
      <w:proofErr w:type="spellEnd"/>
      <w:r>
        <w:t xml:space="preserve"> := </w:t>
      </w:r>
      <w:proofErr w:type="spellStart"/>
      <w:r>
        <w:t>swipe_record.swipe_id</w:t>
      </w:r>
      <w:proofErr w:type="spellEnd"/>
      <w:r>
        <w:t>;</w:t>
      </w:r>
    </w:p>
    <w:p w14:paraId="14A44DC0" w14:textId="77777777" w:rsidR="00E60E9A" w:rsidRDefault="00E60E9A" w:rsidP="00E60E9A">
      <w:r>
        <w:t xml:space="preserve">            SELECT (EXTRACT(HOUR FROM (</w:t>
      </w:r>
      <w:proofErr w:type="spellStart"/>
      <w:r>
        <w:t>check_out_time</w:t>
      </w:r>
      <w:proofErr w:type="spellEnd"/>
      <w:r>
        <w:t xml:space="preserve"> - </w:t>
      </w:r>
      <w:proofErr w:type="spellStart"/>
      <w:r>
        <w:t>check_in_time</w:t>
      </w:r>
      <w:proofErr w:type="spellEnd"/>
      <w:r>
        <w:t>)) +</w:t>
      </w:r>
    </w:p>
    <w:p w14:paraId="7E477DE9" w14:textId="77777777" w:rsidR="00E60E9A" w:rsidRDefault="00E60E9A" w:rsidP="00E60E9A">
      <w:r>
        <w:t xml:space="preserve">                    EXTRACT(MINUTE FROM (</w:t>
      </w:r>
      <w:proofErr w:type="spellStart"/>
      <w:r>
        <w:t>check_out_time</w:t>
      </w:r>
      <w:proofErr w:type="spellEnd"/>
      <w:r>
        <w:t xml:space="preserve"> - </w:t>
      </w:r>
      <w:proofErr w:type="spellStart"/>
      <w:r>
        <w:t>check_in_time</w:t>
      </w:r>
      <w:proofErr w:type="spellEnd"/>
      <w:r>
        <w:t xml:space="preserve">)) / 60) * </w:t>
      </w:r>
      <w:proofErr w:type="spellStart"/>
      <w:r>
        <w:t>hourly_pay</w:t>
      </w:r>
      <w:proofErr w:type="spellEnd"/>
    </w:p>
    <w:p w14:paraId="17B65892" w14:textId="77777777" w:rsidR="00E60E9A" w:rsidRDefault="00E60E9A" w:rsidP="00E60E9A">
      <w:r>
        <w:t xml:space="preserve">            INTO </w:t>
      </w:r>
      <w:proofErr w:type="spellStart"/>
      <w:r>
        <w:t>v_swipe_total</w:t>
      </w:r>
      <w:proofErr w:type="spellEnd"/>
    </w:p>
    <w:p w14:paraId="49709582" w14:textId="77777777" w:rsidR="00E60E9A" w:rsidRDefault="00E60E9A" w:rsidP="00E60E9A">
      <w:r>
        <w:t xml:space="preserve">            FROM </w:t>
      </w:r>
      <w:proofErr w:type="spellStart"/>
      <w:r>
        <w:t>employee_payroll</w:t>
      </w:r>
      <w:proofErr w:type="spellEnd"/>
    </w:p>
    <w:p w14:paraId="7F24661A" w14:textId="77777777" w:rsidR="00E60E9A" w:rsidRDefault="00E60E9A" w:rsidP="00E60E9A">
      <w:r>
        <w:t xml:space="preserve">            WHERE </w:t>
      </w:r>
      <w:proofErr w:type="spellStart"/>
      <w:r>
        <w:t>swipe_id</w:t>
      </w:r>
      <w:proofErr w:type="spellEnd"/>
      <w:r>
        <w:t xml:space="preserve"> = </w:t>
      </w:r>
      <w:proofErr w:type="spellStart"/>
      <w:r>
        <w:t>v_swipe_id</w:t>
      </w:r>
      <w:proofErr w:type="spellEnd"/>
      <w:r>
        <w:t>;</w:t>
      </w:r>
    </w:p>
    <w:p w14:paraId="326DF765" w14:textId="77777777" w:rsidR="00E60E9A" w:rsidRDefault="00E60E9A" w:rsidP="00E60E9A"/>
    <w:p w14:paraId="3FB8B296" w14:textId="77777777" w:rsidR="00E60E9A" w:rsidRDefault="00E60E9A" w:rsidP="00E60E9A">
      <w:r>
        <w:t xml:space="preserve">            </w:t>
      </w:r>
      <w:proofErr w:type="spellStart"/>
      <w:r>
        <w:t>v_gross_salary</w:t>
      </w:r>
      <w:proofErr w:type="spellEnd"/>
      <w:r>
        <w:t xml:space="preserve"> := </w:t>
      </w:r>
      <w:proofErr w:type="spellStart"/>
      <w:r>
        <w:t>v_gross_salary</w:t>
      </w:r>
      <w:proofErr w:type="spellEnd"/>
      <w:r>
        <w:t xml:space="preserve"> + </w:t>
      </w:r>
      <w:proofErr w:type="spellStart"/>
      <w:r>
        <w:t>v_swipe_total</w:t>
      </w:r>
      <w:proofErr w:type="spellEnd"/>
      <w:r>
        <w:t>;</w:t>
      </w:r>
    </w:p>
    <w:p w14:paraId="2BA7F69D" w14:textId="77777777" w:rsidR="00E60E9A" w:rsidRDefault="00E60E9A" w:rsidP="00E60E9A">
      <w:r>
        <w:t xml:space="preserve">        END LOOP;</w:t>
      </w:r>
    </w:p>
    <w:p w14:paraId="65ACC1DF" w14:textId="77777777" w:rsidR="00E60E9A" w:rsidRDefault="00E60E9A" w:rsidP="00E60E9A"/>
    <w:p w14:paraId="2F9663E0" w14:textId="77777777" w:rsidR="00E60E9A" w:rsidRDefault="00E60E9A" w:rsidP="00E60E9A">
      <w:r>
        <w:t xml:space="preserve">        </w:t>
      </w:r>
      <w:proofErr w:type="spellStart"/>
      <w:r>
        <w:t>p_gross_salary</w:t>
      </w:r>
      <w:proofErr w:type="spellEnd"/>
      <w:r>
        <w:t xml:space="preserve"> := </w:t>
      </w:r>
      <w:proofErr w:type="spellStart"/>
      <w:r>
        <w:t>v_gross_salary</w:t>
      </w:r>
      <w:proofErr w:type="spellEnd"/>
      <w:r>
        <w:t>;</w:t>
      </w:r>
    </w:p>
    <w:p w14:paraId="37825660" w14:textId="77777777" w:rsidR="00E60E9A" w:rsidRDefault="00E60E9A" w:rsidP="00E60E9A">
      <w:r>
        <w:lastRenderedPageBreak/>
        <w:t xml:space="preserve">    END </w:t>
      </w:r>
      <w:proofErr w:type="spellStart"/>
      <w:r>
        <w:t>calculate_gross_salary</w:t>
      </w:r>
      <w:proofErr w:type="spellEnd"/>
      <w:r>
        <w:t>;</w:t>
      </w:r>
    </w:p>
    <w:p w14:paraId="1E387E17" w14:textId="77777777" w:rsidR="00E60E9A" w:rsidRDefault="00E60E9A" w:rsidP="00E60E9A"/>
    <w:p w14:paraId="7849EA54" w14:textId="77777777" w:rsidR="00E60E9A" w:rsidRDefault="00E60E9A" w:rsidP="00E60E9A">
      <w:r>
        <w:t xml:space="preserve">    FUNCTION </w:t>
      </w:r>
      <w:proofErr w:type="spellStart"/>
      <w:r>
        <w:t>calculate_total_taxes</w:t>
      </w:r>
      <w:proofErr w:type="spellEnd"/>
      <w:r>
        <w:t>(</w:t>
      </w:r>
      <w:proofErr w:type="spellStart"/>
      <w:r>
        <w:t>p_gross_salary</w:t>
      </w:r>
      <w:proofErr w:type="spellEnd"/>
      <w:r>
        <w:t xml:space="preserve"> IN NUMBER) RETURN NUMBER AS</w:t>
      </w:r>
    </w:p>
    <w:p w14:paraId="46AF9EA3" w14:textId="77777777" w:rsidR="00E60E9A" w:rsidRDefault="00E60E9A" w:rsidP="00E60E9A">
      <w:r>
        <w:t xml:space="preserve">        </w:t>
      </w:r>
      <w:proofErr w:type="spellStart"/>
      <w:r>
        <w:t>v_total_taxes</w:t>
      </w:r>
      <w:proofErr w:type="spellEnd"/>
      <w:r>
        <w:t xml:space="preserve"> NUMBER := 0;</w:t>
      </w:r>
    </w:p>
    <w:p w14:paraId="5A65B273" w14:textId="77777777" w:rsidR="00E60E9A" w:rsidRDefault="00E60E9A" w:rsidP="00E60E9A">
      <w:r>
        <w:t xml:space="preserve">    BEGIN</w:t>
      </w:r>
    </w:p>
    <w:p w14:paraId="0A7BBA73" w14:textId="77777777" w:rsidR="00E60E9A" w:rsidRDefault="00E60E9A" w:rsidP="00E60E9A">
      <w:r>
        <w:t xml:space="preserve">        IF </w:t>
      </w:r>
      <w:proofErr w:type="spellStart"/>
      <w:r>
        <w:t>p_gross_salary</w:t>
      </w:r>
      <w:proofErr w:type="spellEnd"/>
      <w:r>
        <w:t xml:space="preserve"> &gt; 100 THEN</w:t>
      </w:r>
    </w:p>
    <w:p w14:paraId="47AC8AFE" w14:textId="77777777" w:rsidR="00E60E9A" w:rsidRDefault="00E60E9A" w:rsidP="00E60E9A">
      <w:r>
        <w:t xml:space="preserve">            </w:t>
      </w:r>
      <w:proofErr w:type="spellStart"/>
      <w:r>
        <w:t>v_total_taxes</w:t>
      </w:r>
      <w:proofErr w:type="spellEnd"/>
      <w:r>
        <w:t xml:space="preserve"> := </w:t>
      </w:r>
      <w:proofErr w:type="spellStart"/>
      <w:r>
        <w:t>p_gross_salary</w:t>
      </w:r>
      <w:proofErr w:type="spellEnd"/>
      <w:r>
        <w:t xml:space="preserve"> * 0.1; -- 10% tax</w:t>
      </w:r>
    </w:p>
    <w:p w14:paraId="415D1B79" w14:textId="77777777" w:rsidR="00E60E9A" w:rsidRDefault="00E60E9A" w:rsidP="00E60E9A">
      <w:r>
        <w:t xml:space="preserve">        END IF;</w:t>
      </w:r>
    </w:p>
    <w:p w14:paraId="2BF3CBB2" w14:textId="77777777" w:rsidR="00E60E9A" w:rsidRDefault="00E60E9A" w:rsidP="00E60E9A"/>
    <w:p w14:paraId="42DA443B" w14:textId="77777777" w:rsidR="00E60E9A" w:rsidRDefault="00E60E9A" w:rsidP="00E60E9A">
      <w:r>
        <w:t xml:space="preserve">        RETURN </w:t>
      </w:r>
      <w:proofErr w:type="spellStart"/>
      <w:r>
        <w:t>v_total_taxes</w:t>
      </w:r>
      <w:proofErr w:type="spellEnd"/>
      <w:r>
        <w:t>;</w:t>
      </w:r>
    </w:p>
    <w:p w14:paraId="4A7859BC" w14:textId="77777777" w:rsidR="00E60E9A" w:rsidRDefault="00E60E9A" w:rsidP="00E60E9A">
      <w:r>
        <w:t xml:space="preserve">    END </w:t>
      </w:r>
      <w:proofErr w:type="spellStart"/>
      <w:r>
        <w:t>calculate_total_taxes</w:t>
      </w:r>
      <w:proofErr w:type="spellEnd"/>
      <w:r>
        <w:t>;</w:t>
      </w:r>
    </w:p>
    <w:p w14:paraId="06175406" w14:textId="77777777" w:rsidR="00E60E9A" w:rsidRDefault="00E60E9A" w:rsidP="00E60E9A"/>
    <w:p w14:paraId="47FF0BAC" w14:textId="77777777" w:rsidR="00E60E9A" w:rsidRDefault="00E60E9A" w:rsidP="00E60E9A">
      <w:r>
        <w:t xml:space="preserve">    FUNCTION </w:t>
      </w:r>
      <w:proofErr w:type="spellStart"/>
      <w:r>
        <w:t>calculate_net_salary</w:t>
      </w:r>
      <w:proofErr w:type="spellEnd"/>
      <w:r>
        <w:t>(</w:t>
      </w:r>
      <w:proofErr w:type="spellStart"/>
      <w:r>
        <w:t>p_gross_salary</w:t>
      </w:r>
      <w:proofErr w:type="spellEnd"/>
      <w:r>
        <w:t xml:space="preserve"> IN NUMBER, </w:t>
      </w:r>
      <w:proofErr w:type="spellStart"/>
      <w:r>
        <w:t>p_taxes</w:t>
      </w:r>
      <w:proofErr w:type="spellEnd"/>
      <w:r>
        <w:t xml:space="preserve"> IN NUMBER) RETURN NUMBER AS</w:t>
      </w:r>
    </w:p>
    <w:p w14:paraId="1E6FA6BE" w14:textId="77777777" w:rsidR="00E60E9A" w:rsidRDefault="00E60E9A" w:rsidP="00E60E9A">
      <w:r>
        <w:t xml:space="preserve">        </w:t>
      </w:r>
      <w:proofErr w:type="spellStart"/>
      <w:r>
        <w:t>v_net_salary</w:t>
      </w:r>
      <w:proofErr w:type="spellEnd"/>
      <w:r>
        <w:t xml:space="preserve"> NUMBER;</w:t>
      </w:r>
    </w:p>
    <w:p w14:paraId="3C5C9805" w14:textId="77777777" w:rsidR="00E60E9A" w:rsidRDefault="00E60E9A" w:rsidP="00E60E9A">
      <w:r>
        <w:t xml:space="preserve">    BEGIN</w:t>
      </w:r>
    </w:p>
    <w:p w14:paraId="4740DF38" w14:textId="77777777" w:rsidR="00E60E9A" w:rsidRDefault="00E60E9A" w:rsidP="00E60E9A">
      <w:r>
        <w:t xml:space="preserve">        </w:t>
      </w:r>
      <w:proofErr w:type="spellStart"/>
      <w:r>
        <w:t>v_net_salary</w:t>
      </w:r>
      <w:proofErr w:type="spellEnd"/>
      <w:r>
        <w:t xml:space="preserve"> := </w:t>
      </w:r>
      <w:proofErr w:type="spellStart"/>
      <w:r>
        <w:t>p_gross_salary</w:t>
      </w:r>
      <w:proofErr w:type="spellEnd"/>
      <w:r>
        <w:t xml:space="preserve"> - </w:t>
      </w:r>
      <w:proofErr w:type="spellStart"/>
      <w:r>
        <w:t>p_taxes</w:t>
      </w:r>
      <w:proofErr w:type="spellEnd"/>
      <w:r>
        <w:t>;</w:t>
      </w:r>
    </w:p>
    <w:p w14:paraId="1EC0344C" w14:textId="77777777" w:rsidR="00E60E9A" w:rsidRDefault="00E60E9A" w:rsidP="00E60E9A">
      <w:r>
        <w:t xml:space="preserve">        RETURN </w:t>
      </w:r>
      <w:proofErr w:type="spellStart"/>
      <w:r>
        <w:t>v_net_salary</w:t>
      </w:r>
      <w:proofErr w:type="spellEnd"/>
      <w:r>
        <w:t>;</w:t>
      </w:r>
    </w:p>
    <w:p w14:paraId="4EA30FFD" w14:textId="77777777" w:rsidR="00E60E9A" w:rsidRDefault="00E60E9A" w:rsidP="00E60E9A">
      <w:r>
        <w:t xml:space="preserve">    END </w:t>
      </w:r>
      <w:proofErr w:type="spellStart"/>
      <w:r>
        <w:t>calculate_net_salary</w:t>
      </w:r>
      <w:proofErr w:type="spellEnd"/>
      <w:r>
        <w:t>;</w:t>
      </w:r>
    </w:p>
    <w:p w14:paraId="60A94895" w14:textId="77777777" w:rsidR="00E60E9A" w:rsidRDefault="00E60E9A" w:rsidP="00E60E9A">
      <w:r>
        <w:t xml:space="preserve">END </w:t>
      </w:r>
      <w:proofErr w:type="spellStart"/>
      <w:r>
        <w:t>Employee_Salary_Package</w:t>
      </w:r>
      <w:proofErr w:type="spellEnd"/>
      <w:r>
        <w:t>;</w:t>
      </w:r>
    </w:p>
    <w:p w14:paraId="595256A4" w14:textId="77777777" w:rsidR="00E60E9A" w:rsidRDefault="00E60E9A" w:rsidP="00E60E9A">
      <w:r>
        <w:t>/</w:t>
      </w:r>
    </w:p>
    <w:p w14:paraId="46D2BB9A" w14:textId="77777777" w:rsidR="00E60E9A" w:rsidRDefault="00E60E9A" w:rsidP="00E60E9A"/>
    <w:p w14:paraId="1D73DD9C" w14:textId="77777777" w:rsidR="00E60E9A" w:rsidRDefault="00E60E9A" w:rsidP="00E60E9A"/>
    <w:p w14:paraId="01097B46" w14:textId="77777777" w:rsidR="00E60E9A" w:rsidRDefault="00E60E9A" w:rsidP="00E60E9A"/>
    <w:p w14:paraId="63CAD87C" w14:textId="77777777" w:rsidR="00E60E9A" w:rsidRDefault="00E60E9A" w:rsidP="00E60E9A">
      <w:r>
        <w:t>DECLARE</w:t>
      </w:r>
    </w:p>
    <w:p w14:paraId="77E005C1" w14:textId="77777777" w:rsidR="00E60E9A" w:rsidRDefault="00E60E9A" w:rsidP="00E60E9A">
      <w:r>
        <w:t xml:space="preserve">    </w:t>
      </w:r>
      <w:proofErr w:type="spellStart"/>
      <w:r>
        <w:t>p_emp_id</w:t>
      </w:r>
      <w:proofErr w:type="spellEnd"/>
      <w:r>
        <w:t xml:space="preserve"> INT := 1;</w:t>
      </w:r>
    </w:p>
    <w:p w14:paraId="6849BA51" w14:textId="77777777" w:rsidR="00E60E9A" w:rsidRDefault="00E60E9A" w:rsidP="00E60E9A">
      <w:r>
        <w:t xml:space="preserve">    </w:t>
      </w:r>
      <w:proofErr w:type="spellStart"/>
      <w:r>
        <w:t>v_gross_salary</w:t>
      </w:r>
      <w:proofErr w:type="spellEnd"/>
      <w:r>
        <w:t xml:space="preserve"> NUMBER;</w:t>
      </w:r>
    </w:p>
    <w:p w14:paraId="6F7DA358" w14:textId="77777777" w:rsidR="00E60E9A" w:rsidRDefault="00E60E9A" w:rsidP="00E60E9A">
      <w:r>
        <w:t xml:space="preserve">    </w:t>
      </w:r>
      <w:proofErr w:type="spellStart"/>
      <w:r>
        <w:t>v_total_taxes</w:t>
      </w:r>
      <w:proofErr w:type="spellEnd"/>
      <w:r>
        <w:t xml:space="preserve"> NUMBER;</w:t>
      </w:r>
    </w:p>
    <w:p w14:paraId="41F052B7" w14:textId="77777777" w:rsidR="00E60E9A" w:rsidRDefault="00E60E9A" w:rsidP="00E60E9A">
      <w:r>
        <w:t xml:space="preserve">    </w:t>
      </w:r>
      <w:proofErr w:type="spellStart"/>
      <w:r>
        <w:t>v_net_salary</w:t>
      </w:r>
      <w:proofErr w:type="spellEnd"/>
      <w:r>
        <w:t xml:space="preserve"> NUMBER;</w:t>
      </w:r>
    </w:p>
    <w:p w14:paraId="3BA2181D" w14:textId="77777777" w:rsidR="00E60E9A" w:rsidRDefault="00E60E9A" w:rsidP="00E60E9A">
      <w:r>
        <w:t>BEGIN</w:t>
      </w:r>
    </w:p>
    <w:p w14:paraId="5483DE03" w14:textId="77777777" w:rsidR="00E60E9A" w:rsidRDefault="00E60E9A" w:rsidP="00E60E9A">
      <w:r>
        <w:t xml:space="preserve">    </w:t>
      </w:r>
      <w:proofErr w:type="spellStart"/>
      <w:r>
        <w:t>Employee_Salary_Package.calculate_gross_salary</w:t>
      </w:r>
      <w:proofErr w:type="spellEnd"/>
      <w:r>
        <w:t>(</w:t>
      </w:r>
      <w:proofErr w:type="spellStart"/>
      <w:r>
        <w:t>p_emp_id</w:t>
      </w:r>
      <w:proofErr w:type="spellEnd"/>
      <w:r>
        <w:t xml:space="preserve">, </w:t>
      </w:r>
      <w:proofErr w:type="spellStart"/>
      <w:r>
        <w:t>v_gross_salary</w:t>
      </w:r>
      <w:proofErr w:type="spellEnd"/>
      <w:r>
        <w:t>);</w:t>
      </w:r>
    </w:p>
    <w:p w14:paraId="61E8EBE2" w14:textId="77777777" w:rsidR="00E60E9A" w:rsidRDefault="00E60E9A" w:rsidP="00E60E9A">
      <w:r>
        <w:lastRenderedPageBreak/>
        <w:t xml:space="preserve">    </w:t>
      </w:r>
    </w:p>
    <w:p w14:paraId="3FAE324A" w14:textId="77777777" w:rsidR="00E60E9A" w:rsidRDefault="00E60E9A" w:rsidP="00E60E9A">
      <w:r>
        <w:t xml:space="preserve">    </w:t>
      </w:r>
      <w:proofErr w:type="spellStart"/>
      <w:r>
        <w:t>v_total_taxes</w:t>
      </w:r>
      <w:proofErr w:type="spellEnd"/>
      <w:r>
        <w:t xml:space="preserve"> := </w:t>
      </w:r>
      <w:proofErr w:type="spellStart"/>
      <w:r>
        <w:t>Employee_Salary_Package.calculate_total_taxes</w:t>
      </w:r>
      <w:proofErr w:type="spellEnd"/>
      <w:r>
        <w:t>(</w:t>
      </w:r>
      <w:proofErr w:type="spellStart"/>
      <w:r>
        <w:t>v_gross_salary</w:t>
      </w:r>
      <w:proofErr w:type="spellEnd"/>
      <w:r>
        <w:t>);</w:t>
      </w:r>
    </w:p>
    <w:p w14:paraId="18CC1E05" w14:textId="77777777" w:rsidR="00E60E9A" w:rsidRDefault="00E60E9A" w:rsidP="00E60E9A">
      <w:r>
        <w:t xml:space="preserve">    </w:t>
      </w:r>
    </w:p>
    <w:p w14:paraId="69A87730" w14:textId="77777777" w:rsidR="00E60E9A" w:rsidRDefault="00E60E9A" w:rsidP="00E60E9A">
      <w:r>
        <w:t xml:space="preserve">    </w:t>
      </w:r>
      <w:proofErr w:type="spellStart"/>
      <w:r>
        <w:t>v_net_salary</w:t>
      </w:r>
      <w:proofErr w:type="spellEnd"/>
      <w:r>
        <w:t xml:space="preserve"> := </w:t>
      </w:r>
      <w:proofErr w:type="spellStart"/>
      <w:r>
        <w:t>Employee_Salary_Package.calculate_net_salary</w:t>
      </w:r>
      <w:proofErr w:type="spellEnd"/>
      <w:r>
        <w:t>(</w:t>
      </w:r>
      <w:proofErr w:type="spellStart"/>
      <w:r>
        <w:t>v_gross_salary</w:t>
      </w:r>
      <w:proofErr w:type="spellEnd"/>
      <w:r>
        <w:t xml:space="preserve">, </w:t>
      </w:r>
      <w:proofErr w:type="spellStart"/>
      <w:r>
        <w:t>v_total_taxes</w:t>
      </w:r>
      <w:proofErr w:type="spellEnd"/>
      <w:r>
        <w:t>);</w:t>
      </w:r>
    </w:p>
    <w:p w14:paraId="7EF15050" w14:textId="77777777" w:rsidR="00E60E9A" w:rsidRDefault="00E60E9A" w:rsidP="00E60E9A">
      <w:r>
        <w:t xml:space="preserve">    </w:t>
      </w:r>
    </w:p>
    <w:p w14:paraId="0AA31224" w14:textId="77777777" w:rsidR="00E60E9A" w:rsidRDefault="00E60E9A" w:rsidP="00E60E9A">
      <w:r>
        <w:t xml:space="preserve">    DBMS_OUTPUT.PUT_LINE('Pay check details for Employee ID ' || </w:t>
      </w:r>
      <w:proofErr w:type="spellStart"/>
      <w:r>
        <w:t>p_emp_id</w:t>
      </w:r>
      <w:proofErr w:type="spellEnd"/>
      <w:r>
        <w:t xml:space="preserve"> || ':');</w:t>
      </w:r>
    </w:p>
    <w:p w14:paraId="2CFB92F8" w14:textId="77777777" w:rsidR="00E60E9A" w:rsidRDefault="00E60E9A" w:rsidP="00E60E9A">
      <w:r>
        <w:t xml:space="preserve">    DBMS_OUTPUT.PUT_LINE('Gross salary: ' || TO_CHAR(</w:t>
      </w:r>
      <w:proofErr w:type="spellStart"/>
      <w:r>
        <w:t>v_gross_salary</w:t>
      </w:r>
      <w:proofErr w:type="spellEnd"/>
      <w:r>
        <w:t>, '99999.99'));</w:t>
      </w:r>
    </w:p>
    <w:p w14:paraId="4A420E28" w14:textId="77777777" w:rsidR="00E60E9A" w:rsidRDefault="00E60E9A" w:rsidP="00E60E9A">
      <w:r>
        <w:t xml:space="preserve">    DBMS_OUTPUT.PUT_LINE('Total taxes: ' || TO_CHAR(</w:t>
      </w:r>
      <w:proofErr w:type="spellStart"/>
      <w:r>
        <w:t>v_total_taxes</w:t>
      </w:r>
      <w:proofErr w:type="spellEnd"/>
      <w:r>
        <w:t>, '99999.99'));</w:t>
      </w:r>
    </w:p>
    <w:p w14:paraId="6325FB1B" w14:textId="77777777" w:rsidR="00E60E9A" w:rsidRDefault="00E60E9A" w:rsidP="00E60E9A">
      <w:r>
        <w:t xml:space="preserve">    DBMS_OUTPUT.PUT_LINE('Net salary: ' || TO_CHAR(</w:t>
      </w:r>
      <w:proofErr w:type="spellStart"/>
      <w:r>
        <w:t>v_net_salary</w:t>
      </w:r>
      <w:proofErr w:type="spellEnd"/>
      <w:r>
        <w:t>, '99999.99'));</w:t>
      </w:r>
    </w:p>
    <w:p w14:paraId="431F2E33" w14:textId="77777777" w:rsidR="00E60E9A" w:rsidRDefault="00E60E9A" w:rsidP="00E60E9A">
      <w:r>
        <w:t>END;</w:t>
      </w:r>
    </w:p>
    <w:p w14:paraId="1E3C29E1" w14:textId="77777777" w:rsidR="00E60E9A" w:rsidRPr="006037E1" w:rsidRDefault="00E60E9A" w:rsidP="00E60E9A">
      <w:r>
        <w:t>/</w:t>
      </w:r>
    </w:p>
    <w:p w14:paraId="3959530D" w14:textId="77777777" w:rsidR="00E60E9A" w:rsidRPr="0013500D" w:rsidRDefault="00E60E9A" w:rsidP="007C0327">
      <w:pPr>
        <w:rPr>
          <w:sz w:val="20"/>
          <w:szCs w:val="20"/>
        </w:rPr>
      </w:pPr>
    </w:p>
    <w:p w14:paraId="7F970E0D" w14:textId="19A8330D" w:rsidR="007C0327" w:rsidRDefault="007C0327" w:rsidP="007C0327">
      <w:pPr>
        <w:rPr>
          <w:sz w:val="20"/>
          <w:szCs w:val="20"/>
        </w:rPr>
      </w:pPr>
    </w:p>
    <w:p w14:paraId="61030973" w14:textId="77777777" w:rsidR="007C0327" w:rsidRPr="00B22B56" w:rsidRDefault="007C0327" w:rsidP="007C0327">
      <w:pPr>
        <w:rPr>
          <w:sz w:val="20"/>
          <w:szCs w:val="20"/>
        </w:rPr>
      </w:pPr>
    </w:p>
    <w:p w14:paraId="4C8E5D03" w14:textId="184C37D1" w:rsidR="007C0327" w:rsidRPr="007B0235" w:rsidRDefault="007B0235" w:rsidP="007C0327">
      <w:pPr>
        <w:rPr>
          <w:b/>
          <w:bCs/>
          <w:sz w:val="32"/>
          <w:szCs w:val="32"/>
        </w:rPr>
      </w:pPr>
      <w:r w:rsidRPr="007B0235">
        <w:rPr>
          <w:b/>
          <w:bCs/>
          <w:sz w:val="32"/>
          <w:szCs w:val="32"/>
        </w:rPr>
        <w:t>Procedures</w:t>
      </w:r>
    </w:p>
    <w:p w14:paraId="0C932CEF" w14:textId="3C95F2DE" w:rsidR="007C0327" w:rsidRPr="00B22B56" w:rsidRDefault="007C0327" w:rsidP="007C0327">
      <w:pPr>
        <w:rPr>
          <w:b/>
          <w:bCs/>
          <w:sz w:val="20"/>
          <w:szCs w:val="20"/>
          <w:u w:val="single"/>
        </w:rPr>
      </w:pPr>
      <w:r w:rsidRPr="00B849EB">
        <w:rPr>
          <w:b/>
          <w:bCs/>
          <w:sz w:val="20"/>
          <w:szCs w:val="20"/>
        </w:rPr>
        <w:t>1]</w:t>
      </w:r>
      <w:r w:rsidR="00B849EB" w:rsidRPr="00B849EB">
        <w:rPr>
          <w:sz w:val="20"/>
          <w:szCs w:val="20"/>
        </w:rPr>
        <w:t xml:space="preserve"> Creating</w:t>
      </w:r>
      <w:r w:rsidR="00B849EB">
        <w:rPr>
          <w:sz w:val="20"/>
          <w:szCs w:val="20"/>
        </w:rPr>
        <w:t xml:space="preserve"> a procedure to update the food quantity </w:t>
      </w:r>
      <w:r w:rsidR="0013500D">
        <w:rPr>
          <w:sz w:val="20"/>
          <w:szCs w:val="20"/>
        </w:rPr>
        <w:t xml:space="preserve">for animals with </w:t>
      </w:r>
      <w:proofErr w:type="gramStart"/>
      <w:r w:rsidR="0013500D">
        <w:rPr>
          <w:sz w:val="20"/>
          <w:szCs w:val="20"/>
        </w:rPr>
        <w:t>up to date</w:t>
      </w:r>
      <w:proofErr w:type="gramEnd"/>
      <w:r w:rsidR="0013500D">
        <w:rPr>
          <w:sz w:val="20"/>
          <w:szCs w:val="20"/>
        </w:rPr>
        <w:t xml:space="preserve"> vaccination status</w:t>
      </w:r>
    </w:p>
    <w:p w14:paraId="052F956F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CREATE OR REPLACE PROCEDURE </w:t>
      </w:r>
      <w:proofErr w:type="spellStart"/>
      <w:r w:rsidRPr="0092238D">
        <w:rPr>
          <w:sz w:val="20"/>
          <w:szCs w:val="20"/>
        </w:rPr>
        <w:t>update_food_quantity</w:t>
      </w:r>
      <w:proofErr w:type="spellEnd"/>
      <w:r w:rsidRPr="0092238D">
        <w:rPr>
          <w:sz w:val="20"/>
          <w:szCs w:val="20"/>
        </w:rPr>
        <w:t>(</w:t>
      </w:r>
      <w:proofErr w:type="spellStart"/>
      <w:r w:rsidRPr="0092238D">
        <w:rPr>
          <w:sz w:val="20"/>
          <w:szCs w:val="20"/>
        </w:rPr>
        <w:t>changed_quantity</w:t>
      </w:r>
      <w:proofErr w:type="spellEnd"/>
      <w:r w:rsidRPr="0092238D">
        <w:rPr>
          <w:sz w:val="20"/>
          <w:szCs w:val="20"/>
        </w:rPr>
        <w:t xml:space="preserve"> INT) AS</w:t>
      </w:r>
    </w:p>
    <w:p w14:paraId="0D84772E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>BEGIN</w:t>
      </w:r>
    </w:p>
    <w:p w14:paraId="2DDCC780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FOR rec IN (</w:t>
      </w:r>
    </w:p>
    <w:p w14:paraId="09DE3E4A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SELECT </w:t>
      </w:r>
      <w:proofErr w:type="spellStart"/>
      <w:r w:rsidRPr="0092238D">
        <w:rPr>
          <w:sz w:val="20"/>
          <w:szCs w:val="20"/>
        </w:rPr>
        <w:t>a.animal_id</w:t>
      </w:r>
      <w:proofErr w:type="spellEnd"/>
      <w:r w:rsidRPr="0092238D">
        <w:rPr>
          <w:sz w:val="20"/>
          <w:szCs w:val="20"/>
        </w:rPr>
        <w:t xml:space="preserve">, </w:t>
      </w:r>
      <w:proofErr w:type="spellStart"/>
      <w:r w:rsidRPr="0092238D">
        <w:rPr>
          <w:sz w:val="20"/>
          <w:szCs w:val="20"/>
        </w:rPr>
        <w:t>n.food_id</w:t>
      </w:r>
      <w:proofErr w:type="spellEnd"/>
      <w:r w:rsidRPr="0092238D">
        <w:rPr>
          <w:sz w:val="20"/>
          <w:szCs w:val="20"/>
        </w:rPr>
        <w:t xml:space="preserve">, </w:t>
      </w:r>
      <w:proofErr w:type="spellStart"/>
      <w:r w:rsidRPr="0092238D">
        <w:rPr>
          <w:sz w:val="20"/>
          <w:szCs w:val="20"/>
        </w:rPr>
        <w:t>n.food_quantity</w:t>
      </w:r>
      <w:proofErr w:type="spellEnd"/>
      <w:r w:rsidRPr="0092238D">
        <w:rPr>
          <w:sz w:val="20"/>
          <w:szCs w:val="20"/>
        </w:rPr>
        <w:t xml:space="preserve">, </w:t>
      </w:r>
      <w:proofErr w:type="spellStart"/>
      <w:r w:rsidRPr="0092238D">
        <w:rPr>
          <w:sz w:val="20"/>
          <w:szCs w:val="20"/>
        </w:rPr>
        <w:t>a.a_vaccine_status</w:t>
      </w:r>
      <w:proofErr w:type="spellEnd"/>
    </w:p>
    <w:p w14:paraId="2E08469F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FROM </w:t>
      </w:r>
      <w:proofErr w:type="spellStart"/>
      <w:r w:rsidRPr="0092238D">
        <w:rPr>
          <w:sz w:val="20"/>
          <w:szCs w:val="20"/>
        </w:rPr>
        <w:t>animal_info</w:t>
      </w:r>
      <w:proofErr w:type="spellEnd"/>
      <w:r w:rsidRPr="0092238D">
        <w:rPr>
          <w:sz w:val="20"/>
          <w:szCs w:val="20"/>
        </w:rPr>
        <w:t xml:space="preserve"> a</w:t>
      </w:r>
    </w:p>
    <w:p w14:paraId="0E89FBE9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JOIN need ON </w:t>
      </w:r>
      <w:proofErr w:type="spellStart"/>
      <w:r w:rsidRPr="0092238D">
        <w:rPr>
          <w:sz w:val="20"/>
          <w:szCs w:val="20"/>
        </w:rPr>
        <w:t>a.animal_id</w:t>
      </w:r>
      <w:proofErr w:type="spellEnd"/>
      <w:r w:rsidRPr="0092238D">
        <w:rPr>
          <w:sz w:val="20"/>
          <w:szCs w:val="20"/>
        </w:rPr>
        <w:t xml:space="preserve"> = </w:t>
      </w:r>
      <w:proofErr w:type="spellStart"/>
      <w:r w:rsidRPr="0092238D">
        <w:rPr>
          <w:sz w:val="20"/>
          <w:szCs w:val="20"/>
        </w:rPr>
        <w:t>need.animal_id</w:t>
      </w:r>
      <w:proofErr w:type="spellEnd"/>
    </w:p>
    <w:p w14:paraId="5E91CB52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JOIN nutrition n ON </w:t>
      </w:r>
      <w:proofErr w:type="spellStart"/>
      <w:r w:rsidRPr="0092238D">
        <w:rPr>
          <w:sz w:val="20"/>
          <w:szCs w:val="20"/>
        </w:rPr>
        <w:t>need.food_id</w:t>
      </w:r>
      <w:proofErr w:type="spellEnd"/>
      <w:r w:rsidRPr="0092238D">
        <w:rPr>
          <w:sz w:val="20"/>
          <w:szCs w:val="20"/>
        </w:rPr>
        <w:t xml:space="preserve"> = </w:t>
      </w:r>
      <w:proofErr w:type="spellStart"/>
      <w:r w:rsidRPr="0092238D">
        <w:rPr>
          <w:sz w:val="20"/>
          <w:szCs w:val="20"/>
        </w:rPr>
        <w:t>n.food_id</w:t>
      </w:r>
      <w:proofErr w:type="spellEnd"/>
    </w:p>
    <w:p w14:paraId="1A31F30A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)</w:t>
      </w:r>
    </w:p>
    <w:p w14:paraId="09458FD7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LOOP</w:t>
      </w:r>
    </w:p>
    <w:p w14:paraId="4CABF057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IF </w:t>
      </w:r>
      <w:proofErr w:type="spellStart"/>
      <w:r w:rsidRPr="0092238D">
        <w:rPr>
          <w:sz w:val="20"/>
          <w:szCs w:val="20"/>
        </w:rPr>
        <w:t>rec.a_vaccine_status</w:t>
      </w:r>
      <w:proofErr w:type="spellEnd"/>
      <w:r w:rsidRPr="0092238D">
        <w:rPr>
          <w:sz w:val="20"/>
          <w:szCs w:val="20"/>
        </w:rPr>
        <w:t xml:space="preserve"> = 'Up to date' THEN</w:t>
      </w:r>
    </w:p>
    <w:p w14:paraId="7B300D26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    UPDATE nutrition</w:t>
      </w:r>
    </w:p>
    <w:p w14:paraId="7D7558F2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    SET </w:t>
      </w:r>
      <w:proofErr w:type="spellStart"/>
      <w:r w:rsidRPr="0092238D">
        <w:rPr>
          <w:sz w:val="20"/>
          <w:szCs w:val="20"/>
        </w:rPr>
        <w:t>food_quantity</w:t>
      </w:r>
      <w:proofErr w:type="spellEnd"/>
      <w:r w:rsidRPr="0092238D">
        <w:rPr>
          <w:sz w:val="20"/>
          <w:szCs w:val="20"/>
        </w:rPr>
        <w:t xml:space="preserve"> = </w:t>
      </w:r>
      <w:proofErr w:type="spellStart"/>
      <w:r w:rsidRPr="0092238D">
        <w:rPr>
          <w:sz w:val="20"/>
          <w:szCs w:val="20"/>
        </w:rPr>
        <w:t>food_quantity</w:t>
      </w:r>
      <w:proofErr w:type="spellEnd"/>
      <w:r w:rsidRPr="0092238D">
        <w:rPr>
          <w:sz w:val="20"/>
          <w:szCs w:val="20"/>
        </w:rPr>
        <w:t xml:space="preserve"> - </w:t>
      </w:r>
      <w:proofErr w:type="spellStart"/>
      <w:r w:rsidRPr="0092238D">
        <w:rPr>
          <w:sz w:val="20"/>
          <w:szCs w:val="20"/>
        </w:rPr>
        <w:t>changed_quantity</w:t>
      </w:r>
      <w:proofErr w:type="spellEnd"/>
    </w:p>
    <w:p w14:paraId="19E23CB8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    WHERE </w:t>
      </w:r>
      <w:proofErr w:type="spellStart"/>
      <w:r w:rsidRPr="0092238D">
        <w:rPr>
          <w:sz w:val="20"/>
          <w:szCs w:val="20"/>
        </w:rPr>
        <w:t>food_id</w:t>
      </w:r>
      <w:proofErr w:type="spellEnd"/>
      <w:r w:rsidRPr="0092238D">
        <w:rPr>
          <w:sz w:val="20"/>
          <w:szCs w:val="20"/>
        </w:rPr>
        <w:t xml:space="preserve"> = </w:t>
      </w:r>
      <w:proofErr w:type="spellStart"/>
      <w:r w:rsidRPr="0092238D">
        <w:rPr>
          <w:sz w:val="20"/>
          <w:szCs w:val="20"/>
        </w:rPr>
        <w:t>rec.food_id</w:t>
      </w:r>
      <w:proofErr w:type="spellEnd"/>
      <w:r w:rsidRPr="0092238D">
        <w:rPr>
          <w:sz w:val="20"/>
          <w:szCs w:val="20"/>
        </w:rPr>
        <w:t>;</w:t>
      </w:r>
    </w:p>
    <w:p w14:paraId="17401B9D" w14:textId="77777777" w:rsidR="007C0327" w:rsidRPr="0092238D" w:rsidRDefault="007C0327" w:rsidP="007C0327">
      <w:pPr>
        <w:rPr>
          <w:sz w:val="20"/>
          <w:szCs w:val="20"/>
        </w:rPr>
      </w:pPr>
    </w:p>
    <w:p w14:paraId="1170156D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        DBMS_OUTPUT.PUT_LINE('Food quantity updated for animal ' || </w:t>
      </w:r>
      <w:proofErr w:type="spellStart"/>
      <w:r w:rsidRPr="0092238D">
        <w:rPr>
          <w:sz w:val="20"/>
          <w:szCs w:val="20"/>
        </w:rPr>
        <w:t>rec.animal_id</w:t>
      </w:r>
      <w:proofErr w:type="spellEnd"/>
      <w:r w:rsidRPr="0092238D">
        <w:rPr>
          <w:sz w:val="20"/>
          <w:szCs w:val="20"/>
        </w:rPr>
        <w:t xml:space="preserve"> || ': ' || (</w:t>
      </w:r>
      <w:proofErr w:type="spellStart"/>
      <w:r w:rsidRPr="0092238D">
        <w:rPr>
          <w:sz w:val="20"/>
          <w:szCs w:val="20"/>
        </w:rPr>
        <w:t>rec.food_quantity</w:t>
      </w:r>
      <w:proofErr w:type="spellEnd"/>
      <w:r w:rsidRPr="0092238D">
        <w:rPr>
          <w:sz w:val="20"/>
          <w:szCs w:val="20"/>
        </w:rPr>
        <w:t xml:space="preserve"> - </w:t>
      </w:r>
      <w:proofErr w:type="spellStart"/>
      <w:r w:rsidRPr="0092238D">
        <w:rPr>
          <w:sz w:val="20"/>
          <w:szCs w:val="20"/>
        </w:rPr>
        <w:t>changed_quantity</w:t>
      </w:r>
      <w:proofErr w:type="spellEnd"/>
      <w:r w:rsidRPr="0092238D">
        <w:rPr>
          <w:sz w:val="20"/>
          <w:szCs w:val="20"/>
        </w:rPr>
        <w:t>));</w:t>
      </w:r>
    </w:p>
    <w:p w14:paraId="13F2C3B4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lastRenderedPageBreak/>
        <w:t xml:space="preserve">        END IF;</w:t>
      </w:r>
    </w:p>
    <w:p w14:paraId="634A8058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END LOOP;</w:t>
      </w:r>
    </w:p>
    <w:p w14:paraId="3C2A9366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>END;</w:t>
      </w:r>
    </w:p>
    <w:p w14:paraId="48658B51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>/</w:t>
      </w:r>
    </w:p>
    <w:p w14:paraId="7A9E8567" w14:textId="77777777" w:rsidR="007C0327" w:rsidRPr="0092238D" w:rsidRDefault="007C0327" w:rsidP="007C0327">
      <w:pPr>
        <w:rPr>
          <w:sz w:val="20"/>
          <w:szCs w:val="20"/>
        </w:rPr>
      </w:pPr>
    </w:p>
    <w:p w14:paraId="2E70BE99" w14:textId="77777777" w:rsidR="007C0327" w:rsidRPr="0092238D" w:rsidRDefault="007C0327" w:rsidP="007C0327">
      <w:pPr>
        <w:rPr>
          <w:sz w:val="20"/>
          <w:szCs w:val="20"/>
        </w:rPr>
      </w:pPr>
    </w:p>
    <w:p w14:paraId="364CC8ED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>BEGIN</w:t>
      </w:r>
    </w:p>
    <w:p w14:paraId="3AC501AB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 xml:space="preserve">    </w:t>
      </w:r>
      <w:proofErr w:type="spellStart"/>
      <w:r w:rsidRPr="0092238D">
        <w:rPr>
          <w:sz w:val="20"/>
          <w:szCs w:val="20"/>
        </w:rPr>
        <w:t>update_food_quantity</w:t>
      </w:r>
      <w:proofErr w:type="spellEnd"/>
      <w:r w:rsidRPr="0092238D">
        <w:rPr>
          <w:sz w:val="20"/>
          <w:szCs w:val="20"/>
        </w:rPr>
        <w:t xml:space="preserve">(2); -- Call the procedure with the desired value for </w:t>
      </w:r>
      <w:proofErr w:type="spellStart"/>
      <w:r w:rsidRPr="0092238D">
        <w:rPr>
          <w:sz w:val="20"/>
          <w:szCs w:val="20"/>
        </w:rPr>
        <w:t>changed_quantity</w:t>
      </w:r>
      <w:proofErr w:type="spellEnd"/>
    </w:p>
    <w:p w14:paraId="32DDC13B" w14:textId="77777777" w:rsidR="007C0327" w:rsidRPr="0092238D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>END;</w:t>
      </w:r>
    </w:p>
    <w:p w14:paraId="004AD28C" w14:textId="77777777" w:rsidR="007C0327" w:rsidRDefault="007C0327" w:rsidP="007C0327">
      <w:pPr>
        <w:rPr>
          <w:sz w:val="20"/>
          <w:szCs w:val="20"/>
        </w:rPr>
      </w:pPr>
      <w:r w:rsidRPr="0092238D">
        <w:rPr>
          <w:sz w:val="20"/>
          <w:szCs w:val="20"/>
        </w:rPr>
        <w:t>/</w:t>
      </w:r>
    </w:p>
    <w:p w14:paraId="2E5F0163" w14:textId="4D51DA79" w:rsidR="00A82F4C" w:rsidRDefault="007C0327">
      <w:r>
        <w:rPr>
          <w:noProof/>
        </w:rPr>
        <w:drawing>
          <wp:inline distT="0" distB="0" distL="0" distR="0" wp14:anchorId="58372E52" wp14:editId="46B3A9D4">
            <wp:extent cx="5731510" cy="3223895"/>
            <wp:effectExtent l="0" t="0" r="2540" b="0"/>
            <wp:docPr id="3254042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40421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2BE6F" w14:textId="77777777" w:rsidR="007C0327" w:rsidRDefault="007C0327"/>
    <w:p w14:paraId="5CF2B12E" w14:textId="560ACF0C" w:rsidR="007C0327" w:rsidRPr="00B849EB" w:rsidRDefault="007C0327" w:rsidP="007C0327">
      <w:pPr>
        <w:rPr>
          <w:sz w:val="20"/>
          <w:szCs w:val="20"/>
        </w:rPr>
      </w:pPr>
      <w:r w:rsidRPr="007C0327">
        <w:rPr>
          <w:b/>
          <w:bCs/>
          <w:sz w:val="20"/>
          <w:szCs w:val="20"/>
        </w:rPr>
        <w:t>2]</w:t>
      </w:r>
      <w:r w:rsidR="00B849EB">
        <w:rPr>
          <w:b/>
          <w:bCs/>
          <w:sz w:val="20"/>
          <w:szCs w:val="20"/>
        </w:rPr>
        <w:t xml:space="preserve"> </w:t>
      </w:r>
      <w:r w:rsidR="00B849EB">
        <w:rPr>
          <w:sz w:val="20"/>
          <w:szCs w:val="20"/>
        </w:rPr>
        <w:t xml:space="preserve">Creating a procedure to get the details of </w:t>
      </w:r>
      <w:r w:rsidR="00B849EB" w:rsidRPr="00B22B56">
        <w:rPr>
          <w:sz w:val="20"/>
          <w:szCs w:val="20"/>
        </w:rPr>
        <w:t>Veterinarians</w:t>
      </w:r>
      <w:r w:rsidR="00B849EB">
        <w:rPr>
          <w:sz w:val="20"/>
          <w:szCs w:val="20"/>
        </w:rPr>
        <w:t xml:space="preserve"> with more than x years of work experience</w:t>
      </w:r>
    </w:p>
    <w:p w14:paraId="1C7CB2D3" w14:textId="08EF3C8D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CREATE OR REPLACE PROCEDURE </w:t>
      </w:r>
      <w:proofErr w:type="spellStart"/>
      <w:r w:rsidRPr="00B22B56">
        <w:rPr>
          <w:sz w:val="20"/>
          <w:szCs w:val="20"/>
        </w:rPr>
        <w:t>GetVeterinariansByExperience</w:t>
      </w:r>
      <w:proofErr w:type="spellEnd"/>
      <w:r w:rsidRPr="00B22B56">
        <w:rPr>
          <w:sz w:val="20"/>
          <w:szCs w:val="20"/>
        </w:rPr>
        <w:t>(</w:t>
      </w:r>
    </w:p>
    <w:p w14:paraId="76E5178C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p_min_experience</w:t>
      </w:r>
      <w:proofErr w:type="spellEnd"/>
      <w:r w:rsidRPr="00B22B56">
        <w:rPr>
          <w:sz w:val="20"/>
          <w:szCs w:val="20"/>
        </w:rPr>
        <w:t xml:space="preserve"> IN INT,</w:t>
      </w:r>
    </w:p>
    <w:p w14:paraId="4DC56054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p_cursor</w:t>
      </w:r>
      <w:proofErr w:type="spellEnd"/>
      <w:r w:rsidRPr="00B22B56">
        <w:rPr>
          <w:sz w:val="20"/>
          <w:szCs w:val="20"/>
        </w:rPr>
        <w:t xml:space="preserve"> OUT SYS_REFCURSOR</w:t>
      </w:r>
    </w:p>
    <w:p w14:paraId="280D43C5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>) AS</w:t>
      </w:r>
    </w:p>
    <w:p w14:paraId="1FED9A76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>BEGIN</w:t>
      </w:r>
    </w:p>
    <w:p w14:paraId="794B55B0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-- Open a cursor to retrieve veterinarians with experience greater than or equal to the provided minimum experience</w:t>
      </w:r>
    </w:p>
    <w:p w14:paraId="5A234350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OPEN </w:t>
      </w:r>
      <w:proofErr w:type="spellStart"/>
      <w:r w:rsidRPr="00B22B56">
        <w:rPr>
          <w:sz w:val="20"/>
          <w:szCs w:val="20"/>
        </w:rPr>
        <w:t>p_cursor</w:t>
      </w:r>
      <w:proofErr w:type="spellEnd"/>
      <w:r w:rsidRPr="00B22B56">
        <w:rPr>
          <w:sz w:val="20"/>
          <w:szCs w:val="20"/>
        </w:rPr>
        <w:t xml:space="preserve"> FOR</w:t>
      </w:r>
    </w:p>
    <w:p w14:paraId="15DA3001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SELECT *</w:t>
      </w:r>
    </w:p>
    <w:p w14:paraId="6E7044F7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lastRenderedPageBreak/>
        <w:t xml:space="preserve">    FROM veterinary</w:t>
      </w:r>
    </w:p>
    <w:p w14:paraId="6412B72E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WHERE </w:t>
      </w:r>
      <w:proofErr w:type="spellStart"/>
      <w:r w:rsidRPr="00B22B56">
        <w:rPr>
          <w:sz w:val="20"/>
          <w:szCs w:val="20"/>
        </w:rPr>
        <w:t>work_exp</w:t>
      </w:r>
      <w:proofErr w:type="spellEnd"/>
      <w:r w:rsidRPr="00B22B56">
        <w:rPr>
          <w:sz w:val="20"/>
          <w:szCs w:val="20"/>
        </w:rPr>
        <w:t xml:space="preserve"> &gt;= </w:t>
      </w:r>
      <w:proofErr w:type="spellStart"/>
      <w:r w:rsidRPr="00B22B56">
        <w:rPr>
          <w:sz w:val="20"/>
          <w:szCs w:val="20"/>
        </w:rPr>
        <w:t>p_min_experience</w:t>
      </w:r>
      <w:proofErr w:type="spellEnd"/>
      <w:r w:rsidRPr="00B22B56">
        <w:rPr>
          <w:sz w:val="20"/>
          <w:szCs w:val="20"/>
        </w:rPr>
        <w:t>;</w:t>
      </w:r>
    </w:p>
    <w:p w14:paraId="3D0A5EDD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END </w:t>
      </w:r>
      <w:proofErr w:type="spellStart"/>
      <w:r w:rsidRPr="00B22B56">
        <w:rPr>
          <w:sz w:val="20"/>
          <w:szCs w:val="20"/>
        </w:rPr>
        <w:t>GetVeterinariansByExperience</w:t>
      </w:r>
      <w:proofErr w:type="spellEnd"/>
      <w:r w:rsidRPr="00B22B56">
        <w:rPr>
          <w:sz w:val="20"/>
          <w:szCs w:val="20"/>
        </w:rPr>
        <w:t>;</w:t>
      </w:r>
    </w:p>
    <w:p w14:paraId="51E6277D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>/</w:t>
      </w:r>
    </w:p>
    <w:p w14:paraId="0585D323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noProof/>
          <w:sz w:val="20"/>
          <w:szCs w:val="20"/>
        </w:rPr>
        <w:drawing>
          <wp:inline distT="0" distB="0" distL="0" distR="0" wp14:anchorId="627B9904" wp14:editId="3AAA21FE">
            <wp:extent cx="5731510" cy="2346960"/>
            <wp:effectExtent l="0" t="0" r="2540" b="0"/>
            <wp:docPr id="21318276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82761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18854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>DECLARE</w:t>
      </w:r>
    </w:p>
    <w:p w14:paraId="27D7FB93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et_cursor</w:t>
      </w:r>
      <w:proofErr w:type="spellEnd"/>
      <w:r w:rsidRPr="00B22B56">
        <w:rPr>
          <w:sz w:val="20"/>
          <w:szCs w:val="20"/>
        </w:rPr>
        <w:t xml:space="preserve"> SYS_REFCURSOR;</w:t>
      </w:r>
    </w:p>
    <w:p w14:paraId="23DAF006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_vet_id</w:t>
      </w:r>
      <w:proofErr w:type="spellEnd"/>
      <w:r w:rsidRPr="00B22B56">
        <w:rPr>
          <w:sz w:val="20"/>
          <w:szCs w:val="20"/>
        </w:rPr>
        <w:t xml:space="preserve"> </w:t>
      </w:r>
      <w:proofErr w:type="spellStart"/>
      <w:r w:rsidRPr="00B22B56">
        <w:rPr>
          <w:sz w:val="20"/>
          <w:szCs w:val="20"/>
        </w:rPr>
        <w:t>veterinary.vet_id%TYPE</w:t>
      </w:r>
      <w:proofErr w:type="spellEnd"/>
      <w:r w:rsidRPr="00B22B56">
        <w:rPr>
          <w:sz w:val="20"/>
          <w:szCs w:val="20"/>
        </w:rPr>
        <w:t>;</w:t>
      </w:r>
    </w:p>
    <w:p w14:paraId="2136E3CF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_vet_name</w:t>
      </w:r>
      <w:proofErr w:type="spellEnd"/>
      <w:r w:rsidRPr="00B22B56">
        <w:rPr>
          <w:sz w:val="20"/>
          <w:szCs w:val="20"/>
        </w:rPr>
        <w:t xml:space="preserve"> </w:t>
      </w:r>
      <w:proofErr w:type="spellStart"/>
      <w:r w:rsidRPr="00B22B56">
        <w:rPr>
          <w:sz w:val="20"/>
          <w:szCs w:val="20"/>
        </w:rPr>
        <w:t>veterinary.vet_name%TYPE</w:t>
      </w:r>
      <w:proofErr w:type="spellEnd"/>
      <w:r w:rsidRPr="00B22B56">
        <w:rPr>
          <w:sz w:val="20"/>
          <w:szCs w:val="20"/>
        </w:rPr>
        <w:t>;</w:t>
      </w:r>
    </w:p>
    <w:p w14:paraId="51CE3691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_vet_contact</w:t>
      </w:r>
      <w:proofErr w:type="spellEnd"/>
      <w:r w:rsidRPr="00B22B56">
        <w:rPr>
          <w:sz w:val="20"/>
          <w:szCs w:val="20"/>
        </w:rPr>
        <w:t xml:space="preserve"> </w:t>
      </w:r>
      <w:proofErr w:type="spellStart"/>
      <w:r w:rsidRPr="00B22B56">
        <w:rPr>
          <w:sz w:val="20"/>
          <w:szCs w:val="20"/>
        </w:rPr>
        <w:t>veterinary.vet_contact%TYPE</w:t>
      </w:r>
      <w:proofErr w:type="spellEnd"/>
      <w:r w:rsidRPr="00B22B56">
        <w:rPr>
          <w:sz w:val="20"/>
          <w:szCs w:val="20"/>
        </w:rPr>
        <w:t>;</w:t>
      </w:r>
    </w:p>
    <w:p w14:paraId="6F10459E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_education</w:t>
      </w:r>
      <w:proofErr w:type="spellEnd"/>
      <w:r w:rsidRPr="00B22B56">
        <w:rPr>
          <w:sz w:val="20"/>
          <w:szCs w:val="20"/>
        </w:rPr>
        <w:t xml:space="preserve"> </w:t>
      </w:r>
      <w:proofErr w:type="spellStart"/>
      <w:r w:rsidRPr="00B22B56">
        <w:rPr>
          <w:sz w:val="20"/>
          <w:szCs w:val="20"/>
        </w:rPr>
        <w:t>veterinary.education%TYPE</w:t>
      </w:r>
      <w:proofErr w:type="spellEnd"/>
      <w:r w:rsidRPr="00B22B56">
        <w:rPr>
          <w:sz w:val="20"/>
          <w:szCs w:val="20"/>
        </w:rPr>
        <w:t>;</w:t>
      </w:r>
    </w:p>
    <w:p w14:paraId="5E4BC2A5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_work_exp</w:t>
      </w:r>
      <w:proofErr w:type="spellEnd"/>
      <w:r w:rsidRPr="00B22B56">
        <w:rPr>
          <w:sz w:val="20"/>
          <w:szCs w:val="20"/>
        </w:rPr>
        <w:t xml:space="preserve"> </w:t>
      </w:r>
      <w:proofErr w:type="spellStart"/>
      <w:r w:rsidRPr="00B22B56">
        <w:rPr>
          <w:sz w:val="20"/>
          <w:szCs w:val="20"/>
        </w:rPr>
        <w:t>veterinary.work_exp%TYPE</w:t>
      </w:r>
      <w:proofErr w:type="spellEnd"/>
      <w:r w:rsidRPr="00B22B56">
        <w:rPr>
          <w:sz w:val="20"/>
          <w:szCs w:val="20"/>
        </w:rPr>
        <w:t>;</w:t>
      </w:r>
    </w:p>
    <w:p w14:paraId="1B7724B6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>BEGIN</w:t>
      </w:r>
    </w:p>
    <w:p w14:paraId="44C81BC1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-- Call the procedure to retrieve veterinarians with at least 10 years of experience</w:t>
      </w:r>
    </w:p>
    <w:p w14:paraId="4BDD9973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GetVeterinariansByExperience</w:t>
      </w:r>
      <w:proofErr w:type="spellEnd"/>
      <w:r w:rsidRPr="00B22B56">
        <w:rPr>
          <w:sz w:val="20"/>
          <w:szCs w:val="20"/>
        </w:rPr>
        <w:t xml:space="preserve">(10, </w:t>
      </w:r>
      <w:proofErr w:type="spellStart"/>
      <w:r w:rsidRPr="00B22B56">
        <w:rPr>
          <w:sz w:val="20"/>
          <w:szCs w:val="20"/>
        </w:rPr>
        <w:t>vet_cursor</w:t>
      </w:r>
      <w:proofErr w:type="spellEnd"/>
      <w:r w:rsidRPr="00B22B56">
        <w:rPr>
          <w:sz w:val="20"/>
          <w:szCs w:val="20"/>
        </w:rPr>
        <w:t>);</w:t>
      </w:r>
    </w:p>
    <w:p w14:paraId="0F549E8E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</w:p>
    <w:p w14:paraId="3C5375E4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-- Fetch and display the results</w:t>
      </w:r>
    </w:p>
    <w:p w14:paraId="68DE9088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LOOP</w:t>
      </w:r>
    </w:p>
    <w:p w14:paraId="3D5B900B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    FETCH </w:t>
      </w:r>
      <w:proofErr w:type="spellStart"/>
      <w:r w:rsidRPr="00B22B56">
        <w:rPr>
          <w:sz w:val="20"/>
          <w:szCs w:val="20"/>
        </w:rPr>
        <w:t>vet_cursor</w:t>
      </w:r>
      <w:proofErr w:type="spellEnd"/>
      <w:r w:rsidRPr="00B22B56">
        <w:rPr>
          <w:sz w:val="20"/>
          <w:szCs w:val="20"/>
        </w:rPr>
        <w:t xml:space="preserve"> INTO </w:t>
      </w:r>
      <w:proofErr w:type="spellStart"/>
      <w:r w:rsidRPr="00B22B56">
        <w:rPr>
          <w:sz w:val="20"/>
          <w:szCs w:val="20"/>
        </w:rPr>
        <w:t>v_vet_id</w:t>
      </w:r>
      <w:proofErr w:type="spellEnd"/>
      <w:r w:rsidRPr="00B22B56">
        <w:rPr>
          <w:sz w:val="20"/>
          <w:szCs w:val="20"/>
        </w:rPr>
        <w:t xml:space="preserve">, </w:t>
      </w:r>
      <w:proofErr w:type="spellStart"/>
      <w:r w:rsidRPr="00B22B56">
        <w:rPr>
          <w:sz w:val="20"/>
          <w:szCs w:val="20"/>
        </w:rPr>
        <w:t>v_vet_name</w:t>
      </w:r>
      <w:proofErr w:type="spellEnd"/>
      <w:r w:rsidRPr="00B22B56">
        <w:rPr>
          <w:sz w:val="20"/>
          <w:szCs w:val="20"/>
        </w:rPr>
        <w:t xml:space="preserve">, </w:t>
      </w:r>
      <w:proofErr w:type="spellStart"/>
      <w:r w:rsidRPr="00B22B56">
        <w:rPr>
          <w:sz w:val="20"/>
          <w:szCs w:val="20"/>
        </w:rPr>
        <w:t>v_vet_contact</w:t>
      </w:r>
      <w:proofErr w:type="spellEnd"/>
      <w:r w:rsidRPr="00B22B56">
        <w:rPr>
          <w:sz w:val="20"/>
          <w:szCs w:val="20"/>
        </w:rPr>
        <w:t xml:space="preserve">, </w:t>
      </w:r>
      <w:proofErr w:type="spellStart"/>
      <w:r w:rsidRPr="00B22B56">
        <w:rPr>
          <w:sz w:val="20"/>
          <w:szCs w:val="20"/>
        </w:rPr>
        <w:t>v_education</w:t>
      </w:r>
      <w:proofErr w:type="spellEnd"/>
      <w:r w:rsidRPr="00B22B56">
        <w:rPr>
          <w:sz w:val="20"/>
          <w:szCs w:val="20"/>
        </w:rPr>
        <w:t xml:space="preserve">, </w:t>
      </w:r>
      <w:proofErr w:type="spellStart"/>
      <w:r w:rsidRPr="00B22B56">
        <w:rPr>
          <w:sz w:val="20"/>
          <w:szCs w:val="20"/>
        </w:rPr>
        <w:t>v_work_exp</w:t>
      </w:r>
      <w:proofErr w:type="spellEnd"/>
      <w:r w:rsidRPr="00B22B56">
        <w:rPr>
          <w:sz w:val="20"/>
          <w:szCs w:val="20"/>
        </w:rPr>
        <w:t>;</w:t>
      </w:r>
    </w:p>
    <w:p w14:paraId="7CB1B947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    EXIT WHEN </w:t>
      </w:r>
      <w:proofErr w:type="spellStart"/>
      <w:r w:rsidRPr="00B22B56">
        <w:rPr>
          <w:sz w:val="20"/>
          <w:szCs w:val="20"/>
        </w:rPr>
        <w:t>vet_cursor%NOTFOUND</w:t>
      </w:r>
      <w:proofErr w:type="spellEnd"/>
      <w:r w:rsidRPr="00B22B56">
        <w:rPr>
          <w:sz w:val="20"/>
          <w:szCs w:val="20"/>
        </w:rPr>
        <w:t>;</w:t>
      </w:r>
    </w:p>
    <w:p w14:paraId="491DDD57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    DBMS_OUTPUT.PUT_LINE('Veterinarian ID: ' || </w:t>
      </w:r>
      <w:proofErr w:type="spellStart"/>
      <w:r w:rsidRPr="00B22B56">
        <w:rPr>
          <w:sz w:val="20"/>
          <w:szCs w:val="20"/>
        </w:rPr>
        <w:t>v_vet_id</w:t>
      </w:r>
      <w:proofErr w:type="spellEnd"/>
      <w:r w:rsidRPr="00B22B56">
        <w:rPr>
          <w:sz w:val="20"/>
          <w:szCs w:val="20"/>
        </w:rPr>
        <w:t xml:space="preserve"> || ', Name: ' || </w:t>
      </w:r>
      <w:proofErr w:type="spellStart"/>
      <w:r w:rsidRPr="00B22B56">
        <w:rPr>
          <w:sz w:val="20"/>
          <w:szCs w:val="20"/>
        </w:rPr>
        <w:t>v_vet_name</w:t>
      </w:r>
      <w:proofErr w:type="spellEnd"/>
      <w:r w:rsidRPr="00B22B56">
        <w:rPr>
          <w:sz w:val="20"/>
          <w:szCs w:val="20"/>
        </w:rPr>
        <w:t xml:space="preserve"> || ', Contact: ' || </w:t>
      </w:r>
      <w:proofErr w:type="spellStart"/>
      <w:r w:rsidRPr="00B22B56">
        <w:rPr>
          <w:sz w:val="20"/>
          <w:szCs w:val="20"/>
        </w:rPr>
        <w:t>v_vet_contact</w:t>
      </w:r>
      <w:proofErr w:type="spellEnd"/>
      <w:r w:rsidRPr="00B22B56">
        <w:rPr>
          <w:sz w:val="20"/>
          <w:szCs w:val="20"/>
        </w:rPr>
        <w:t xml:space="preserve"> || ', Education: ' || </w:t>
      </w:r>
      <w:proofErr w:type="spellStart"/>
      <w:r w:rsidRPr="00B22B56">
        <w:rPr>
          <w:sz w:val="20"/>
          <w:szCs w:val="20"/>
        </w:rPr>
        <w:t>v_education</w:t>
      </w:r>
      <w:proofErr w:type="spellEnd"/>
      <w:r w:rsidRPr="00B22B56">
        <w:rPr>
          <w:sz w:val="20"/>
          <w:szCs w:val="20"/>
        </w:rPr>
        <w:t xml:space="preserve"> || ', Experience: ' || </w:t>
      </w:r>
      <w:proofErr w:type="spellStart"/>
      <w:r w:rsidRPr="00B22B56">
        <w:rPr>
          <w:sz w:val="20"/>
          <w:szCs w:val="20"/>
        </w:rPr>
        <w:t>v_work_exp</w:t>
      </w:r>
      <w:proofErr w:type="spellEnd"/>
      <w:r w:rsidRPr="00B22B56">
        <w:rPr>
          <w:sz w:val="20"/>
          <w:szCs w:val="20"/>
        </w:rPr>
        <w:t>);</w:t>
      </w:r>
    </w:p>
    <w:p w14:paraId="19C138E3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END LOOP;</w:t>
      </w:r>
    </w:p>
    <w:p w14:paraId="24B00D9F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CLOSE </w:t>
      </w:r>
      <w:proofErr w:type="spellStart"/>
      <w:r w:rsidRPr="00B22B56">
        <w:rPr>
          <w:sz w:val="20"/>
          <w:szCs w:val="20"/>
        </w:rPr>
        <w:t>vet_cursor</w:t>
      </w:r>
      <w:proofErr w:type="spellEnd"/>
      <w:r w:rsidRPr="00B22B56">
        <w:rPr>
          <w:sz w:val="20"/>
          <w:szCs w:val="20"/>
        </w:rPr>
        <w:t>;</w:t>
      </w:r>
    </w:p>
    <w:p w14:paraId="1107463C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t>END;</w:t>
      </w:r>
    </w:p>
    <w:p w14:paraId="5F1E2B7C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sz w:val="20"/>
          <w:szCs w:val="20"/>
        </w:rPr>
        <w:lastRenderedPageBreak/>
        <w:t>/</w:t>
      </w:r>
    </w:p>
    <w:p w14:paraId="23771D06" w14:textId="77777777" w:rsidR="007C0327" w:rsidRPr="00B22B56" w:rsidRDefault="007C0327" w:rsidP="007C0327">
      <w:pPr>
        <w:rPr>
          <w:sz w:val="20"/>
          <w:szCs w:val="20"/>
        </w:rPr>
      </w:pPr>
      <w:r w:rsidRPr="00B22B56">
        <w:rPr>
          <w:noProof/>
          <w:sz w:val="20"/>
          <w:szCs w:val="20"/>
        </w:rPr>
        <w:drawing>
          <wp:inline distT="0" distB="0" distL="0" distR="0" wp14:anchorId="2BE6EA90" wp14:editId="54C14F42">
            <wp:extent cx="5731510" cy="2952115"/>
            <wp:effectExtent l="0" t="0" r="2540" b="635"/>
            <wp:docPr id="185129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2916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3504" w14:textId="77777777" w:rsidR="007C0327" w:rsidRPr="00B22B56" w:rsidRDefault="007C0327" w:rsidP="007C0327">
      <w:pPr>
        <w:rPr>
          <w:sz w:val="20"/>
          <w:szCs w:val="20"/>
        </w:rPr>
      </w:pPr>
    </w:p>
    <w:p w14:paraId="333E4661" w14:textId="3B33374D" w:rsidR="007C0327" w:rsidRDefault="007C0327">
      <w:r>
        <w:t>3]</w:t>
      </w:r>
      <w:r w:rsidR="00B849EB">
        <w:t xml:space="preserve"> Creating a procedure to display the vaccinations given on a particular date</w:t>
      </w:r>
    </w:p>
    <w:p w14:paraId="54B40A02" w14:textId="77777777" w:rsidR="007C0327" w:rsidRDefault="007C0327" w:rsidP="007C0327">
      <w:r>
        <w:t>CREATE OR REPLACE PROCEDURE DisplayVaccinationsForDate(</w:t>
      </w:r>
    </w:p>
    <w:p w14:paraId="19F0DB9A" w14:textId="77777777" w:rsidR="007C0327" w:rsidRDefault="007C0327" w:rsidP="007C0327">
      <w:r>
        <w:t xml:space="preserve">    </w:t>
      </w:r>
      <w:proofErr w:type="spellStart"/>
      <w:r>
        <w:t>p_vaccination_date</w:t>
      </w:r>
      <w:proofErr w:type="spellEnd"/>
      <w:r>
        <w:t xml:space="preserve"> IN DATE</w:t>
      </w:r>
    </w:p>
    <w:p w14:paraId="48255380" w14:textId="77777777" w:rsidR="007C0327" w:rsidRDefault="007C0327" w:rsidP="007C0327">
      <w:r>
        <w:t>) AS</w:t>
      </w:r>
    </w:p>
    <w:p w14:paraId="5B0123F3" w14:textId="77777777" w:rsidR="007C0327" w:rsidRDefault="007C0327" w:rsidP="007C0327">
      <w:r>
        <w:t>BEGIN</w:t>
      </w:r>
    </w:p>
    <w:p w14:paraId="55CD01EF" w14:textId="77777777" w:rsidR="007C0327" w:rsidRDefault="007C0327" w:rsidP="007C0327">
      <w:r>
        <w:t xml:space="preserve">    -- Display vaccinations for the given date</w:t>
      </w:r>
    </w:p>
    <w:p w14:paraId="34D013CD" w14:textId="77777777" w:rsidR="007C0327" w:rsidRDefault="007C0327" w:rsidP="007C0327">
      <w:r>
        <w:t xml:space="preserve">    FOR rec IN (</w:t>
      </w:r>
    </w:p>
    <w:p w14:paraId="2D94817B" w14:textId="77777777" w:rsidR="007C0327" w:rsidRDefault="007C0327" w:rsidP="007C0327">
      <w:r>
        <w:t xml:space="preserve">        SELECT </w:t>
      </w:r>
      <w:proofErr w:type="spellStart"/>
      <w:r>
        <w:t>vaccination_name</w:t>
      </w:r>
      <w:proofErr w:type="spellEnd"/>
      <w:r>
        <w:t xml:space="preserve">, </w:t>
      </w:r>
      <w:proofErr w:type="spellStart"/>
      <w:r>
        <w:t>vaccination_date</w:t>
      </w:r>
      <w:proofErr w:type="spellEnd"/>
      <w:r>
        <w:t xml:space="preserve">, </w:t>
      </w:r>
      <w:proofErr w:type="spellStart"/>
      <w:r>
        <w:t>vaccination_dosage</w:t>
      </w:r>
      <w:proofErr w:type="spellEnd"/>
    </w:p>
    <w:p w14:paraId="353815A4" w14:textId="77777777" w:rsidR="007C0327" w:rsidRDefault="007C0327" w:rsidP="007C0327">
      <w:r>
        <w:t xml:space="preserve">        FROM vaccination</w:t>
      </w:r>
    </w:p>
    <w:p w14:paraId="43A2F2C5" w14:textId="77777777" w:rsidR="007C0327" w:rsidRDefault="007C0327" w:rsidP="007C0327">
      <w:r>
        <w:t xml:space="preserve">        WHERE </w:t>
      </w:r>
      <w:proofErr w:type="spellStart"/>
      <w:r>
        <w:t>vaccination_date</w:t>
      </w:r>
      <w:proofErr w:type="spellEnd"/>
      <w:r>
        <w:t xml:space="preserve"> = </w:t>
      </w:r>
      <w:proofErr w:type="spellStart"/>
      <w:r>
        <w:t>p_vaccination_date</w:t>
      </w:r>
      <w:proofErr w:type="spellEnd"/>
    </w:p>
    <w:p w14:paraId="5D484043" w14:textId="77777777" w:rsidR="007C0327" w:rsidRDefault="007C0327" w:rsidP="007C0327">
      <w:r>
        <w:t xml:space="preserve">    ) LOOP</w:t>
      </w:r>
    </w:p>
    <w:p w14:paraId="37D63C3B" w14:textId="77777777" w:rsidR="007C0327" w:rsidRDefault="007C0327" w:rsidP="007C0327">
      <w:r>
        <w:t xml:space="preserve">        DBMS_OUTPUT.PUT_LINE('Vaccination Name: ' || </w:t>
      </w:r>
      <w:proofErr w:type="spellStart"/>
      <w:r>
        <w:t>rec.vaccination_name</w:t>
      </w:r>
      <w:proofErr w:type="spellEnd"/>
      <w:r>
        <w:t>);</w:t>
      </w:r>
    </w:p>
    <w:p w14:paraId="30D180DF" w14:textId="77777777" w:rsidR="007C0327" w:rsidRDefault="007C0327" w:rsidP="007C0327">
      <w:r>
        <w:t xml:space="preserve">        DBMS_OUTPUT.PUT_LINE('Vaccination Date: ' || TO_CHAR(</w:t>
      </w:r>
      <w:proofErr w:type="spellStart"/>
      <w:r>
        <w:t>rec.vaccination_date</w:t>
      </w:r>
      <w:proofErr w:type="spellEnd"/>
      <w:r>
        <w:t>, 'YYYY-MM-DD'));</w:t>
      </w:r>
    </w:p>
    <w:p w14:paraId="7049B1E4" w14:textId="77777777" w:rsidR="007C0327" w:rsidRDefault="007C0327" w:rsidP="007C0327">
      <w:r>
        <w:t xml:space="preserve">        DBMS_OUTPUT.PUT_LINE('Vaccination Dosage: ' || </w:t>
      </w:r>
      <w:proofErr w:type="spellStart"/>
      <w:r>
        <w:t>rec.vaccination_dosage</w:t>
      </w:r>
      <w:proofErr w:type="spellEnd"/>
      <w:r>
        <w:t>);</w:t>
      </w:r>
    </w:p>
    <w:p w14:paraId="563A7196" w14:textId="77777777" w:rsidR="007C0327" w:rsidRDefault="007C0327" w:rsidP="007C0327">
      <w:r>
        <w:t xml:space="preserve">        DBMS_OUTPUT.PUT_LINE('---------------------');</w:t>
      </w:r>
    </w:p>
    <w:p w14:paraId="1B2467C7" w14:textId="77777777" w:rsidR="007C0327" w:rsidRDefault="007C0327" w:rsidP="007C0327">
      <w:r>
        <w:t xml:space="preserve">    END LOOP;</w:t>
      </w:r>
    </w:p>
    <w:p w14:paraId="5EAE006D" w14:textId="77777777" w:rsidR="007C0327" w:rsidRDefault="007C0327" w:rsidP="007C0327">
      <w:r>
        <w:t>END DisplayVaccinationsForDate;</w:t>
      </w:r>
    </w:p>
    <w:p w14:paraId="02FD34BC" w14:textId="54534C35" w:rsidR="007C0327" w:rsidRDefault="007C0327" w:rsidP="007C0327">
      <w:r>
        <w:t>/</w:t>
      </w:r>
    </w:p>
    <w:p w14:paraId="4FB9F4CD" w14:textId="77777777" w:rsidR="007C0327" w:rsidRDefault="007C0327" w:rsidP="007C0327">
      <w:r>
        <w:lastRenderedPageBreak/>
        <w:t>DECLARE</w:t>
      </w:r>
    </w:p>
    <w:p w14:paraId="2BF14A65" w14:textId="77777777" w:rsidR="007C0327" w:rsidRDefault="007C0327" w:rsidP="007C0327">
      <w:r>
        <w:t xml:space="preserve">    -- Call the procedure to display vaccinations for a given date</w:t>
      </w:r>
    </w:p>
    <w:p w14:paraId="62BFCA13" w14:textId="77777777" w:rsidR="007C0327" w:rsidRDefault="007C0327" w:rsidP="007C0327">
      <w:r>
        <w:t xml:space="preserve">    </w:t>
      </w:r>
      <w:proofErr w:type="spellStart"/>
      <w:r>
        <w:t>v_date</w:t>
      </w:r>
      <w:proofErr w:type="spellEnd"/>
      <w:r>
        <w:t xml:space="preserve"> DATE := DATE '2023-05-12'; -- Example date</w:t>
      </w:r>
    </w:p>
    <w:p w14:paraId="72B81C62" w14:textId="77777777" w:rsidR="007C0327" w:rsidRDefault="007C0327" w:rsidP="007C0327">
      <w:r>
        <w:t>BEGIN</w:t>
      </w:r>
    </w:p>
    <w:p w14:paraId="1C25C182" w14:textId="77777777" w:rsidR="007C0327" w:rsidRDefault="007C0327" w:rsidP="007C0327">
      <w:r>
        <w:t xml:space="preserve">    DisplayVaccinationsForDate(</w:t>
      </w:r>
      <w:proofErr w:type="spellStart"/>
      <w:r>
        <w:t>v_date</w:t>
      </w:r>
      <w:proofErr w:type="spellEnd"/>
      <w:r>
        <w:t>);</w:t>
      </w:r>
    </w:p>
    <w:p w14:paraId="6F7D4CE6" w14:textId="77777777" w:rsidR="007C0327" w:rsidRDefault="007C0327" w:rsidP="007C0327">
      <w:r>
        <w:t>END;</w:t>
      </w:r>
    </w:p>
    <w:p w14:paraId="735951D3" w14:textId="34FC07FF" w:rsidR="007C0327" w:rsidRDefault="007C0327" w:rsidP="007C0327">
      <w:r>
        <w:t>/</w:t>
      </w:r>
    </w:p>
    <w:p w14:paraId="70EB1919" w14:textId="4A9D3484" w:rsidR="007C0327" w:rsidRDefault="007C0327" w:rsidP="007C0327">
      <w:r>
        <w:rPr>
          <w:noProof/>
        </w:rPr>
        <w:drawing>
          <wp:inline distT="0" distB="0" distL="0" distR="0" wp14:anchorId="0BF475C3" wp14:editId="5A725465">
            <wp:extent cx="5731510" cy="3223895"/>
            <wp:effectExtent l="0" t="0" r="2540" b="0"/>
            <wp:docPr id="19860934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0934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5A977" w14:textId="77777777" w:rsidR="007C0327" w:rsidRDefault="007C0327" w:rsidP="007C0327"/>
    <w:p w14:paraId="0FAF2045" w14:textId="7AE8F1AE" w:rsidR="007C0327" w:rsidRDefault="007C0327" w:rsidP="007C0327">
      <w:r>
        <w:t>4]</w:t>
      </w:r>
      <w:r w:rsidR="00B849EB">
        <w:t xml:space="preserve"> Creating a procedure to get the vaccination name for a particular disease as per historical records.</w:t>
      </w:r>
    </w:p>
    <w:p w14:paraId="04D893A4" w14:textId="77777777" w:rsidR="00BC6574" w:rsidRDefault="00BC6574" w:rsidP="00BC6574">
      <w:r>
        <w:t xml:space="preserve">CREATE OR REPLACE PROCEDURE </w:t>
      </w:r>
      <w:proofErr w:type="spellStart"/>
      <w:r>
        <w:t>GetVaccinationForDisease</w:t>
      </w:r>
      <w:proofErr w:type="spellEnd"/>
      <w:r>
        <w:t>(</w:t>
      </w:r>
    </w:p>
    <w:p w14:paraId="03A4B088" w14:textId="77777777" w:rsidR="00BC6574" w:rsidRDefault="00BC6574" w:rsidP="00BC6574">
      <w:r>
        <w:t xml:space="preserve">    </w:t>
      </w:r>
      <w:proofErr w:type="spellStart"/>
      <w:r>
        <w:t>p_disease</w:t>
      </w:r>
      <w:proofErr w:type="spellEnd"/>
      <w:r>
        <w:t xml:space="preserve"> IN VARCHAR2,</w:t>
      </w:r>
    </w:p>
    <w:p w14:paraId="6014FC7D" w14:textId="77777777" w:rsidR="00BC6574" w:rsidRDefault="00BC6574" w:rsidP="00BC6574">
      <w:r>
        <w:t xml:space="preserve">    </w:t>
      </w:r>
      <w:proofErr w:type="spellStart"/>
      <w:r>
        <w:t>p_vaccination_name</w:t>
      </w:r>
      <w:proofErr w:type="spellEnd"/>
      <w:r>
        <w:t xml:space="preserve"> OUT VARCHAR2</w:t>
      </w:r>
    </w:p>
    <w:p w14:paraId="20273243" w14:textId="77777777" w:rsidR="00BC6574" w:rsidRDefault="00BC6574" w:rsidP="00BC6574">
      <w:r>
        <w:t>) AS</w:t>
      </w:r>
    </w:p>
    <w:p w14:paraId="1ABFE891" w14:textId="77777777" w:rsidR="00BC6574" w:rsidRDefault="00BC6574" w:rsidP="00BC6574">
      <w:r>
        <w:t>BEGIN</w:t>
      </w:r>
    </w:p>
    <w:p w14:paraId="4F49CD4E" w14:textId="77777777" w:rsidR="00BC6574" w:rsidRDefault="00BC6574" w:rsidP="00BC6574">
      <w:r>
        <w:t xml:space="preserve">    -- Retrieve vaccination name based on the provided disease</w:t>
      </w:r>
    </w:p>
    <w:p w14:paraId="5D55FFE0" w14:textId="77777777" w:rsidR="00BC6574" w:rsidRDefault="00BC6574" w:rsidP="00BC6574">
      <w:r>
        <w:t xml:space="preserve">    SELECT </w:t>
      </w:r>
      <w:proofErr w:type="spellStart"/>
      <w:r>
        <w:t>v.vaccination_name</w:t>
      </w:r>
      <w:proofErr w:type="spellEnd"/>
    </w:p>
    <w:p w14:paraId="47462CB6" w14:textId="77777777" w:rsidR="00BC6574" w:rsidRDefault="00BC6574" w:rsidP="00BC6574">
      <w:r>
        <w:t xml:space="preserve">    INTO </w:t>
      </w:r>
      <w:proofErr w:type="spellStart"/>
      <w:r>
        <w:t>p_vaccination_name</w:t>
      </w:r>
      <w:proofErr w:type="spellEnd"/>
    </w:p>
    <w:p w14:paraId="6A2E1104" w14:textId="77777777" w:rsidR="00BC6574" w:rsidRDefault="00BC6574" w:rsidP="00BC6574">
      <w:r>
        <w:t xml:space="preserve">    FROM vaccination v</w:t>
      </w:r>
    </w:p>
    <w:p w14:paraId="044FAA90" w14:textId="77777777" w:rsidR="00BC6574" w:rsidRDefault="00BC6574" w:rsidP="00BC6574">
      <w:r>
        <w:t xml:space="preserve">    JOIN </w:t>
      </w:r>
      <w:proofErr w:type="spellStart"/>
      <w:r>
        <w:t>medical_history</w:t>
      </w:r>
      <w:proofErr w:type="spellEnd"/>
      <w:r>
        <w:t xml:space="preserve"> m ON </w:t>
      </w:r>
      <w:proofErr w:type="spellStart"/>
      <w:r>
        <w:t>v.vaccination_id</w:t>
      </w:r>
      <w:proofErr w:type="spellEnd"/>
      <w:r>
        <w:t xml:space="preserve"> = </w:t>
      </w:r>
      <w:proofErr w:type="spellStart"/>
      <w:r>
        <w:t>m.vaccination_id</w:t>
      </w:r>
      <w:proofErr w:type="spellEnd"/>
    </w:p>
    <w:p w14:paraId="7F4EFD32" w14:textId="77777777" w:rsidR="00BC6574" w:rsidRDefault="00BC6574" w:rsidP="00BC6574">
      <w:r>
        <w:lastRenderedPageBreak/>
        <w:t xml:space="preserve">    WHERE </w:t>
      </w:r>
      <w:proofErr w:type="spellStart"/>
      <w:r>
        <w:t>m.disease</w:t>
      </w:r>
      <w:proofErr w:type="spellEnd"/>
      <w:r>
        <w:t xml:space="preserve"> = </w:t>
      </w:r>
      <w:proofErr w:type="spellStart"/>
      <w:r>
        <w:t>p_disease</w:t>
      </w:r>
      <w:proofErr w:type="spellEnd"/>
      <w:r>
        <w:t>;</w:t>
      </w:r>
    </w:p>
    <w:p w14:paraId="145471C9" w14:textId="77777777" w:rsidR="00BC6574" w:rsidRDefault="00BC6574" w:rsidP="00BC6574">
      <w:r>
        <w:t>EXCEPTION</w:t>
      </w:r>
    </w:p>
    <w:p w14:paraId="069DE0FF" w14:textId="77777777" w:rsidR="00BC6574" w:rsidRDefault="00BC6574" w:rsidP="00BC6574">
      <w:r>
        <w:t xml:space="preserve">    WHEN NO_DATA_FOUND THEN</w:t>
      </w:r>
    </w:p>
    <w:p w14:paraId="71CD5A38" w14:textId="77777777" w:rsidR="00BC6574" w:rsidRDefault="00BC6574" w:rsidP="00BC6574">
      <w:r>
        <w:t xml:space="preserve">        -- Handle case where no vaccination is found for the provided disease</w:t>
      </w:r>
    </w:p>
    <w:p w14:paraId="6E0B1066" w14:textId="77777777" w:rsidR="00BC6574" w:rsidRDefault="00BC6574" w:rsidP="00BC6574">
      <w:r>
        <w:t xml:space="preserve">        DBMS_OUTPUT.PUT_LINE('No vaccination found for the provided disease.');</w:t>
      </w:r>
    </w:p>
    <w:p w14:paraId="39811536" w14:textId="77777777" w:rsidR="00BC6574" w:rsidRDefault="00BC6574" w:rsidP="00BC6574">
      <w:r>
        <w:t xml:space="preserve">END </w:t>
      </w:r>
      <w:proofErr w:type="spellStart"/>
      <w:r>
        <w:t>GetVaccinationForDisease</w:t>
      </w:r>
      <w:proofErr w:type="spellEnd"/>
      <w:r>
        <w:t>;</w:t>
      </w:r>
    </w:p>
    <w:p w14:paraId="21822513" w14:textId="281791B5" w:rsidR="007C0327" w:rsidRDefault="00BC6574" w:rsidP="00BC6574">
      <w:r>
        <w:t>/</w:t>
      </w:r>
    </w:p>
    <w:p w14:paraId="2E7E2C50" w14:textId="77777777" w:rsidR="00BC6574" w:rsidRDefault="00BC6574" w:rsidP="00BC6574">
      <w:r>
        <w:t>DECLARE</w:t>
      </w:r>
    </w:p>
    <w:p w14:paraId="3976B5D4" w14:textId="77777777" w:rsidR="00BC6574" w:rsidRDefault="00BC6574" w:rsidP="00BC6574">
      <w:r>
        <w:t xml:space="preserve">    </w:t>
      </w:r>
      <w:proofErr w:type="spellStart"/>
      <w:r>
        <w:t>v_vaccination_name</w:t>
      </w:r>
      <w:proofErr w:type="spellEnd"/>
      <w:r>
        <w:t xml:space="preserve"> </w:t>
      </w:r>
      <w:proofErr w:type="spellStart"/>
      <w:r>
        <w:t>vaccination.vaccination_name%TYPE</w:t>
      </w:r>
      <w:proofErr w:type="spellEnd"/>
      <w:r>
        <w:t>;</w:t>
      </w:r>
    </w:p>
    <w:p w14:paraId="1A2A6BC5" w14:textId="38CEA291" w:rsidR="00BC6574" w:rsidRDefault="00BC6574" w:rsidP="00BC6574">
      <w:r>
        <w:t xml:space="preserve">    </w:t>
      </w:r>
      <w:proofErr w:type="spellStart"/>
      <w:r>
        <w:t>v_disease</w:t>
      </w:r>
      <w:proofErr w:type="spellEnd"/>
      <w:r>
        <w:t xml:space="preserve"> VARCHAR2(25) := ‘Infection’; -- Provide the disease name here</w:t>
      </w:r>
    </w:p>
    <w:p w14:paraId="687531AA" w14:textId="77777777" w:rsidR="00BC6574" w:rsidRDefault="00BC6574" w:rsidP="00BC6574">
      <w:r>
        <w:t>BEGIN</w:t>
      </w:r>
    </w:p>
    <w:p w14:paraId="72FF4370" w14:textId="77777777" w:rsidR="00BC6574" w:rsidRDefault="00BC6574" w:rsidP="00BC6574">
      <w:r>
        <w:t xml:space="preserve">    -- Call the procedure to retrieve vaccination name for the given disease</w:t>
      </w:r>
    </w:p>
    <w:p w14:paraId="45CB031E" w14:textId="77777777" w:rsidR="00BC6574" w:rsidRDefault="00BC6574" w:rsidP="00BC6574">
      <w:r>
        <w:t xml:space="preserve">    </w:t>
      </w:r>
      <w:proofErr w:type="spellStart"/>
      <w:r>
        <w:t>GetVaccinationForDisease</w:t>
      </w:r>
      <w:proofErr w:type="spellEnd"/>
      <w:r>
        <w:t>(</w:t>
      </w:r>
      <w:proofErr w:type="spellStart"/>
      <w:r>
        <w:t>v_disease</w:t>
      </w:r>
      <w:proofErr w:type="spellEnd"/>
      <w:r>
        <w:t xml:space="preserve">, </w:t>
      </w:r>
      <w:proofErr w:type="spellStart"/>
      <w:r>
        <w:t>v_vaccination_name</w:t>
      </w:r>
      <w:proofErr w:type="spellEnd"/>
      <w:r>
        <w:t>);</w:t>
      </w:r>
    </w:p>
    <w:p w14:paraId="1843713D" w14:textId="77777777" w:rsidR="00BC6574" w:rsidRDefault="00BC6574" w:rsidP="00BC6574">
      <w:r>
        <w:t xml:space="preserve">    </w:t>
      </w:r>
    </w:p>
    <w:p w14:paraId="6E5BF4BE" w14:textId="77777777" w:rsidR="00BC6574" w:rsidRDefault="00BC6574" w:rsidP="00BC6574">
      <w:r>
        <w:t xml:space="preserve">    -- Display the retrieved vaccination name</w:t>
      </w:r>
    </w:p>
    <w:p w14:paraId="58C91715" w14:textId="77777777" w:rsidR="00BC6574" w:rsidRDefault="00BC6574" w:rsidP="00BC6574">
      <w:r>
        <w:t xml:space="preserve">    DBMS_OUTPUT.PUT_LINE('Vaccination Name for ' || </w:t>
      </w:r>
      <w:proofErr w:type="spellStart"/>
      <w:r>
        <w:t>v_disease</w:t>
      </w:r>
      <w:proofErr w:type="spellEnd"/>
      <w:r>
        <w:t xml:space="preserve"> || ': ' || </w:t>
      </w:r>
      <w:proofErr w:type="spellStart"/>
      <w:r>
        <w:t>v_vaccination_name</w:t>
      </w:r>
      <w:proofErr w:type="spellEnd"/>
      <w:r>
        <w:t>);</w:t>
      </w:r>
    </w:p>
    <w:p w14:paraId="3587566C" w14:textId="77777777" w:rsidR="00BC6574" w:rsidRDefault="00BC6574" w:rsidP="00BC6574">
      <w:r>
        <w:t>END;</w:t>
      </w:r>
    </w:p>
    <w:p w14:paraId="7701C8D4" w14:textId="240B4640" w:rsidR="00BC6574" w:rsidRDefault="00BC6574" w:rsidP="00BC6574">
      <w:r>
        <w:t>/</w:t>
      </w:r>
    </w:p>
    <w:p w14:paraId="1FBBC167" w14:textId="6251B7BA" w:rsidR="00BC6574" w:rsidRDefault="00BC6574" w:rsidP="00BC6574">
      <w:r>
        <w:rPr>
          <w:noProof/>
        </w:rPr>
        <w:drawing>
          <wp:inline distT="0" distB="0" distL="0" distR="0" wp14:anchorId="740235FB" wp14:editId="4C4F6C0F">
            <wp:extent cx="5731510" cy="3223895"/>
            <wp:effectExtent l="0" t="0" r="2540" b="0"/>
            <wp:docPr id="1383175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17542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1111D" w14:textId="77777777" w:rsidR="00BC6574" w:rsidRDefault="00BC6574" w:rsidP="00BC6574"/>
    <w:p w14:paraId="29DAEC5F" w14:textId="39494B1A" w:rsidR="00BC6574" w:rsidRDefault="00BC6574" w:rsidP="00BC6574">
      <w:r>
        <w:lastRenderedPageBreak/>
        <w:t>5]</w:t>
      </w:r>
      <w:r w:rsidR="009F5BF7">
        <w:t xml:space="preserve"> Creating a procedure to get</w:t>
      </w:r>
      <w:r w:rsidR="00B849EB">
        <w:t xml:space="preserve"> the list of</w:t>
      </w:r>
      <w:r w:rsidR="009F5BF7">
        <w:t xml:space="preserve"> all the shelters with capacity more than </w:t>
      </w:r>
      <w:r w:rsidR="00B849EB">
        <w:t>the given number</w:t>
      </w:r>
    </w:p>
    <w:p w14:paraId="73E50558" w14:textId="77777777" w:rsidR="008F1870" w:rsidRDefault="008F1870" w:rsidP="008F1870">
      <w:r>
        <w:t xml:space="preserve">CREATE OR REPLACE PROCEDURE </w:t>
      </w:r>
      <w:proofErr w:type="spellStart"/>
      <w:r>
        <w:t>GetSheltersWithCapacity</w:t>
      </w:r>
      <w:proofErr w:type="spellEnd"/>
      <w:r>
        <w:t>(</w:t>
      </w:r>
    </w:p>
    <w:p w14:paraId="340B0212" w14:textId="77777777" w:rsidR="008F1870" w:rsidRDefault="008F1870" w:rsidP="008F1870">
      <w:r>
        <w:t xml:space="preserve">    </w:t>
      </w:r>
      <w:proofErr w:type="spellStart"/>
      <w:r>
        <w:t>p_capacity_threshold</w:t>
      </w:r>
      <w:proofErr w:type="spellEnd"/>
      <w:r>
        <w:t xml:space="preserve"> IN INT</w:t>
      </w:r>
    </w:p>
    <w:p w14:paraId="255B452E" w14:textId="77777777" w:rsidR="008F1870" w:rsidRDefault="008F1870" w:rsidP="008F1870">
      <w:r>
        <w:t>) AS</w:t>
      </w:r>
    </w:p>
    <w:p w14:paraId="3979CAFB" w14:textId="77777777" w:rsidR="008F1870" w:rsidRDefault="008F1870" w:rsidP="008F1870">
      <w:r>
        <w:t>BEGIN</w:t>
      </w:r>
    </w:p>
    <w:p w14:paraId="106CCDC9" w14:textId="77777777" w:rsidR="008F1870" w:rsidRDefault="008F1870" w:rsidP="008F1870">
      <w:r>
        <w:t xml:space="preserve">    -- Retrieve shelter names for shelters with capacity greater than the input value</w:t>
      </w:r>
    </w:p>
    <w:p w14:paraId="391F6040" w14:textId="77777777" w:rsidR="008F1870" w:rsidRDefault="008F1870" w:rsidP="008F1870">
      <w:r>
        <w:t xml:space="preserve">    FOR </w:t>
      </w:r>
      <w:proofErr w:type="spellStart"/>
      <w:r>
        <w:t>shelter_rec</w:t>
      </w:r>
      <w:proofErr w:type="spellEnd"/>
      <w:r>
        <w:t xml:space="preserve"> IN (</w:t>
      </w:r>
    </w:p>
    <w:p w14:paraId="03BC54FD" w14:textId="77777777" w:rsidR="008F1870" w:rsidRDefault="008F1870" w:rsidP="008F1870">
      <w:r>
        <w:t xml:space="preserve">        SELECT </w:t>
      </w:r>
      <w:proofErr w:type="spellStart"/>
      <w:r>
        <w:t>sb.shelter_name</w:t>
      </w:r>
      <w:proofErr w:type="spellEnd"/>
    </w:p>
    <w:p w14:paraId="6B152A4D" w14:textId="77777777" w:rsidR="008F1870" w:rsidRDefault="008F1870" w:rsidP="008F1870">
      <w:r>
        <w:t xml:space="preserve">        FROM </w:t>
      </w:r>
      <w:proofErr w:type="spellStart"/>
      <w:r>
        <w:t>shelter_branch</w:t>
      </w:r>
      <w:proofErr w:type="spellEnd"/>
      <w:r>
        <w:t xml:space="preserve"> </w:t>
      </w:r>
      <w:proofErr w:type="spellStart"/>
      <w:r>
        <w:t>sb</w:t>
      </w:r>
      <w:proofErr w:type="spellEnd"/>
    </w:p>
    <w:p w14:paraId="2604B540" w14:textId="77777777" w:rsidR="008F1870" w:rsidRDefault="008F1870" w:rsidP="008F1870">
      <w:r>
        <w:t xml:space="preserve">        JOIN facilities f ON </w:t>
      </w:r>
      <w:proofErr w:type="spellStart"/>
      <w:r>
        <w:t>sb.shelter_id</w:t>
      </w:r>
      <w:proofErr w:type="spellEnd"/>
      <w:r>
        <w:t xml:space="preserve"> = </w:t>
      </w:r>
      <w:proofErr w:type="spellStart"/>
      <w:r>
        <w:t>f.shelter_id</w:t>
      </w:r>
      <w:proofErr w:type="spellEnd"/>
    </w:p>
    <w:p w14:paraId="1DAA13AC" w14:textId="77777777" w:rsidR="008F1870" w:rsidRDefault="008F1870" w:rsidP="008F1870">
      <w:r>
        <w:t xml:space="preserve">        WHERE </w:t>
      </w:r>
      <w:proofErr w:type="spellStart"/>
      <w:r>
        <w:t>f.f_capacity</w:t>
      </w:r>
      <w:proofErr w:type="spellEnd"/>
      <w:r>
        <w:t xml:space="preserve"> &gt; </w:t>
      </w:r>
      <w:proofErr w:type="spellStart"/>
      <w:r>
        <w:t>p_capacity_threshold</w:t>
      </w:r>
      <w:proofErr w:type="spellEnd"/>
    </w:p>
    <w:p w14:paraId="20C16289" w14:textId="77777777" w:rsidR="008F1870" w:rsidRDefault="008F1870" w:rsidP="008F1870">
      <w:r>
        <w:t xml:space="preserve">    ) LOOP</w:t>
      </w:r>
    </w:p>
    <w:p w14:paraId="35EDEC53" w14:textId="77777777" w:rsidR="008F1870" w:rsidRDefault="008F1870" w:rsidP="008F1870">
      <w:r>
        <w:t xml:space="preserve">        -- Display shelter names</w:t>
      </w:r>
    </w:p>
    <w:p w14:paraId="038FFBBB" w14:textId="77777777" w:rsidR="008F1870" w:rsidRDefault="008F1870" w:rsidP="008F1870">
      <w:r>
        <w:t xml:space="preserve">        DBMS_OUTPUT.PUT_LINE('Shelter Name: ' || </w:t>
      </w:r>
      <w:proofErr w:type="spellStart"/>
      <w:r>
        <w:t>shelter_rec.shelter_name</w:t>
      </w:r>
      <w:proofErr w:type="spellEnd"/>
      <w:r>
        <w:t>);</w:t>
      </w:r>
    </w:p>
    <w:p w14:paraId="45B8E4AA" w14:textId="77777777" w:rsidR="008F1870" w:rsidRDefault="008F1870" w:rsidP="008F1870">
      <w:r>
        <w:t xml:space="preserve">    END LOOP;</w:t>
      </w:r>
    </w:p>
    <w:p w14:paraId="61291C48" w14:textId="77777777" w:rsidR="008F1870" w:rsidRDefault="008F1870" w:rsidP="008F1870">
      <w:r>
        <w:t xml:space="preserve">END </w:t>
      </w:r>
      <w:proofErr w:type="spellStart"/>
      <w:r>
        <w:t>GetSheltersWithCapacity</w:t>
      </w:r>
      <w:proofErr w:type="spellEnd"/>
      <w:r>
        <w:t>;</w:t>
      </w:r>
    </w:p>
    <w:p w14:paraId="7011A960" w14:textId="012EDDC9" w:rsidR="00BC6574" w:rsidRDefault="008F1870" w:rsidP="008F1870">
      <w:r>
        <w:t>/</w:t>
      </w:r>
    </w:p>
    <w:p w14:paraId="707C753F" w14:textId="77777777" w:rsidR="008F1870" w:rsidRDefault="008F1870" w:rsidP="008F1870">
      <w:r>
        <w:t>DECLARE</w:t>
      </w:r>
    </w:p>
    <w:p w14:paraId="71AAD457" w14:textId="77777777" w:rsidR="008F1870" w:rsidRDefault="008F1870" w:rsidP="008F1870">
      <w:r>
        <w:t xml:space="preserve">    </w:t>
      </w:r>
      <w:proofErr w:type="spellStart"/>
      <w:r>
        <w:t>v_capacity_threshold</w:t>
      </w:r>
      <w:proofErr w:type="spellEnd"/>
      <w:r>
        <w:t xml:space="preserve"> INT := 50; -- Provide the capacity threshold here</w:t>
      </w:r>
    </w:p>
    <w:p w14:paraId="41A10185" w14:textId="77777777" w:rsidR="008F1870" w:rsidRDefault="008F1870" w:rsidP="008F1870">
      <w:r>
        <w:t>BEGIN</w:t>
      </w:r>
    </w:p>
    <w:p w14:paraId="58C42527" w14:textId="77777777" w:rsidR="008F1870" w:rsidRDefault="008F1870" w:rsidP="008F1870">
      <w:r>
        <w:t xml:space="preserve">    -- Call the procedure to retrieve shelter names with capacity greater than the threshold</w:t>
      </w:r>
    </w:p>
    <w:p w14:paraId="77D24133" w14:textId="77777777" w:rsidR="008F1870" w:rsidRDefault="008F1870" w:rsidP="008F1870">
      <w:r>
        <w:t xml:space="preserve">    </w:t>
      </w:r>
      <w:proofErr w:type="spellStart"/>
      <w:r>
        <w:t>GetSheltersWithCapacity</w:t>
      </w:r>
      <w:proofErr w:type="spellEnd"/>
      <w:r>
        <w:t>(</w:t>
      </w:r>
      <w:proofErr w:type="spellStart"/>
      <w:r>
        <w:t>v_capacity_threshold</w:t>
      </w:r>
      <w:proofErr w:type="spellEnd"/>
      <w:r>
        <w:t>);</w:t>
      </w:r>
    </w:p>
    <w:p w14:paraId="581C4147" w14:textId="77777777" w:rsidR="008F1870" w:rsidRDefault="008F1870" w:rsidP="008F1870">
      <w:r>
        <w:t>END;</w:t>
      </w:r>
    </w:p>
    <w:p w14:paraId="40023AF9" w14:textId="4F013575" w:rsidR="008F1870" w:rsidRDefault="008F1870" w:rsidP="008F1870">
      <w:r>
        <w:t>/</w:t>
      </w:r>
    </w:p>
    <w:p w14:paraId="6DB224ED" w14:textId="2E23C6F6" w:rsidR="008F1870" w:rsidRDefault="008F1870" w:rsidP="008F1870">
      <w:r>
        <w:rPr>
          <w:noProof/>
        </w:rPr>
        <w:lastRenderedPageBreak/>
        <w:drawing>
          <wp:inline distT="0" distB="0" distL="0" distR="0" wp14:anchorId="2D94A366" wp14:editId="2EC75048">
            <wp:extent cx="5731510" cy="3223895"/>
            <wp:effectExtent l="0" t="0" r="2540" b="0"/>
            <wp:docPr id="1042744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74436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01ED5" w14:textId="77777777" w:rsidR="008F1870" w:rsidRDefault="008F1870" w:rsidP="008F1870"/>
    <w:p w14:paraId="4B125F40" w14:textId="39B8AB6B" w:rsidR="008F1870" w:rsidRPr="007B0235" w:rsidRDefault="007B0235" w:rsidP="008F1870">
      <w:pPr>
        <w:rPr>
          <w:b/>
          <w:bCs/>
          <w:sz w:val="32"/>
          <w:szCs w:val="32"/>
        </w:rPr>
      </w:pPr>
      <w:r w:rsidRPr="007B0235">
        <w:rPr>
          <w:b/>
          <w:bCs/>
          <w:sz w:val="32"/>
          <w:szCs w:val="32"/>
        </w:rPr>
        <w:t>Functions:</w:t>
      </w:r>
    </w:p>
    <w:p w14:paraId="41992646" w14:textId="7085A390" w:rsidR="009F5BF7" w:rsidRDefault="007B0235" w:rsidP="008F1870">
      <w:r>
        <w:t>1]</w:t>
      </w:r>
      <w:r w:rsidR="009F5BF7">
        <w:t xml:space="preserve"> Creating a function to get the count of the number of times an animal is transferred from one shelter to another.</w:t>
      </w:r>
    </w:p>
    <w:p w14:paraId="08AF22CB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CREATE OR REPLACE FUNCTION </w:t>
      </w:r>
      <w:proofErr w:type="spellStart"/>
      <w:r w:rsidRPr="00B22B56">
        <w:rPr>
          <w:sz w:val="20"/>
          <w:szCs w:val="20"/>
        </w:rPr>
        <w:t>GetTransferCount</w:t>
      </w:r>
      <w:proofErr w:type="spellEnd"/>
      <w:r w:rsidRPr="00B22B56">
        <w:rPr>
          <w:sz w:val="20"/>
          <w:szCs w:val="20"/>
        </w:rPr>
        <w:t>(</w:t>
      </w:r>
    </w:p>
    <w:p w14:paraId="41D68E0D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p_animal_id</w:t>
      </w:r>
      <w:proofErr w:type="spellEnd"/>
      <w:r w:rsidRPr="00B22B56">
        <w:rPr>
          <w:sz w:val="20"/>
          <w:szCs w:val="20"/>
        </w:rPr>
        <w:t xml:space="preserve"> INT</w:t>
      </w:r>
    </w:p>
    <w:p w14:paraId="5F146D6D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>) RETURN INT AS</w:t>
      </w:r>
    </w:p>
    <w:p w14:paraId="2DB6CD3C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_transfer_count</w:t>
      </w:r>
      <w:proofErr w:type="spellEnd"/>
      <w:r w:rsidRPr="00B22B56">
        <w:rPr>
          <w:sz w:val="20"/>
          <w:szCs w:val="20"/>
        </w:rPr>
        <w:t xml:space="preserve"> INT;</w:t>
      </w:r>
    </w:p>
    <w:p w14:paraId="58EC3A1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>BEGIN</w:t>
      </w:r>
    </w:p>
    <w:p w14:paraId="797D15D0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-- Retrieve the number of transfers for the provided animal ID</w:t>
      </w:r>
    </w:p>
    <w:p w14:paraId="4EBAB2C4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SELECT COUNT(*)</w:t>
      </w:r>
    </w:p>
    <w:p w14:paraId="6B68D9C0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INTO </w:t>
      </w:r>
      <w:proofErr w:type="spellStart"/>
      <w:r w:rsidRPr="00B22B56">
        <w:rPr>
          <w:sz w:val="20"/>
          <w:szCs w:val="20"/>
        </w:rPr>
        <w:t>v_transfer_count</w:t>
      </w:r>
      <w:proofErr w:type="spellEnd"/>
    </w:p>
    <w:p w14:paraId="30767EB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FROM </w:t>
      </w:r>
      <w:proofErr w:type="spellStart"/>
      <w:r w:rsidRPr="00B22B56">
        <w:rPr>
          <w:sz w:val="20"/>
          <w:szCs w:val="20"/>
        </w:rPr>
        <w:t>animal_transfer_records</w:t>
      </w:r>
      <w:proofErr w:type="spellEnd"/>
    </w:p>
    <w:p w14:paraId="4CE7A538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WHERE animal_id = </w:t>
      </w:r>
      <w:proofErr w:type="spellStart"/>
      <w:r w:rsidRPr="00B22B56">
        <w:rPr>
          <w:sz w:val="20"/>
          <w:szCs w:val="20"/>
        </w:rPr>
        <w:t>p_animal_id</w:t>
      </w:r>
      <w:proofErr w:type="spellEnd"/>
      <w:r w:rsidRPr="00B22B56">
        <w:rPr>
          <w:sz w:val="20"/>
          <w:szCs w:val="20"/>
        </w:rPr>
        <w:t>;</w:t>
      </w:r>
    </w:p>
    <w:p w14:paraId="6DBA2969" w14:textId="77777777" w:rsidR="007B0235" w:rsidRPr="00B22B56" w:rsidRDefault="007B0235" w:rsidP="007B0235">
      <w:pPr>
        <w:rPr>
          <w:sz w:val="20"/>
          <w:szCs w:val="20"/>
        </w:rPr>
      </w:pPr>
    </w:p>
    <w:p w14:paraId="19D399B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-- Return the transfer count</w:t>
      </w:r>
    </w:p>
    <w:p w14:paraId="65BC724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RETURN </w:t>
      </w:r>
      <w:proofErr w:type="spellStart"/>
      <w:r w:rsidRPr="00B22B56">
        <w:rPr>
          <w:sz w:val="20"/>
          <w:szCs w:val="20"/>
        </w:rPr>
        <w:t>v_transfer_count</w:t>
      </w:r>
      <w:proofErr w:type="spellEnd"/>
      <w:r w:rsidRPr="00B22B56">
        <w:rPr>
          <w:sz w:val="20"/>
          <w:szCs w:val="20"/>
        </w:rPr>
        <w:t>;</w:t>
      </w:r>
    </w:p>
    <w:p w14:paraId="09789FC8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>EXCEPTION</w:t>
      </w:r>
    </w:p>
    <w:p w14:paraId="73965F8B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WHEN NO_DATA_FOUND THEN</w:t>
      </w:r>
    </w:p>
    <w:p w14:paraId="6ADC57EC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    RETURN 0; -- Return 0 if no transfer record is found</w:t>
      </w:r>
    </w:p>
    <w:p w14:paraId="2225DF77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lastRenderedPageBreak/>
        <w:t xml:space="preserve">END </w:t>
      </w:r>
      <w:proofErr w:type="spellStart"/>
      <w:r w:rsidRPr="00B22B56">
        <w:rPr>
          <w:sz w:val="20"/>
          <w:szCs w:val="20"/>
        </w:rPr>
        <w:t>GetTransferCount</w:t>
      </w:r>
      <w:proofErr w:type="spellEnd"/>
      <w:r w:rsidRPr="00B22B56">
        <w:rPr>
          <w:sz w:val="20"/>
          <w:szCs w:val="20"/>
        </w:rPr>
        <w:t>;</w:t>
      </w:r>
    </w:p>
    <w:p w14:paraId="21FA8CE8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>/</w:t>
      </w:r>
    </w:p>
    <w:p w14:paraId="23FC6E5C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noProof/>
          <w:sz w:val="20"/>
          <w:szCs w:val="20"/>
        </w:rPr>
        <w:drawing>
          <wp:inline distT="0" distB="0" distL="0" distR="0" wp14:anchorId="1122BF65" wp14:editId="7D154D05">
            <wp:extent cx="5731510" cy="2919730"/>
            <wp:effectExtent l="0" t="0" r="2540" b="0"/>
            <wp:docPr id="17402025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20258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27D3D" w14:textId="77777777" w:rsidR="007B0235" w:rsidRPr="00B22B56" w:rsidRDefault="007B0235" w:rsidP="007B0235">
      <w:pPr>
        <w:rPr>
          <w:sz w:val="20"/>
          <w:szCs w:val="20"/>
        </w:rPr>
      </w:pPr>
    </w:p>
    <w:p w14:paraId="142B6162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SELECT </w:t>
      </w:r>
      <w:proofErr w:type="spellStart"/>
      <w:r w:rsidRPr="00B22B56">
        <w:rPr>
          <w:sz w:val="20"/>
          <w:szCs w:val="20"/>
        </w:rPr>
        <w:t>GetTransferCount</w:t>
      </w:r>
      <w:proofErr w:type="spellEnd"/>
      <w:r w:rsidRPr="00B22B56">
        <w:rPr>
          <w:sz w:val="20"/>
          <w:szCs w:val="20"/>
        </w:rPr>
        <w:t xml:space="preserve">(3) AS </w:t>
      </w:r>
      <w:proofErr w:type="spellStart"/>
      <w:r w:rsidRPr="00B22B56">
        <w:rPr>
          <w:sz w:val="20"/>
          <w:szCs w:val="20"/>
        </w:rPr>
        <w:t>transfer_count</w:t>
      </w:r>
      <w:proofErr w:type="spellEnd"/>
      <w:r w:rsidRPr="00B22B56">
        <w:rPr>
          <w:sz w:val="20"/>
          <w:szCs w:val="20"/>
        </w:rPr>
        <w:t xml:space="preserve"> FROM dual;</w:t>
      </w:r>
    </w:p>
    <w:p w14:paraId="5F43A65F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noProof/>
          <w:sz w:val="20"/>
          <w:szCs w:val="20"/>
        </w:rPr>
        <w:drawing>
          <wp:inline distT="0" distB="0" distL="0" distR="0" wp14:anchorId="3538B606" wp14:editId="5BABCBBC">
            <wp:extent cx="5731510" cy="2740025"/>
            <wp:effectExtent l="0" t="0" r="2540" b="3175"/>
            <wp:docPr id="1803169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316952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26613" w14:textId="77777777" w:rsidR="007B0235" w:rsidRPr="00B22B56" w:rsidRDefault="007B0235" w:rsidP="007B0235">
      <w:pPr>
        <w:rPr>
          <w:sz w:val="20"/>
          <w:szCs w:val="20"/>
        </w:rPr>
      </w:pPr>
    </w:p>
    <w:p w14:paraId="7119DFE4" w14:textId="77777777" w:rsidR="007B0235" w:rsidRDefault="007B0235" w:rsidP="008F1870"/>
    <w:p w14:paraId="68B10E64" w14:textId="551ECDCD" w:rsidR="007B0235" w:rsidRDefault="007B0235" w:rsidP="008F1870">
      <w:r>
        <w:t>2]</w:t>
      </w:r>
      <w:r w:rsidR="009F5BF7">
        <w:t xml:space="preserve"> Creating a function to get the salary of a given employee</w:t>
      </w:r>
    </w:p>
    <w:p w14:paraId="2F1B906B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CREATE OR REPLACE FUNCTION </w:t>
      </w:r>
      <w:proofErr w:type="spellStart"/>
      <w:r w:rsidRPr="00B22B56">
        <w:rPr>
          <w:sz w:val="20"/>
          <w:szCs w:val="20"/>
        </w:rPr>
        <w:t>GetEmployeeSalary</w:t>
      </w:r>
      <w:proofErr w:type="spellEnd"/>
      <w:r w:rsidRPr="00B22B56">
        <w:rPr>
          <w:sz w:val="20"/>
          <w:szCs w:val="20"/>
        </w:rPr>
        <w:t>(</w:t>
      </w:r>
    </w:p>
    <w:p w14:paraId="4F80355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p_emp_id</w:t>
      </w:r>
      <w:proofErr w:type="spellEnd"/>
      <w:r w:rsidRPr="00B22B56">
        <w:rPr>
          <w:sz w:val="20"/>
          <w:szCs w:val="20"/>
        </w:rPr>
        <w:t xml:space="preserve"> INT</w:t>
      </w:r>
    </w:p>
    <w:p w14:paraId="048ADD44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>) RETURN NUMERIC AS</w:t>
      </w:r>
    </w:p>
    <w:p w14:paraId="5E5735F2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</w:t>
      </w:r>
      <w:proofErr w:type="spellStart"/>
      <w:r w:rsidRPr="00B22B56">
        <w:rPr>
          <w:sz w:val="20"/>
          <w:szCs w:val="20"/>
        </w:rPr>
        <w:t>v_salary</w:t>
      </w:r>
      <w:proofErr w:type="spellEnd"/>
      <w:r w:rsidRPr="00B22B56">
        <w:rPr>
          <w:sz w:val="20"/>
          <w:szCs w:val="20"/>
        </w:rPr>
        <w:t xml:space="preserve"> NUMERIC;</w:t>
      </w:r>
    </w:p>
    <w:p w14:paraId="52BD6040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lastRenderedPageBreak/>
        <w:t>BEGIN</w:t>
      </w:r>
    </w:p>
    <w:p w14:paraId="46226133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-- Retrieve the salary of the employee with the provided ID</w:t>
      </w:r>
    </w:p>
    <w:p w14:paraId="2FF7B539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SELECT </w:t>
      </w:r>
      <w:proofErr w:type="spellStart"/>
      <w:r w:rsidRPr="00B22B56">
        <w:rPr>
          <w:sz w:val="20"/>
          <w:szCs w:val="20"/>
        </w:rPr>
        <w:t>emp_salary</w:t>
      </w:r>
      <w:proofErr w:type="spellEnd"/>
    </w:p>
    <w:p w14:paraId="4CF0216D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INTO </w:t>
      </w:r>
      <w:proofErr w:type="spellStart"/>
      <w:r w:rsidRPr="00B22B56">
        <w:rPr>
          <w:sz w:val="20"/>
          <w:szCs w:val="20"/>
        </w:rPr>
        <w:t>v_salary</w:t>
      </w:r>
      <w:proofErr w:type="spellEnd"/>
    </w:p>
    <w:p w14:paraId="333F24A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FROM </w:t>
      </w:r>
      <w:proofErr w:type="spellStart"/>
      <w:r w:rsidRPr="00B22B56">
        <w:rPr>
          <w:sz w:val="20"/>
          <w:szCs w:val="20"/>
        </w:rPr>
        <w:t>employees_staff_details</w:t>
      </w:r>
      <w:proofErr w:type="spellEnd"/>
    </w:p>
    <w:p w14:paraId="186DA3D0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WHERE </w:t>
      </w:r>
      <w:proofErr w:type="spellStart"/>
      <w:r w:rsidRPr="00B22B56">
        <w:rPr>
          <w:sz w:val="20"/>
          <w:szCs w:val="20"/>
        </w:rPr>
        <w:t>emp_id</w:t>
      </w:r>
      <w:proofErr w:type="spellEnd"/>
      <w:r w:rsidRPr="00B22B56">
        <w:rPr>
          <w:sz w:val="20"/>
          <w:szCs w:val="20"/>
        </w:rPr>
        <w:t xml:space="preserve"> = </w:t>
      </w:r>
      <w:proofErr w:type="spellStart"/>
      <w:r w:rsidRPr="00B22B56">
        <w:rPr>
          <w:sz w:val="20"/>
          <w:szCs w:val="20"/>
        </w:rPr>
        <w:t>p_emp_id</w:t>
      </w:r>
      <w:proofErr w:type="spellEnd"/>
      <w:r w:rsidRPr="00B22B56">
        <w:rPr>
          <w:sz w:val="20"/>
          <w:szCs w:val="20"/>
        </w:rPr>
        <w:t>;</w:t>
      </w:r>
    </w:p>
    <w:p w14:paraId="41321C2F" w14:textId="77777777" w:rsidR="007B0235" w:rsidRPr="00B22B56" w:rsidRDefault="007B0235" w:rsidP="007B0235">
      <w:pPr>
        <w:rPr>
          <w:sz w:val="20"/>
          <w:szCs w:val="20"/>
        </w:rPr>
      </w:pPr>
    </w:p>
    <w:p w14:paraId="3A7004B3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-- Return the salary</w:t>
      </w:r>
    </w:p>
    <w:p w14:paraId="767127C2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RETURN </w:t>
      </w:r>
      <w:proofErr w:type="spellStart"/>
      <w:r w:rsidRPr="00B22B56">
        <w:rPr>
          <w:sz w:val="20"/>
          <w:szCs w:val="20"/>
        </w:rPr>
        <w:t>v_salary</w:t>
      </w:r>
      <w:proofErr w:type="spellEnd"/>
      <w:r w:rsidRPr="00B22B56">
        <w:rPr>
          <w:sz w:val="20"/>
          <w:szCs w:val="20"/>
        </w:rPr>
        <w:t>;</w:t>
      </w:r>
    </w:p>
    <w:p w14:paraId="6E0F2A6B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>EXCEPTION</w:t>
      </w:r>
    </w:p>
    <w:p w14:paraId="56DB4F4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WHEN NO_DATA_FOUND THEN</w:t>
      </w:r>
    </w:p>
    <w:p w14:paraId="367CE268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        RETURN NULL; -- Return NULL if no employee with the provided ID is found</w:t>
      </w:r>
    </w:p>
    <w:p w14:paraId="70068F89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END </w:t>
      </w:r>
      <w:proofErr w:type="spellStart"/>
      <w:r w:rsidRPr="00B22B56">
        <w:rPr>
          <w:sz w:val="20"/>
          <w:szCs w:val="20"/>
        </w:rPr>
        <w:t>GetEmployeeSalary</w:t>
      </w:r>
      <w:proofErr w:type="spellEnd"/>
      <w:r w:rsidRPr="00B22B56">
        <w:rPr>
          <w:sz w:val="20"/>
          <w:szCs w:val="20"/>
        </w:rPr>
        <w:t>;</w:t>
      </w:r>
    </w:p>
    <w:p w14:paraId="46BD8037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>/</w:t>
      </w:r>
    </w:p>
    <w:p w14:paraId="209A1CCA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noProof/>
          <w:sz w:val="20"/>
          <w:szCs w:val="20"/>
        </w:rPr>
        <w:drawing>
          <wp:inline distT="0" distB="0" distL="0" distR="0" wp14:anchorId="6ED78C6E" wp14:editId="5E3358D6">
            <wp:extent cx="5731510" cy="2580640"/>
            <wp:effectExtent l="0" t="0" r="2540" b="0"/>
            <wp:docPr id="1161309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30936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F3E55" w14:textId="77777777" w:rsidR="007B0235" w:rsidRPr="00B22B56" w:rsidRDefault="007B0235" w:rsidP="007B0235">
      <w:pPr>
        <w:rPr>
          <w:sz w:val="20"/>
          <w:szCs w:val="20"/>
        </w:rPr>
      </w:pPr>
      <w:r w:rsidRPr="00B22B56">
        <w:rPr>
          <w:sz w:val="20"/>
          <w:szCs w:val="20"/>
        </w:rPr>
        <w:t xml:space="preserve">SELECT </w:t>
      </w:r>
      <w:proofErr w:type="spellStart"/>
      <w:r w:rsidRPr="00B22B56">
        <w:rPr>
          <w:sz w:val="20"/>
          <w:szCs w:val="20"/>
        </w:rPr>
        <w:t>GetEmployeeSalary</w:t>
      </w:r>
      <w:proofErr w:type="spellEnd"/>
      <w:r w:rsidRPr="00B22B56">
        <w:rPr>
          <w:sz w:val="20"/>
          <w:szCs w:val="20"/>
        </w:rPr>
        <w:t>(3) AS salary FROM dual;</w:t>
      </w:r>
    </w:p>
    <w:p w14:paraId="67CE6BC2" w14:textId="221731A0" w:rsidR="007B0235" w:rsidRDefault="007B0235" w:rsidP="007B0235">
      <w:r w:rsidRPr="00B22B56">
        <w:rPr>
          <w:noProof/>
          <w:sz w:val="20"/>
          <w:szCs w:val="20"/>
        </w:rPr>
        <w:lastRenderedPageBreak/>
        <w:drawing>
          <wp:inline distT="0" distB="0" distL="0" distR="0" wp14:anchorId="72E3F3C3" wp14:editId="2E0B80DE">
            <wp:extent cx="5731510" cy="2625090"/>
            <wp:effectExtent l="0" t="0" r="2540" b="3810"/>
            <wp:docPr id="1299447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44768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5810C" w14:textId="77777777" w:rsidR="007B0235" w:rsidRDefault="007B0235" w:rsidP="007B0235"/>
    <w:p w14:paraId="369E2638" w14:textId="29AA876D" w:rsidR="007B0235" w:rsidRDefault="006864EC" w:rsidP="007B0235">
      <w:r>
        <w:t>3]</w:t>
      </w:r>
      <w:r w:rsidR="009F5BF7">
        <w:t xml:space="preserve"> Creating a function to check where outdoor space is available for a given shelter ID</w:t>
      </w:r>
    </w:p>
    <w:p w14:paraId="2A4E8E2D" w14:textId="77777777" w:rsidR="006864EC" w:rsidRDefault="006864EC" w:rsidP="006864EC">
      <w:r>
        <w:t xml:space="preserve">CREATE OR REPLACE FUNCTION </w:t>
      </w:r>
      <w:proofErr w:type="spellStart"/>
      <w:r>
        <w:t>IsOutdoorAvailable</w:t>
      </w:r>
      <w:proofErr w:type="spellEnd"/>
      <w:r>
        <w:t>(</w:t>
      </w:r>
      <w:proofErr w:type="spellStart"/>
      <w:r>
        <w:t>p_shelter_id</w:t>
      </w:r>
      <w:proofErr w:type="spellEnd"/>
      <w:r>
        <w:t xml:space="preserve"> IN INT) RETURN VARCHAR2 AS</w:t>
      </w:r>
    </w:p>
    <w:p w14:paraId="22B122CD" w14:textId="77777777" w:rsidR="006864EC" w:rsidRDefault="006864EC" w:rsidP="006864EC">
      <w:r>
        <w:t xml:space="preserve">  </w:t>
      </w:r>
      <w:proofErr w:type="spellStart"/>
      <w:r>
        <w:t>outdoor_status</w:t>
      </w:r>
      <w:proofErr w:type="spellEnd"/>
      <w:r>
        <w:t xml:space="preserve"> VARCHAR2(3);</w:t>
      </w:r>
    </w:p>
    <w:p w14:paraId="0090CCC5" w14:textId="77777777" w:rsidR="006864EC" w:rsidRDefault="006864EC" w:rsidP="006864EC">
      <w:r>
        <w:t>BEGIN</w:t>
      </w:r>
    </w:p>
    <w:p w14:paraId="4E0C612E" w14:textId="77777777" w:rsidR="006864EC" w:rsidRDefault="006864EC" w:rsidP="006864EC">
      <w:r>
        <w:t xml:space="preserve">  SELECT CASE WHEN </w:t>
      </w:r>
      <w:proofErr w:type="spellStart"/>
      <w:r>
        <w:t>outdoor_space</w:t>
      </w:r>
      <w:proofErr w:type="spellEnd"/>
      <w:r>
        <w:t xml:space="preserve"> = 'Y' THEN 'Yes' ELSE 'No' END</w:t>
      </w:r>
    </w:p>
    <w:p w14:paraId="4BF903B8" w14:textId="77777777" w:rsidR="006864EC" w:rsidRDefault="006864EC" w:rsidP="006864EC">
      <w:r>
        <w:t xml:space="preserve">  INTO </w:t>
      </w:r>
      <w:proofErr w:type="spellStart"/>
      <w:r>
        <w:t>outdoor_status</w:t>
      </w:r>
      <w:proofErr w:type="spellEnd"/>
    </w:p>
    <w:p w14:paraId="2B107F43" w14:textId="77777777" w:rsidR="006864EC" w:rsidRDefault="006864EC" w:rsidP="006864EC">
      <w:r>
        <w:t xml:space="preserve">  FROM facilities</w:t>
      </w:r>
    </w:p>
    <w:p w14:paraId="32EF09E1" w14:textId="77777777" w:rsidR="006864EC" w:rsidRDefault="006864EC" w:rsidP="006864EC">
      <w:r>
        <w:t xml:space="preserve">  WHERE </w:t>
      </w:r>
      <w:proofErr w:type="spellStart"/>
      <w:r>
        <w:t>shelter_id</w:t>
      </w:r>
      <w:proofErr w:type="spellEnd"/>
      <w:r>
        <w:t xml:space="preserve"> = </w:t>
      </w:r>
      <w:proofErr w:type="spellStart"/>
      <w:r>
        <w:t>p_shelter_id</w:t>
      </w:r>
      <w:proofErr w:type="spellEnd"/>
      <w:r>
        <w:t>;</w:t>
      </w:r>
    </w:p>
    <w:p w14:paraId="175ABCBB" w14:textId="77777777" w:rsidR="006864EC" w:rsidRDefault="006864EC" w:rsidP="006864EC">
      <w:r>
        <w:t xml:space="preserve">  RETURN </w:t>
      </w:r>
      <w:proofErr w:type="spellStart"/>
      <w:r>
        <w:t>outdoor_status</w:t>
      </w:r>
      <w:proofErr w:type="spellEnd"/>
      <w:r>
        <w:t>;</w:t>
      </w:r>
    </w:p>
    <w:p w14:paraId="41924614" w14:textId="0F070A0F" w:rsidR="006864EC" w:rsidRDefault="006864EC" w:rsidP="006864EC">
      <w:r>
        <w:t>END;</w:t>
      </w:r>
    </w:p>
    <w:p w14:paraId="1CBAF68A" w14:textId="77777777" w:rsidR="006864EC" w:rsidRDefault="006864EC" w:rsidP="006864EC"/>
    <w:p w14:paraId="0CD1214D" w14:textId="77777777" w:rsidR="006864EC" w:rsidRDefault="006864EC" w:rsidP="006864EC"/>
    <w:p w14:paraId="227B6914" w14:textId="77777777" w:rsidR="006864EC" w:rsidRDefault="006864EC" w:rsidP="006864EC"/>
    <w:p w14:paraId="3C82445F" w14:textId="77777777" w:rsidR="006864EC" w:rsidRDefault="006864EC" w:rsidP="006864EC">
      <w:r>
        <w:t>DECLARE</w:t>
      </w:r>
    </w:p>
    <w:p w14:paraId="6C85C40E" w14:textId="77777777" w:rsidR="006864EC" w:rsidRDefault="006864EC" w:rsidP="006864EC">
      <w:r>
        <w:t xml:space="preserve">  </w:t>
      </w:r>
      <w:proofErr w:type="spellStart"/>
      <w:r>
        <w:t>v_outdoor_status</w:t>
      </w:r>
      <w:proofErr w:type="spellEnd"/>
      <w:r>
        <w:t xml:space="preserve"> VARCHAR2(3);</w:t>
      </w:r>
    </w:p>
    <w:p w14:paraId="62BF3B3B" w14:textId="77777777" w:rsidR="006864EC" w:rsidRDefault="006864EC" w:rsidP="006864EC">
      <w:r>
        <w:t xml:space="preserve">  </w:t>
      </w:r>
      <w:proofErr w:type="spellStart"/>
      <w:r>
        <w:t>v_shelter_id</w:t>
      </w:r>
      <w:proofErr w:type="spellEnd"/>
      <w:r>
        <w:t xml:space="preserve"> INT := 2; -- Provide the shelter ID for which you want to check outdoor availability</w:t>
      </w:r>
    </w:p>
    <w:p w14:paraId="5D5020DF" w14:textId="77777777" w:rsidR="006864EC" w:rsidRDefault="006864EC" w:rsidP="006864EC">
      <w:r>
        <w:t>BEGIN</w:t>
      </w:r>
    </w:p>
    <w:p w14:paraId="6609EE11" w14:textId="77777777" w:rsidR="006864EC" w:rsidRDefault="006864EC" w:rsidP="006864EC">
      <w:r>
        <w:t xml:space="preserve">  -- Call the function and retrieve the outdoor status</w:t>
      </w:r>
    </w:p>
    <w:p w14:paraId="25FEE0F6" w14:textId="77777777" w:rsidR="006864EC" w:rsidRDefault="006864EC" w:rsidP="006864EC">
      <w:r>
        <w:t xml:space="preserve">  </w:t>
      </w:r>
      <w:proofErr w:type="spellStart"/>
      <w:r>
        <w:t>v_outdoor_status</w:t>
      </w:r>
      <w:proofErr w:type="spellEnd"/>
      <w:r>
        <w:t xml:space="preserve"> := </w:t>
      </w:r>
      <w:proofErr w:type="spellStart"/>
      <w:r>
        <w:t>IsOutdoorAvailable</w:t>
      </w:r>
      <w:proofErr w:type="spellEnd"/>
      <w:r>
        <w:t>(</w:t>
      </w:r>
      <w:proofErr w:type="spellStart"/>
      <w:r>
        <w:t>v_shelter_id</w:t>
      </w:r>
      <w:proofErr w:type="spellEnd"/>
      <w:r>
        <w:t>);</w:t>
      </w:r>
    </w:p>
    <w:p w14:paraId="3E090E97" w14:textId="77777777" w:rsidR="006864EC" w:rsidRDefault="006864EC" w:rsidP="006864EC">
      <w:r>
        <w:t xml:space="preserve">  </w:t>
      </w:r>
    </w:p>
    <w:p w14:paraId="7C818CCB" w14:textId="77777777" w:rsidR="006864EC" w:rsidRDefault="006864EC" w:rsidP="006864EC">
      <w:r>
        <w:lastRenderedPageBreak/>
        <w:t xml:space="preserve">  -- Display the result</w:t>
      </w:r>
    </w:p>
    <w:p w14:paraId="11035510" w14:textId="77777777" w:rsidR="006864EC" w:rsidRDefault="006864EC" w:rsidP="006864EC">
      <w:r>
        <w:t xml:space="preserve">  IF </w:t>
      </w:r>
      <w:proofErr w:type="spellStart"/>
      <w:r>
        <w:t>v_outdoor_status</w:t>
      </w:r>
      <w:proofErr w:type="spellEnd"/>
      <w:r>
        <w:t xml:space="preserve"> = 'Yes' THEN</w:t>
      </w:r>
    </w:p>
    <w:p w14:paraId="47E31078" w14:textId="77777777" w:rsidR="006864EC" w:rsidRDefault="006864EC" w:rsidP="006864EC">
      <w:r>
        <w:t xml:space="preserve">    DBMS_OUTPUT.PUT_LINE('Outdoor space is available.');</w:t>
      </w:r>
    </w:p>
    <w:p w14:paraId="6CFB9446" w14:textId="77777777" w:rsidR="006864EC" w:rsidRDefault="006864EC" w:rsidP="006864EC">
      <w:r>
        <w:t xml:space="preserve">  ELSE</w:t>
      </w:r>
    </w:p>
    <w:p w14:paraId="0A74229E" w14:textId="77777777" w:rsidR="006864EC" w:rsidRDefault="006864EC" w:rsidP="006864EC">
      <w:r>
        <w:t xml:space="preserve">    DBMS_OUTPUT.PUT_LINE('Outdoor space is not available.');</w:t>
      </w:r>
    </w:p>
    <w:p w14:paraId="2460AB24" w14:textId="77777777" w:rsidR="006864EC" w:rsidRDefault="006864EC" w:rsidP="006864EC">
      <w:r>
        <w:t xml:space="preserve">  END IF;</w:t>
      </w:r>
    </w:p>
    <w:p w14:paraId="2B925035" w14:textId="77777777" w:rsidR="006864EC" w:rsidRDefault="006864EC" w:rsidP="006864EC">
      <w:r>
        <w:t>END;</w:t>
      </w:r>
    </w:p>
    <w:p w14:paraId="4D066AED" w14:textId="271BC9B6" w:rsidR="006864EC" w:rsidRDefault="006864EC" w:rsidP="006864EC">
      <w:r>
        <w:t>/</w:t>
      </w:r>
    </w:p>
    <w:p w14:paraId="1A8C5416" w14:textId="77777777" w:rsidR="006864EC" w:rsidRDefault="006864EC" w:rsidP="006864EC"/>
    <w:p w14:paraId="7078878D" w14:textId="49CCFB57" w:rsidR="006864EC" w:rsidRDefault="006864EC" w:rsidP="006864EC">
      <w:r>
        <w:rPr>
          <w:noProof/>
        </w:rPr>
        <w:drawing>
          <wp:inline distT="0" distB="0" distL="0" distR="0" wp14:anchorId="57D325ED" wp14:editId="32ACF7B5">
            <wp:extent cx="5731510" cy="3223895"/>
            <wp:effectExtent l="0" t="0" r="2540" b="0"/>
            <wp:docPr id="1946551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55191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99D8A" w14:textId="77777777" w:rsidR="006864EC" w:rsidRDefault="006864EC" w:rsidP="006864EC"/>
    <w:p w14:paraId="3EEB1B07" w14:textId="1D7CE38E" w:rsidR="006864EC" w:rsidRDefault="006864EC" w:rsidP="006864EC">
      <w:r>
        <w:t>4]</w:t>
      </w:r>
      <w:r w:rsidR="009F5BF7">
        <w:t xml:space="preserve"> Creating a function to check whether a new animal can be inserted into a shelter considering its capacity according to the facilities.</w:t>
      </w:r>
    </w:p>
    <w:p w14:paraId="16E3509F" w14:textId="77777777" w:rsidR="006864EC" w:rsidRDefault="006864EC" w:rsidP="006864EC">
      <w:r>
        <w:t xml:space="preserve">CREATE OR REPLACE FUNCTION </w:t>
      </w:r>
      <w:proofErr w:type="spellStart"/>
      <w:r>
        <w:t>IsSpaceAvailable</w:t>
      </w:r>
      <w:proofErr w:type="spellEnd"/>
      <w:r>
        <w:t>(</w:t>
      </w:r>
      <w:proofErr w:type="spellStart"/>
      <w:r>
        <w:t>p_shelter_id</w:t>
      </w:r>
      <w:proofErr w:type="spellEnd"/>
      <w:r>
        <w:t xml:space="preserve"> IN INT) RETURN VARCHAR2 AS</w:t>
      </w:r>
    </w:p>
    <w:p w14:paraId="2998AF97" w14:textId="77777777" w:rsidR="006864EC" w:rsidRDefault="006864EC" w:rsidP="006864EC">
      <w:r>
        <w:t xml:space="preserve">  </w:t>
      </w:r>
      <w:proofErr w:type="spellStart"/>
      <w:r>
        <w:t>v_capacity</w:t>
      </w:r>
      <w:proofErr w:type="spellEnd"/>
      <w:r>
        <w:t xml:space="preserve"> INT;</w:t>
      </w:r>
    </w:p>
    <w:p w14:paraId="619506CD" w14:textId="77777777" w:rsidR="006864EC" w:rsidRDefault="006864EC" w:rsidP="006864EC">
      <w:r>
        <w:t xml:space="preserve">  </w:t>
      </w:r>
      <w:proofErr w:type="spellStart"/>
      <w:r>
        <w:t>v_ani_count</w:t>
      </w:r>
      <w:proofErr w:type="spellEnd"/>
      <w:r>
        <w:t xml:space="preserve"> INT;</w:t>
      </w:r>
    </w:p>
    <w:p w14:paraId="2D32C33C" w14:textId="77777777" w:rsidR="006864EC" w:rsidRDefault="006864EC" w:rsidP="006864EC">
      <w:r>
        <w:t>BEGIN</w:t>
      </w:r>
    </w:p>
    <w:p w14:paraId="0F78A9B2" w14:textId="77777777" w:rsidR="006864EC" w:rsidRDefault="006864EC" w:rsidP="006864EC">
      <w:r>
        <w:t xml:space="preserve">  -- Retrieve the capacity of the shelter's facility</w:t>
      </w:r>
    </w:p>
    <w:p w14:paraId="2312BD6D" w14:textId="77777777" w:rsidR="006864EC" w:rsidRDefault="006864EC" w:rsidP="006864EC">
      <w:r>
        <w:t xml:space="preserve">  SELECT </w:t>
      </w:r>
      <w:proofErr w:type="spellStart"/>
      <w:r>
        <w:t>f_capacity</w:t>
      </w:r>
      <w:proofErr w:type="spellEnd"/>
    </w:p>
    <w:p w14:paraId="20F9B513" w14:textId="77777777" w:rsidR="006864EC" w:rsidRDefault="006864EC" w:rsidP="006864EC">
      <w:r>
        <w:t xml:space="preserve">  INTO </w:t>
      </w:r>
      <w:proofErr w:type="spellStart"/>
      <w:r>
        <w:t>v_capacity</w:t>
      </w:r>
      <w:proofErr w:type="spellEnd"/>
    </w:p>
    <w:p w14:paraId="26A44F67" w14:textId="77777777" w:rsidR="006864EC" w:rsidRDefault="006864EC" w:rsidP="006864EC">
      <w:r>
        <w:t xml:space="preserve">  FROM facilities</w:t>
      </w:r>
    </w:p>
    <w:p w14:paraId="0886F06C" w14:textId="77777777" w:rsidR="006864EC" w:rsidRDefault="006864EC" w:rsidP="006864EC">
      <w:r>
        <w:lastRenderedPageBreak/>
        <w:t xml:space="preserve">  WHERE </w:t>
      </w:r>
      <w:proofErr w:type="spellStart"/>
      <w:r>
        <w:t>shelter_id</w:t>
      </w:r>
      <w:proofErr w:type="spellEnd"/>
      <w:r>
        <w:t xml:space="preserve"> = </w:t>
      </w:r>
      <w:proofErr w:type="spellStart"/>
      <w:r>
        <w:t>p_shelter_id</w:t>
      </w:r>
      <w:proofErr w:type="spellEnd"/>
      <w:r>
        <w:t>;</w:t>
      </w:r>
    </w:p>
    <w:p w14:paraId="3BC21615" w14:textId="77777777" w:rsidR="006864EC" w:rsidRDefault="006864EC" w:rsidP="006864EC"/>
    <w:p w14:paraId="1FD5FBF9" w14:textId="77777777" w:rsidR="006864EC" w:rsidRDefault="006864EC" w:rsidP="006864EC">
      <w:r>
        <w:t xml:space="preserve">  -- Retrieve the current animal count for the specified shelter</w:t>
      </w:r>
    </w:p>
    <w:p w14:paraId="6F3038D9" w14:textId="77777777" w:rsidR="006864EC" w:rsidRDefault="006864EC" w:rsidP="006864EC">
      <w:r>
        <w:t xml:space="preserve">  SELECT COUNT(DISTINCT animal_id)</w:t>
      </w:r>
    </w:p>
    <w:p w14:paraId="2801E248" w14:textId="77777777" w:rsidR="006864EC" w:rsidRDefault="006864EC" w:rsidP="006864EC">
      <w:r>
        <w:t xml:space="preserve">  INTO </w:t>
      </w:r>
      <w:proofErr w:type="spellStart"/>
      <w:r>
        <w:t>v_ani_count</w:t>
      </w:r>
      <w:proofErr w:type="spellEnd"/>
    </w:p>
    <w:p w14:paraId="6B52AAF6" w14:textId="77777777" w:rsidR="006864EC" w:rsidRDefault="006864EC" w:rsidP="006864EC">
      <w:r>
        <w:t xml:space="preserve">  FROM accommodate</w:t>
      </w:r>
    </w:p>
    <w:p w14:paraId="5D759228" w14:textId="77777777" w:rsidR="006864EC" w:rsidRDefault="006864EC" w:rsidP="006864EC">
      <w:r>
        <w:t xml:space="preserve">  WHERE </w:t>
      </w:r>
      <w:proofErr w:type="spellStart"/>
      <w:r>
        <w:t>shelter_id</w:t>
      </w:r>
      <w:proofErr w:type="spellEnd"/>
      <w:r>
        <w:t xml:space="preserve"> = </w:t>
      </w:r>
      <w:proofErr w:type="spellStart"/>
      <w:r>
        <w:t>p_shelter_id</w:t>
      </w:r>
      <w:proofErr w:type="spellEnd"/>
      <w:r>
        <w:t>;</w:t>
      </w:r>
    </w:p>
    <w:p w14:paraId="0274ECDD" w14:textId="77777777" w:rsidR="006864EC" w:rsidRDefault="006864EC" w:rsidP="006864EC"/>
    <w:p w14:paraId="5AAF9614" w14:textId="77777777" w:rsidR="006864EC" w:rsidRDefault="006864EC" w:rsidP="006864EC">
      <w:r>
        <w:t xml:space="preserve">  -- Check if there is space available based on current animal count and facility capacity</w:t>
      </w:r>
    </w:p>
    <w:p w14:paraId="1D1D5529" w14:textId="77777777" w:rsidR="006864EC" w:rsidRDefault="006864EC" w:rsidP="006864EC">
      <w:r>
        <w:t xml:space="preserve">  IF </w:t>
      </w:r>
      <w:proofErr w:type="spellStart"/>
      <w:r>
        <w:t>v_ani_count</w:t>
      </w:r>
      <w:proofErr w:type="spellEnd"/>
      <w:r>
        <w:t xml:space="preserve"> &lt; </w:t>
      </w:r>
      <w:proofErr w:type="spellStart"/>
      <w:r>
        <w:t>v_capacity</w:t>
      </w:r>
      <w:proofErr w:type="spellEnd"/>
      <w:r>
        <w:t xml:space="preserve"> THEN</w:t>
      </w:r>
    </w:p>
    <w:p w14:paraId="0958D2D9" w14:textId="77777777" w:rsidR="006864EC" w:rsidRDefault="006864EC" w:rsidP="006864EC">
      <w:r>
        <w:t xml:space="preserve">    RETURN 'Space Available';</w:t>
      </w:r>
    </w:p>
    <w:p w14:paraId="2F9D9737" w14:textId="77777777" w:rsidR="006864EC" w:rsidRDefault="006864EC" w:rsidP="006864EC">
      <w:r>
        <w:t xml:space="preserve">  ELSE</w:t>
      </w:r>
    </w:p>
    <w:p w14:paraId="4BBEDE4A" w14:textId="77777777" w:rsidR="006864EC" w:rsidRDefault="006864EC" w:rsidP="006864EC">
      <w:r>
        <w:t xml:space="preserve">    RETURN 'No Space Available';</w:t>
      </w:r>
    </w:p>
    <w:p w14:paraId="74629765" w14:textId="77777777" w:rsidR="006864EC" w:rsidRDefault="006864EC" w:rsidP="006864EC">
      <w:r>
        <w:t xml:space="preserve">  END IF;</w:t>
      </w:r>
    </w:p>
    <w:p w14:paraId="0556E7B8" w14:textId="77777777" w:rsidR="006864EC" w:rsidRDefault="006864EC" w:rsidP="006864EC">
      <w:r>
        <w:t>EXCEPTION</w:t>
      </w:r>
    </w:p>
    <w:p w14:paraId="72043237" w14:textId="77777777" w:rsidR="006864EC" w:rsidRDefault="006864EC" w:rsidP="006864EC">
      <w:r>
        <w:t xml:space="preserve">  WHEN NO_DATA_FOUND THEN</w:t>
      </w:r>
    </w:p>
    <w:p w14:paraId="260766E9" w14:textId="77777777" w:rsidR="006864EC" w:rsidRDefault="006864EC" w:rsidP="006864EC">
      <w:r>
        <w:t xml:space="preserve">    RETURN 'Shelter Not Found';</w:t>
      </w:r>
    </w:p>
    <w:p w14:paraId="243A9F7A" w14:textId="0503C719" w:rsidR="006864EC" w:rsidRDefault="006864EC" w:rsidP="006864EC">
      <w:r>
        <w:t>END;</w:t>
      </w:r>
    </w:p>
    <w:p w14:paraId="14EF7CDB" w14:textId="77777777" w:rsidR="006864EC" w:rsidRDefault="006864EC" w:rsidP="006864EC"/>
    <w:p w14:paraId="5B8D37A6" w14:textId="77777777" w:rsidR="009C0086" w:rsidRDefault="009C0086" w:rsidP="009C0086">
      <w:r>
        <w:t>DECLARE</w:t>
      </w:r>
    </w:p>
    <w:p w14:paraId="539CB00C" w14:textId="77777777" w:rsidR="009C0086" w:rsidRDefault="009C0086" w:rsidP="009C0086">
      <w:r>
        <w:t xml:space="preserve">  </w:t>
      </w:r>
      <w:proofErr w:type="spellStart"/>
      <w:r>
        <w:t>v_shelter_id</w:t>
      </w:r>
      <w:proofErr w:type="spellEnd"/>
      <w:r>
        <w:t xml:space="preserve"> INT := 2; -- Provide the shelter ID you want to check</w:t>
      </w:r>
    </w:p>
    <w:p w14:paraId="3D1AA6E8" w14:textId="77777777" w:rsidR="009C0086" w:rsidRDefault="009C0086" w:rsidP="009C0086">
      <w:r>
        <w:t xml:space="preserve">  </w:t>
      </w:r>
      <w:proofErr w:type="spellStart"/>
      <w:r>
        <w:t>v_space_status</w:t>
      </w:r>
      <w:proofErr w:type="spellEnd"/>
      <w:r>
        <w:t xml:space="preserve"> VARCHAR2(20);</w:t>
      </w:r>
    </w:p>
    <w:p w14:paraId="4281F75C" w14:textId="77777777" w:rsidR="009C0086" w:rsidRDefault="009C0086" w:rsidP="009C0086">
      <w:r>
        <w:t>BEGIN</w:t>
      </w:r>
    </w:p>
    <w:p w14:paraId="0EFB5F8A" w14:textId="77777777" w:rsidR="009C0086" w:rsidRDefault="009C0086" w:rsidP="009C0086">
      <w:r>
        <w:t xml:space="preserve">  -- Call the function to check space availability</w:t>
      </w:r>
    </w:p>
    <w:p w14:paraId="5C8CDFD0" w14:textId="77777777" w:rsidR="009C0086" w:rsidRDefault="009C0086" w:rsidP="009C0086">
      <w:r>
        <w:t xml:space="preserve">  </w:t>
      </w:r>
      <w:proofErr w:type="spellStart"/>
      <w:r>
        <w:t>v_space_status</w:t>
      </w:r>
      <w:proofErr w:type="spellEnd"/>
      <w:r>
        <w:t xml:space="preserve"> := </w:t>
      </w:r>
      <w:proofErr w:type="spellStart"/>
      <w:r>
        <w:t>IsSpaceAvailable</w:t>
      </w:r>
      <w:proofErr w:type="spellEnd"/>
      <w:r>
        <w:t>(</w:t>
      </w:r>
      <w:proofErr w:type="spellStart"/>
      <w:r>
        <w:t>v_shelter_id</w:t>
      </w:r>
      <w:proofErr w:type="spellEnd"/>
      <w:r>
        <w:t>);</w:t>
      </w:r>
    </w:p>
    <w:p w14:paraId="23730E9F" w14:textId="77777777" w:rsidR="009C0086" w:rsidRDefault="009C0086" w:rsidP="009C0086">
      <w:r>
        <w:t xml:space="preserve">  </w:t>
      </w:r>
    </w:p>
    <w:p w14:paraId="1004BE5C" w14:textId="77777777" w:rsidR="009C0086" w:rsidRDefault="009C0086" w:rsidP="009C0086">
      <w:r>
        <w:t xml:space="preserve">  -- Display the result</w:t>
      </w:r>
    </w:p>
    <w:p w14:paraId="210785AC" w14:textId="77777777" w:rsidR="009C0086" w:rsidRDefault="009C0086" w:rsidP="009C0086">
      <w:r>
        <w:t xml:space="preserve">  DBMS_OUTPUT.PUT_LINE('Space Status for Shelter ' || </w:t>
      </w:r>
      <w:proofErr w:type="spellStart"/>
      <w:r>
        <w:t>v_shelter_id</w:t>
      </w:r>
      <w:proofErr w:type="spellEnd"/>
      <w:r>
        <w:t xml:space="preserve"> || ': ' || </w:t>
      </w:r>
      <w:proofErr w:type="spellStart"/>
      <w:r>
        <w:t>v_space_status</w:t>
      </w:r>
      <w:proofErr w:type="spellEnd"/>
      <w:r>
        <w:t>);</w:t>
      </w:r>
    </w:p>
    <w:p w14:paraId="4FAC7E1F" w14:textId="389FDE71" w:rsidR="009C0086" w:rsidRDefault="009C0086" w:rsidP="009C0086">
      <w:r>
        <w:t>END;</w:t>
      </w:r>
    </w:p>
    <w:p w14:paraId="7F301197" w14:textId="77777777" w:rsidR="009C0086" w:rsidRDefault="009C0086" w:rsidP="009C0086"/>
    <w:p w14:paraId="4A8CB779" w14:textId="074BEA39" w:rsidR="009C0086" w:rsidRDefault="009C0086" w:rsidP="009C0086">
      <w:r>
        <w:rPr>
          <w:noProof/>
        </w:rPr>
        <w:lastRenderedPageBreak/>
        <w:drawing>
          <wp:inline distT="0" distB="0" distL="0" distR="0" wp14:anchorId="06652F67" wp14:editId="4E770B5C">
            <wp:extent cx="5731510" cy="3223895"/>
            <wp:effectExtent l="0" t="0" r="2540" b="0"/>
            <wp:docPr id="743263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26341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21455" w14:textId="77777777" w:rsidR="009C0086" w:rsidRDefault="009C0086" w:rsidP="009C0086"/>
    <w:p w14:paraId="60F4D18B" w14:textId="3F3AB189" w:rsidR="009C0086" w:rsidRDefault="009C0086" w:rsidP="009C0086">
      <w:r>
        <w:t>5]</w:t>
      </w:r>
      <w:r w:rsidR="009F5BF7">
        <w:t xml:space="preserve"> Creating a function to get the total funds from the sponsors for a particular shelter ID.</w:t>
      </w:r>
    </w:p>
    <w:p w14:paraId="69A203DD" w14:textId="77777777" w:rsidR="0096477F" w:rsidRDefault="0096477F" w:rsidP="0096477F">
      <w:r>
        <w:t xml:space="preserve">CREATE OR REPLACE FUNCTION </w:t>
      </w:r>
      <w:proofErr w:type="spellStart"/>
      <w:r>
        <w:t>GetFundsForShelter</w:t>
      </w:r>
      <w:proofErr w:type="spellEnd"/>
      <w:r>
        <w:t>(</w:t>
      </w:r>
    </w:p>
    <w:p w14:paraId="077B1A71" w14:textId="77777777" w:rsidR="0096477F" w:rsidRDefault="0096477F" w:rsidP="0096477F">
      <w:r>
        <w:t xml:space="preserve">    </w:t>
      </w:r>
      <w:proofErr w:type="spellStart"/>
      <w:r>
        <w:t>p_shelter_id</w:t>
      </w:r>
      <w:proofErr w:type="spellEnd"/>
      <w:r>
        <w:t xml:space="preserve"> IN INT</w:t>
      </w:r>
    </w:p>
    <w:p w14:paraId="18B21CC5" w14:textId="77777777" w:rsidR="0096477F" w:rsidRDefault="0096477F" w:rsidP="0096477F">
      <w:r>
        <w:t>) RETURN NUMERIC AS</w:t>
      </w:r>
    </w:p>
    <w:p w14:paraId="0406827E" w14:textId="77777777" w:rsidR="0096477F" w:rsidRDefault="0096477F" w:rsidP="0096477F">
      <w:r>
        <w:t xml:space="preserve">  </w:t>
      </w:r>
      <w:proofErr w:type="spellStart"/>
      <w:r>
        <w:t>total_funds</w:t>
      </w:r>
      <w:proofErr w:type="spellEnd"/>
      <w:r>
        <w:t xml:space="preserve"> NUMERIC := 0;</w:t>
      </w:r>
    </w:p>
    <w:p w14:paraId="08C8D5D9" w14:textId="77777777" w:rsidR="0096477F" w:rsidRDefault="0096477F" w:rsidP="0096477F">
      <w:r>
        <w:t>BEGIN</w:t>
      </w:r>
    </w:p>
    <w:p w14:paraId="1BC0908B" w14:textId="77777777" w:rsidR="0096477F" w:rsidRDefault="0096477F" w:rsidP="0096477F">
      <w:r>
        <w:t xml:space="preserve">  -- Calculate the total funds received by the shelter from all sponsors</w:t>
      </w:r>
    </w:p>
    <w:p w14:paraId="4575EC81" w14:textId="77777777" w:rsidR="0096477F" w:rsidRDefault="0096477F" w:rsidP="0096477F">
      <w:r>
        <w:t xml:space="preserve">  SELECT SUM(amount) INTO </w:t>
      </w:r>
      <w:proofErr w:type="spellStart"/>
      <w:r>
        <w:t>total_funds</w:t>
      </w:r>
      <w:proofErr w:type="spellEnd"/>
    </w:p>
    <w:p w14:paraId="57FED9B1" w14:textId="77777777" w:rsidR="0096477F" w:rsidRDefault="0096477F" w:rsidP="0096477F">
      <w:r>
        <w:t xml:space="preserve">  FROM </w:t>
      </w:r>
      <w:proofErr w:type="spellStart"/>
      <w:r>
        <w:t>payment_details</w:t>
      </w:r>
      <w:proofErr w:type="spellEnd"/>
    </w:p>
    <w:p w14:paraId="66F24A6B" w14:textId="77777777" w:rsidR="0096477F" w:rsidRDefault="0096477F" w:rsidP="0096477F">
      <w:r>
        <w:t xml:space="preserve">  WHERE </w:t>
      </w:r>
      <w:proofErr w:type="spellStart"/>
      <w:r>
        <w:t>sponsor_id</w:t>
      </w:r>
      <w:proofErr w:type="spellEnd"/>
      <w:r>
        <w:t xml:space="preserve"> IN (</w:t>
      </w:r>
    </w:p>
    <w:p w14:paraId="781DD305" w14:textId="77777777" w:rsidR="0096477F" w:rsidRDefault="0096477F" w:rsidP="0096477F">
      <w:r>
        <w:t xml:space="preserve">      SELECT </w:t>
      </w:r>
      <w:proofErr w:type="spellStart"/>
      <w:r>
        <w:t>sponsor_id</w:t>
      </w:r>
      <w:proofErr w:type="spellEnd"/>
    </w:p>
    <w:p w14:paraId="2B355317" w14:textId="77777777" w:rsidR="0096477F" w:rsidRDefault="0096477F" w:rsidP="0096477F">
      <w:r>
        <w:t xml:space="preserve">      FROM support</w:t>
      </w:r>
    </w:p>
    <w:p w14:paraId="37C15EF7" w14:textId="77777777" w:rsidR="0096477F" w:rsidRDefault="0096477F" w:rsidP="0096477F">
      <w:r>
        <w:t xml:space="preserve">      WHERE </w:t>
      </w:r>
      <w:proofErr w:type="spellStart"/>
      <w:r>
        <w:t>shelter_id</w:t>
      </w:r>
      <w:proofErr w:type="spellEnd"/>
      <w:r>
        <w:t xml:space="preserve"> = </w:t>
      </w:r>
      <w:proofErr w:type="spellStart"/>
      <w:r>
        <w:t>p_shelter_id</w:t>
      </w:r>
      <w:proofErr w:type="spellEnd"/>
    </w:p>
    <w:p w14:paraId="1064F9C2" w14:textId="77777777" w:rsidR="0096477F" w:rsidRDefault="0096477F" w:rsidP="0096477F">
      <w:r>
        <w:t xml:space="preserve">  );</w:t>
      </w:r>
    </w:p>
    <w:p w14:paraId="0CCE3AA8" w14:textId="77777777" w:rsidR="0096477F" w:rsidRDefault="0096477F" w:rsidP="0096477F"/>
    <w:p w14:paraId="5EACF4D4" w14:textId="77777777" w:rsidR="0096477F" w:rsidRDefault="0096477F" w:rsidP="0096477F">
      <w:r>
        <w:t xml:space="preserve">  RETURN </w:t>
      </w:r>
      <w:proofErr w:type="spellStart"/>
      <w:r>
        <w:t>total_funds</w:t>
      </w:r>
      <w:proofErr w:type="spellEnd"/>
      <w:r>
        <w:t>;</w:t>
      </w:r>
    </w:p>
    <w:p w14:paraId="2C3952E4" w14:textId="77777777" w:rsidR="0096477F" w:rsidRDefault="0096477F" w:rsidP="0096477F">
      <w:r>
        <w:t>END;</w:t>
      </w:r>
    </w:p>
    <w:p w14:paraId="360E6067" w14:textId="2E2DC18E" w:rsidR="0096477F" w:rsidRDefault="0096477F" w:rsidP="0096477F">
      <w:r>
        <w:t>/</w:t>
      </w:r>
    </w:p>
    <w:p w14:paraId="319CEBF1" w14:textId="77777777" w:rsidR="0096477F" w:rsidRDefault="0096477F" w:rsidP="0096477F">
      <w:r>
        <w:lastRenderedPageBreak/>
        <w:t>DECLARE</w:t>
      </w:r>
    </w:p>
    <w:p w14:paraId="6C144C46" w14:textId="77777777" w:rsidR="0096477F" w:rsidRDefault="0096477F" w:rsidP="0096477F">
      <w:r>
        <w:t xml:space="preserve">    </w:t>
      </w:r>
      <w:proofErr w:type="spellStart"/>
      <w:r>
        <w:t>v_shelter_id</w:t>
      </w:r>
      <w:proofErr w:type="spellEnd"/>
      <w:r>
        <w:t xml:space="preserve"> INT := 1; -- Provide the shelter ID for which you want to retrieve funds</w:t>
      </w:r>
    </w:p>
    <w:p w14:paraId="61BEFD75" w14:textId="77777777" w:rsidR="0096477F" w:rsidRDefault="0096477F" w:rsidP="0096477F">
      <w:r>
        <w:t xml:space="preserve">    </w:t>
      </w:r>
      <w:proofErr w:type="spellStart"/>
      <w:r>
        <w:t>v_total_funds</w:t>
      </w:r>
      <w:proofErr w:type="spellEnd"/>
      <w:r>
        <w:t xml:space="preserve"> NUMERIC;</w:t>
      </w:r>
    </w:p>
    <w:p w14:paraId="770E5E39" w14:textId="77777777" w:rsidR="0096477F" w:rsidRDefault="0096477F" w:rsidP="0096477F">
      <w:r>
        <w:t>BEGIN</w:t>
      </w:r>
    </w:p>
    <w:p w14:paraId="7D41A00C" w14:textId="77777777" w:rsidR="0096477F" w:rsidRDefault="0096477F" w:rsidP="0096477F">
      <w:r>
        <w:t xml:space="preserve">    -- Call the function to get total funds for the specified shelter</w:t>
      </w:r>
    </w:p>
    <w:p w14:paraId="59A5E990" w14:textId="77777777" w:rsidR="0096477F" w:rsidRDefault="0096477F" w:rsidP="0096477F">
      <w:r>
        <w:t xml:space="preserve">    </w:t>
      </w:r>
      <w:proofErr w:type="spellStart"/>
      <w:r>
        <w:t>v_total_funds</w:t>
      </w:r>
      <w:proofErr w:type="spellEnd"/>
      <w:r>
        <w:t xml:space="preserve"> := </w:t>
      </w:r>
      <w:proofErr w:type="spellStart"/>
      <w:r>
        <w:t>GetFundsForShelter</w:t>
      </w:r>
      <w:proofErr w:type="spellEnd"/>
      <w:r>
        <w:t>(</w:t>
      </w:r>
      <w:proofErr w:type="spellStart"/>
      <w:r>
        <w:t>v_shelter_id</w:t>
      </w:r>
      <w:proofErr w:type="spellEnd"/>
      <w:r>
        <w:t>);</w:t>
      </w:r>
    </w:p>
    <w:p w14:paraId="4CFE273B" w14:textId="77777777" w:rsidR="0096477F" w:rsidRDefault="0096477F" w:rsidP="0096477F">
      <w:r>
        <w:t xml:space="preserve">    </w:t>
      </w:r>
    </w:p>
    <w:p w14:paraId="4D33EE2E" w14:textId="77777777" w:rsidR="0096477F" w:rsidRDefault="0096477F" w:rsidP="0096477F">
      <w:r>
        <w:t xml:space="preserve">    -- Display the total funds</w:t>
      </w:r>
    </w:p>
    <w:p w14:paraId="5C453C31" w14:textId="77777777" w:rsidR="0096477F" w:rsidRDefault="0096477F" w:rsidP="0096477F">
      <w:r>
        <w:t xml:space="preserve">    DBMS_OUTPUT.PUT_LINE('Total funds for shelter ' || </w:t>
      </w:r>
      <w:proofErr w:type="spellStart"/>
      <w:r>
        <w:t>v_shelter_id</w:t>
      </w:r>
      <w:proofErr w:type="spellEnd"/>
      <w:r>
        <w:t xml:space="preserve"> || ': ' || </w:t>
      </w:r>
      <w:proofErr w:type="spellStart"/>
      <w:r>
        <w:t>v_total_funds</w:t>
      </w:r>
      <w:proofErr w:type="spellEnd"/>
      <w:r>
        <w:t>);</w:t>
      </w:r>
    </w:p>
    <w:p w14:paraId="672309B4" w14:textId="77777777" w:rsidR="0096477F" w:rsidRDefault="0096477F" w:rsidP="0096477F">
      <w:r>
        <w:t>END;</w:t>
      </w:r>
    </w:p>
    <w:p w14:paraId="0FD2AD46" w14:textId="7DAD3B83" w:rsidR="0096477F" w:rsidRDefault="0096477F" w:rsidP="0096477F">
      <w:r>
        <w:t>/</w:t>
      </w:r>
    </w:p>
    <w:p w14:paraId="63C05607" w14:textId="77777777" w:rsidR="0096477F" w:rsidRPr="0096477F" w:rsidRDefault="0096477F" w:rsidP="0096477F"/>
    <w:p w14:paraId="6CCD9BBA" w14:textId="2FE84BB5" w:rsidR="0096477F" w:rsidRDefault="0096477F" w:rsidP="0096477F">
      <w:pPr>
        <w:rPr>
          <w:b/>
          <w:bCs/>
          <w:sz w:val="32"/>
          <w:szCs w:val="32"/>
        </w:rPr>
      </w:pPr>
      <w:r w:rsidRPr="0096477F">
        <w:rPr>
          <w:b/>
          <w:bCs/>
          <w:sz w:val="32"/>
          <w:szCs w:val="32"/>
        </w:rPr>
        <w:t>Triggers</w:t>
      </w:r>
    </w:p>
    <w:p w14:paraId="57A732C1" w14:textId="376B1B12" w:rsidR="008C67F7" w:rsidRDefault="008C67F7" w:rsidP="008C67F7">
      <w:r>
        <w:t>1]</w:t>
      </w:r>
      <w:r w:rsidR="00F27A03">
        <w:t xml:space="preserve"> Creating a trigger to calculate the </w:t>
      </w:r>
      <w:r w:rsidR="009F5BF7">
        <w:t xml:space="preserve">adoption fee post </w:t>
      </w:r>
      <w:r w:rsidR="00F27A03">
        <w:t>discount</w:t>
      </w:r>
      <w:r w:rsidR="009F5BF7">
        <w:t xml:space="preserve"> (10% if 1000 or above, 5% if 750 or above) and update the value in table accordingly.</w:t>
      </w:r>
    </w:p>
    <w:p w14:paraId="60D97332" w14:textId="7FE036E7" w:rsidR="008C67F7" w:rsidRDefault="008C67F7" w:rsidP="008C67F7">
      <w:r>
        <w:t xml:space="preserve">CREATE OR REPLACE TRIGGER </w:t>
      </w:r>
      <w:proofErr w:type="spellStart"/>
      <w:r>
        <w:t>CalculateDiscount</w:t>
      </w:r>
      <w:proofErr w:type="spellEnd"/>
    </w:p>
    <w:p w14:paraId="1125333D" w14:textId="5F62B549" w:rsidR="008C67F7" w:rsidRDefault="00291818" w:rsidP="008C67F7">
      <w:r>
        <w:t>AFTER</w:t>
      </w:r>
      <w:r w:rsidR="008C67F7">
        <w:t xml:space="preserve"> INSERT ON </w:t>
      </w:r>
      <w:proofErr w:type="spellStart"/>
      <w:r w:rsidR="008C67F7">
        <w:t>adoption_details</w:t>
      </w:r>
      <w:proofErr w:type="spellEnd"/>
    </w:p>
    <w:p w14:paraId="5B2B581E" w14:textId="77777777" w:rsidR="008C67F7" w:rsidRDefault="008C67F7" w:rsidP="008C67F7">
      <w:r>
        <w:t>FOR EACH ROW</w:t>
      </w:r>
    </w:p>
    <w:p w14:paraId="28E05024" w14:textId="77777777" w:rsidR="008C67F7" w:rsidRDefault="008C67F7" w:rsidP="008C67F7">
      <w:r>
        <w:t>DECLARE</w:t>
      </w:r>
    </w:p>
    <w:p w14:paraId="406F355E" w14:textId="77777777" w:rsidR="008C67F7" w:rsidRDefault="008C67F7" w:rsidP="008C67F7">
      <w:r>
        <w:t xml:space="preserve">    </w:t>
      </w:r>
      <w:proofErr w:type="spellStart"/>
      <w:r>
        <w:t>v_payment_amount</w:t>
      </w:r>
      <w:proofErr w:type="spellEnd"/>
      <w:r>
        <w:t xml:space="preserve"> </w:t>
      </w:r>
      <w:proofErr w:type="spellStart"/>
      <w:r>
        <w:t>adoption_details.ad_fee%TYPE</w:t>
      </w:r>
      <w:proofErr w:type="spellEnd"/>
      <w:r>
        <w:t>;</w:t>
      </w:r>
    </w:p>
    <w:p w14:paraId="055F2B26" w14:textId="77777777" w:rsidR="008C67F7" w:rsidRDefault="008C67F7" w:rsidP="008C67F7">
      <w:r>
        <w:t>BEGIN</w:t>
      </w:r>
    </w:p>
    <w:p w14:paraId="2F06F5AC" w14:textId="77777777" w:rsidR="008C67F7" w:rsidRDefault="008C67F7" w:rsidP="008C67F7">
      <w:r>
        <w:t xml:space="preserve">    -- Retrieve the payment amount for the new adoption</w:t>
      </w:r>
    </w:p>
    <w:p w14:paraId="390B890C" w14:textId="77777777" w:rsidR="008C67F7" w:rsidRDefault="008C67F7" w:rsidP="008C67F7">
      <w:r>
        <w:t xml:space="preserve">    </w:t>
      </w:r>
      <w:proofErr w:type="spellStart"/>
      <w:r>
        <w:t>v_payment_amount</w:t>
      </w:r>
      <w:proofErr w:type="spellEnd"/>
      <w:r>
        <w:t xml:space="preserve"> := :</w:t>
      </w:r>
      <w:proofErr w:type="spellStart"/>
      <w:r>
        <w:t>NEW.ad_fee</w:t>
      </w:r>
      <w:proofErr w:type="spellEnd"/>
      <w:r>
        <w:t>;</w:t>
      </w:r>
    </w:p>
    <w:p w14:paraId="0A9568BB" w14:textId="77777777" w:rsidR="008C67F7" w:rsidRDefault="008C67F7" w:rsidP="008C67F7">
      <w:r>
        <w:t xml:space="preserve">    </w:t>
      </w:r>
    </w:p>
    <w:p w14:paraId="20DF7978" w14:textId="77777777" w:rsidR="008C67F7" w:rsidRDefault="008C67F7" w:rsidP="008C67F7">
      <w:r>
        <w:t xml:space="preserve">    -- Check if the payment amount is eligible for a discount</w:t>
      </w:r>
    </w:p>
    <w:p w14:paraId="3843B887" w14:textId="77777777" w:rsidR="008C67F7" w:rsidRDefault="008C67F7" w:rsidP="008C67F7">
      <w:r>
        <w:t xml:space="preserve">    IF </w:t>
      </w:r>
      <w:proofErr w:type="spellStart"/>
      <w:r>
        <w:t>v_payment_amount</w:t>
      </w:r>
      <w:proofErr w:type="spellEnd"/>
      <w:r>
        <w:t xml:space="preserve"> &gt;= 1000 THEN</w:t>
      </w:r>
    </w:p>
    <w:p w14:paraId="190AD4E8" w14:textId="77777777" w:rsidR="008C67F7" w:rsidRDefault="008C67F7" w:rsidP="008C67F7">
      <w:r>
        <w:t xml:space="preserve">        -- Apply a 10% discount for payments of 1000 or more</w:t>
      </w:r>
    </w:p>
    <w:p w14:paraId="4F969528" w14:textId="77777777" w:rsidR="008C67F7" w:rsidRDefault="008C67F7" w:rsidP="008C67F7">
      <w:r>
        <w:t xml:space="preserve">        :</w:t>
      </w:r>
      <w:proofErr w:type="spellStart"/>
      <w:r>
        <w:t>NEW.ad_fee</w:t>
      </w:r>
      <w:proofErr w:type="spellEnd"/>
      <w:r>
        <w:t xml:space="preserve"> := </w:t>
      </w:r>
      <w:proofErr w:type="spellStart"/>
      <w:r>
        <w:t>v_payment_amount</w:t>
      </w:r>
      <w:proofErr w:type="spellEnd"/>
      <w:r>
        <w:t xml:space="preserve"> * 0.9;</w:t>
      </w:r>
    </w:p>
    <w:p w14:paraId="4CBBB174" w14:textId="77777777" w:rsidR="00351749" w:rsidRDefault="00351749" w:rsidP="008C67F7"/>
    <w:p w14:paraId="5EE5074E" w14:textId="77777777" w:rsidR="008C67F7" w:rsidRDefault="008C67F7" w:rsidP="008C67F7">
      <w:r>
        <w:t xml:space="preserve">    ELSIF </w:t>
      </w:r>
      <w:proofErr w:type="spellStart"/>
      <w:r>
        <w:t>v_payment_amount</w:t>
      </w:r>
      <w:proofErr w:type="spellEnd"/>
      <w:r>
        <w:t xml:space="preserve"> &gt;= 750 THEN</w:t>
      </w:r>
    </w:p>
    <w:p w14:paraId="13562B22" w14:textId="77777777" w:rsidR="008C67F7" w:rsidRDefault="008C67F7" w:rsidP="008C67F7">
      <w:r>
        <w:t xml:space="preserve">        -- Apply a 5% discount for payments between 750 and 999</w:t>
      </w:r>
    </w:p>
    <w:p w14:paraId="6BC16B20" w14:textId="77777777" w:rsidR="008C67F7" w:rsidRDefault="008C67F7" w:rsidP="008C67F7">
      <w:r>
        <w:lastRenderedPageBreak/>
        <w:t xml:space="preserve">        :</w:t>
      </w:r>
      <w:proofErr w:type="spellStart"/>
      <w:r>
        <w:t>NEW.ad_fee</w:t>
      </w:r>
      <w:proofErr w:type="spellEnd"/>
      <w:r>
        <w:t xml:space="preserve"> := </w:t>
      </w:r>
      <w:proofErr w:type="spellStart"/>
      <w:r>
        <w:t>v_payment_amount</w:t>
      </w:r>
      <w:proofErr w:type="spellEnd"/>
      <w:r>
        <w:t xml:space="preserve"> * 0.95;</w:t>
      </w:r>
    </w:p>
    <w:p w14:paraId="7637982B" w14:textId="77777777" w:rsidR="008C67F7" w:rsidRDefault="008C67F7" w:rsidP="008C67F7">
      <w:r>
        <w:t xml:space="preserve">    END IF;</w:t>
      </w:r>
    </w:p>
    <w:p w14:paraId="4DD5990A" w14:textId="77777777" w:rsidR="008C67F7" w:rsidRDefault="008C67F7" w:rsidP="008C67F7">
      <w:r>
        <w:t>END;</w:t>
      </w:r>
    </w:p>
    <w:p w14:paraId="02716DAD" w14:textId="32A2AECF" w:rsidR="008C67F7" w:rsidRDefault="008C67F7" w:rsidP="008C67F7">
      <w:r>
        <w:t>/</w:t>
      </w:r>
    </w:p>
    <w:p w14:paraId="6529CB29" w14:textId="77777777" w:rsidR="008C67F7" w:rsidRDefault="008C67F7" w:rsidP="008C67F7">
      <w:r>
        <w:t xml:space="preserve">INSERT INTO </w:t>
      </w:r>
      <w:proofErr w:type="spellStart"/>
      <w:r>
        <w:t>adoption_details</w:t>
      </w:r>
      <w:proofErr w:type="spellEnd"/>
      <w:r>
        <w:t xml:space="preserve"> (</w:t>
      </w:r>
      <w:proofErr w:type="spellStart"/>
      <w:r>
        <w:t>ad_ID</w:t>
      </w:r>
      <w:proofErr w:type="spellEnd"/>
      <w:r>
        <w:t xml:space="preserve">, </w:t>
      </w:r>
      <w:proofErr w:type="spellStart"/>
      <w:r>
        <w:t>ad_name</w:t>
      </w:r>
      <w:proofErr w:type="spellEnd"/>
      <w:r>
        <w:t xml:space="preserve">, </w:t>
      </w:r>
      <w:proofErr w:type="spellStart"/>
      <w:r>
        <w:t>ad_contact</w:t>
      </w:r>
      <w:proofErr w:type="spellEnd"/>
      <w:r>
        <w:t xml:space="preserve">, </w:t>
      </w:r>
      <w:proofErr w:type="spellStart"/>
      <w:r>
        <w:t>ad_date</w:t>
      </w:r>
      <w:proofErr w:type="spellEnd"/>
      <w:r>
        <w:t xml:space="preserve">, </w:t>
      </w:r>
      <w:proofErr w:type="spellStart"/>
      <w:r>
        <w:t>ad_fee</w:t>
      </w:r>
      <w:proofErr w:type="spellEnd"/>
      <w:r>
        <w:t>)</w:t>
      </w:r>
    </w:p>
    <w:p w14:paraId="0F63C2D5" w14:textId="77777777" w:rsidR="008C67F7" w:rsidRDefault="008C67F7" w:rsidP="008C67F7">
      <w:r>
        <w:t>VALUES (199, '</w:t>
      </w:r>
      <w:proofErr w:type="spellStart"/>
      <w:r>
        <w:t>JNeww</w:t>
      </w:r>
      <w:proofErr w:type="spellEnd"/>
      <w:r>
        <w:t>', '1234567890', SYSDATE, 1000);</w:t>
      </w:r>
    </w:p>
    <w:p w14:paraId="01361E2E" w14:textId="77777777" w:rsidR="008C67F7" w:rsidRDefault="008C67F7" w:rsidP="008C67F7"/>
    <w:p w14:paraId="2743E09B" w14:textId="1430720D" w:rsidR="008C67F7" w:rsidRDefault="008C67F7" w:rsidP="008C67F7">
      <w:r>
        <w:t xml:space="preserve">select * from </w:t>
      </w:r>
      <w:proofErr w:type="spellStart"/>
      <w:r>
        <w:t>adoption_details</w:t>
      </w:r>
      <w:proofErr w:type="spellEnd"/>
      <w:r>
        <w:t xml:space="preserve"> where </w:t>
      </w:r>
      <w:proofErr w:type="spellStart"/>
      <w:r>
        <w:t>ad_ID</w:t>
      </w:r>
      <w:proofErr w:type="spellEnd"/>
      <w:r>
        <w:t xml:space="preserve"> = 199;</w:t>
      </w:r>
    </w:p>
    <w:p w14:paraId="4A5219C6" w14:textId="77777777" w:rsidR="008C67F7" w:rsidRDefault="008C67F7" w:rsidP="008C67F7"/>
    <w:p w14:paraId="6A20D849" w14:textId="77777777" w:rsidR="008C67F7" w:rsidRDefault="008C67F7" w:rsidP="008C67F7"/>
    <w:p w14:paraId="3932B01B" w14:textId="1B3A3FA6" w:rsidR="008C67F7" w:rsidRDefault="008C67F7" w:rsidP="008C67F7">
      <w:r>
        <w:rPr>
          <w:noProof/>
        </w:rPr>
        <w:drawing>
          <wp:inline distT="0" distB="0" distL="0" distR="0" wp14:anchorId="24A88DC9" wp14:editId="458A0643">
            <wp:extent cx="5731510" cy="3223895"/>
            <wp:effectExtent l="0" t="0" r="2540" b="0"/>
            <wp:docPr id="364648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64809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39132" w14:textId="77777777" w:rsidR="008C67F7" w:rsidRDefault="008C67F7" w:rsidP="008C67F7"/>
    <w:p w14:paraId="5B25CC23" w14:textId="2A35BE5E" w:rsidR="008C67F7" w:rsidRDefault="008C67F7" w:rsidP="008C67F7">
      <w:r>
        <w:t>2]</w:t>
      </w:r>
      <w:r w:rsidR="00F27A03">
        <w:t xml:space="preserve"> Creating a trigger to ensure that the reason for surrendering an animal does not exceed more than 20 characters.</w:t>
      </w:r>
    </w:p>
    <w:p w14:paraId="02131922" w14:textId="77777777" w:rsidR="00F27A03" w:rsidRDefault="00F27A03" w:rsidP="00F27A03">
      <w:r>
        <w:t xml:space="preserve">CREATE OR REPLACE TRIGGER </w:t>
      </w:r>
      <w:proofErr w:type="spellStart"/>
      <w:r>
        <w:t>CheckSurrenderReason</w:t>
      </w:r>
      <w:proofErr w:type="spellEnd"/>
    </w:p>
    <w:p w14:paraId="31B7CFBF" w14:textId="77777777" w:rsidR="00F27A03" w:rsidRDefault="00F27A03" w:rsidP="00F27A03">
      <w:r>
        <w:t xml:space="preserve">BEFORE INSERT OR UPDATE ON </w:t>
      </w:r>
      <w:proofErr w:type="spellStart"/>
      <w:r>
        <w:t>surrender_details</w:t>
      </w:r>
      <w:proofErr w:type="spellEnd"/>
    </w:p>
    <w:p w14:paraId="73A9942C" w14:textId="77777777" w:rsidR="00F27A03" w:rsidRDefault="00F27A03" w:rsidP="00F27A03">
      <w:r>
        <w:t>FOR EACH ROW</w:t>
      </w:r>
    </w:p>
    <w:p w14:paraId="4BA65F42" w14:textId="77777777" w:rsidR="00F27A03" w:rsidRDefault="00F27A03" w:rsidP="00F27A03">
      <w:r>
        <w:t>DECLARE</w:t>
      </w:r>
    </w:p>
    <w:p w14:paraId="48A149CF" w14:textId="77777777" w:rsidR="00F27A03" w:rsidRDefault="00F27A03" w:rsidP="00F27A03">
      <w:r>
        <w:t xml:space="preserve">    </w:t>
      </w:r>
      <w:proofErr w:type="spellStart"/>
      <w:r>
        <w:t>v_reason_length</w:t>
      </w:r>
      <w:proofErr w:type="spellEnd"/>
      <w:r>
        <w:t xml:space="preserve"> INT;</w:t>
      </w:r>
    </w:p>
    <w:p w14:paraId="6E995413" w14:textId="77777777" w:rsidR="00F27A03" w:rsidRDefault="00F27A03" w:rsidP="00F27A03">
      <w:r>
        <w:t>BEGIN</w:t>
      </w:r>
    </w:p>
    <w:p w14:paraId="0B3B60DB" w14:textId="77777777" w:rsidR="00F27A03" w:rsidRDefault="00F27A03" w:rsidP="00F27A03">
      <w:r>
        <w:t xml:space="preserve">    -- Check the length of the surrender reason</w:t>
      </w:r>
    </w:p>
    <w:p w14:paraId="7FFF6016" w14:textId="77777777" w:rsidR="00F27A03" w:rsidRDefault="00F27A03" w:rsidP="00F27A03">
      <w:r>
        <w:lastRenderedPageBreak/>
        <w:t xml:space="preserve">    </w:t>
      </w:r>
      <w:proofErr w:type="spellStart"/>
      <w:r>
        <w:t>v_reason_length</w:t>
      </w:r>
      <w:proofErr w:type="spellEnd"/>
      <w:r>
        <w:t xml:space="preserve"> := LENGTH(:</w:t>
      </w:r>
      <w:proofErr w:type="spellStart"/>
      <w:r>
        <w:t>NEW.s_reason</w:t>
      </w:r>
      <w:proofErr w:type="spellEnd"/>
      <w:r>
        <w:t>);</w:t>
      </w:r>
    </w:p>
    <w:p w14:paraId="0316247B" w14:textId="77777777" w:rsidR="00F27A03" w:rsidRDefault="00F27A03" w:rsidP="00F27A03"/>
    <w:p w14:paraId="03823929" w14:textId="77777777" w:rsidR="00F27A03" w:rsidRDefault="00F27A03" w:rsidP="00F27A03">
      <w:r>
        <w:t xml:space="preserve">    -- Enforce a maximum length for the surrender reason</w:t>
      </w:r>
    </w:p>
    <w:p w14:paraId="35D78F66" w14:textId="77777777" w:rsidR="00F27A03" w:rsidRDefault="00F27A03" w:rsidP="00F27A03">
      <w:r>
        <w:t xml:space="preserve">    IF </w:t>
      </w:r>
      <w:proofErr w:type="spellStart"/>
      <w:r>
        <w:t>v_reason_length</w:t>
      </w:r>
      <w:proofErr w:type="spellEnd"/>
      <w:r>
        <w:t xml:space="preserve"> &gt; 20 THEN</w:t>
      </w:r>
    </w:p>
    <w:p w14:paraId="29A4FAB0" w14:textId="77777777" w:rsidR="00F27A03" w:rsidRDefault="00F27A03" w:rsidP="00F27A03">
      <w:r>
        <w:t xml:space="preserve">        -- If the reason length exceeds the limit, raise an error</w:t>
      </w:r>
    </w:p>
    <w:p w14:paraId="3931F6CC" w14:textId="77777777" w:rsidR="00F27A03" w:rsidRDefault="00F27A03" w:rsidP="00F27A03">
      <w:r>
        <w:t xml:space="preserve">        RAISE_APPLICATION_ERROR(-20001, 'Surrender reason cannot exceed 20 characters.');</w:t>
      </w:r>
    </w:p>
    <w:p w14:paraId="4CD5C72D" w14:textId="77777777" w:rsidR="00F27A03" w:rsidRDefault="00F27A03" w:rsidP="00F27A03">
      <w:r>
        <w:t xml:space="preserve">    END IF;</w:t>
      </w:r>
    </w:p>
    <w:p w14:paraId="4046E5BC" w14:textId="77777777" w:rsidR="00F27A03" w:rsidRDefault="00F27A03" w:rsidP="00F27A03">
      <w:r>
        <w:t>END;</w:t>
      </w:r>
    </w:p>
    <w:p w14:paraId="7AE835B6" w14:textId="77777777" w:rsidR="00F27A03" w:rsidRDefault="00F27A03" w:rsidP="00F27A03">
      <w:r>
        <w:t>/</w:t>
      </w:r>
    </w:p>
    <w:p w14:paraId="39616DD8" w14:textId="77777777" w:rsidR="00F27A03" w:rsidRDefault="00F27A03" w:rsidP="00F27A03"/>
    <w:p w14:paraId="69BFD281" w14:textId="77777777" w:rsidR="00F27A03" w:rsidRDefault="00F27A03" w:rsidP="00F27A03">
      <w:r>
        <w:t xml:space="preserve">INSERT INTO </w:t>
      </w:r>
      <w:proofErr w:type="spellStart"/>
      <w:r>
        <w:t>surrender_details</w:t>
      </w:r>
      <w:proofErr w:type="spellEnd"/>
      <w:r>
        <w:t xml:space="preserve"> (</w:t>
      </w:r>
      <w:proofErr w:type="spellStart"/>
      <w:r>
        <w:t>s_id</w:t>
      </w:r>
      <w:proofErr w:type="spellEnd"/>
      <w:r>
        <w:t xml:space="preserve">, </w:t>
      </w:r>
      <w:proofErr w:type="spellStart"/>
      <w:r>
        <w:t>s_date</w:t>
      </w:r>
      <w:proofErr w:type="spellEnd"/>
      <w:r>
        <w:t xml:space="preserve">, </w:t>
      </w:r>
      <w:proofErr w:type="spellStart"/>
      <w:r>
        <w:t>s_name</w:t>
      </w:r>
      <w:proofErr w:type="spellEnd"/>
      <w:r>
        <w:t xml:space="preserve">, </w:t>
      </w:r>
      <w:proofErr w:type="spellStart"/>
      <w:r>
        <w:t>s_reason</w:t>
      </w:r>
      <w:proofErr w:type="spellEnd"/>
      <w:r>
        <w:t>)</w:t>
      </w:r>
    </w:p>
    <w:p w14:paraId="1A98D859" w14:textId="7EFB934C" w:rsidR="007B42B9" w:rsidRDefault="00F27A03" w:rsidP="00F27A03">
      <w:r>
        <w:t>VALUES (1011, SYSDATE, 'John Doe', 'The reason for surrendering the pet is due to unforeseen circumstances beyond my control, including financial constraints, health issues, and changes in living arrangements');</w:t>
      </w:r>
    </w:p>
    <w:p w14:paraId="2F540D77" w14:textId="4ACAFB3C" w:rsidR="00F27A03" w:rsidRDefault="00F27A03" w:rsidP="00F27A03">
      <w:r>
        <w:rPr>
          <w:noProof/>
        </w:rPr>
        <w:drawing>
          <wp:inline distT="0" distB="0" distL="0" distR="0" wp14:anchorId="6814FC72" wp14:editId="7797E496">
            <wp:extent cx="5731510" cy="3223895"/>
            <wp:effectExtent l="0" t="0" r="2540" b="0"/>
            <wp:docPr id="1624558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55841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E094E" w14:textId="77777777" w:rsidR="00F27A03" w:rsidRDefault="00F27A03" w:rsidP="00F27A03"/>
    <w:p w14:paraId="1CCD3356" w14:textId="72A82B25" w:rsidR="00F27A03" w:rsidRDefault="00F27A03" w:rsidP="00F27A03">
      <w:r>
        <w:t>3] Creating a trigger to ensure that the date of acquisition of an animal is always after the date of birth of the animal.</w:t>
      </w:r>
    </w:p>
    <w:p w14:paraId="7D6C793D" w14:textId="37A7008F" w:rsidR="00F27A03" w:rsidRDefault="00F27A03" w:rsidP="00F27A03">
      <w:r>
        <w:t xml:space="preserve">CREATE OR REPLACE TRIGGER </w:t>
      </w:r>
      <w:proofErr w:type="spellStart"/>
      <w:r>
        <w:t>CheckDOB</w:t>
      </w:r>
      <w:proofErr w:type="spellEnd"/>
    </w:p>
    <w:p w14:paraId="457408F4" w14:textId="77777777" w:rsidR="00F27A03" w:rsidRDefault="00F27A03" w:rsidP="00F27A03">
      <w:r>
        <w:t xml:space="preserve">BEFORE INSERT ON </w:t>
      </w:r>
      <w:proofErr w:type="spellStart"/>
      <w:r>
        <w:t>animal_info</w:t>
      </w:r>
      <w:proofErr w:type="spellEnd"/>
    </w:p>
    <w:p w14:paraId="0F8852C8" w14:textId="77777777" w:rsidR="00F27A03" w:rsidRDefault="00F27A03" w:rsidP="00F27A03">
      <w:r>
        <w:t>FOR EACH ROW</w:t>
      </w:r>
    </w:p>
    <w:p w14:paraId="7BDC89D6" w14:textId="77777777" w:rsidR="00F27A03" w:rsidRDefault="00F27A03" w:rsidP="00F27A03">
      <w:r>
        <w:lastRenderedPageBreak/>
        <w:t>BEGIN</w:t>
      </w:r>
    </w:p>
    <w:p w14:paraId="56A0C602" w14:textId="77777777" w:rsidR="00F27A03" w:rsidRDefault="00F27A03" w:rsidP="00F27A03">
      <w:r>
        <w:t xml:space="preserve">    IF :</w:t>
      </w:r>
      <w:proofErr w:type="spellStart"/>
      <w:r>
        <w:t>NEW.a_dob</w:t>
      </w:r>
      <w:proofErr w:type="spellEnd"/>
      <w:r>
        <w:t xml:space="preserve"> &gt; :</w:t>
      </w:r>
      <w:proofErr w:type="spellStart"/>
      <w:r>
        <w:t>NEW.date_of_acquisition</w:t>
      </w:r>
      <w:proofErr w:type="spellEnd"/>
      <w:r>
        <w:t xml:space="preserve"> THEN</w:t>
      </w:r>
    </w:p>
    <w:p w14:paraId="70D930E3" w14:textId="77777777" w:rsidR="00F27A03" w:rsidRDefault="00F27A03" w:rsidP="00F27A03">
      <w:r>
        <w:t xml:space="preserve">        RAISE_APPLICATION_ERROR(-20001, 'Date of birth cannot be greater than date of acquisition.');</w:t>
      </w:r>
    </w:p>
    <w:p w14:paraId="57355F76" w14:textId="77777777" w:rsidR="00F27A03" w:rsidRDefault="00F27A03" w:rsidP="00F27A03">
      <w:r>
        <w:t xml:space="preserve">    END IF;</w:t>
      </w:r>
    </w:p>
    <w:p w14:paraId="359C1A65" w14:textId="77777777" w:rsidR="00F27A03" w:rsidRDefault="00F27A03" w:rsidP="00F27A03">
      <w:r>
        <w:t>END;</w:t>
      </w:r>
    </w:p>
    <w:p w14:paraId="40AD5714" w14:textId="77777777" w:rsidR="00F27A03" w:rsidRDefault="00F27A03" w:rsidP="00F27A03">
      <w:r>
        <w:t>/</w:t>
      </w:r>
    </w:p>
    <w:p w14:paraId="54F2718E" w14:textId="77777777" w:rsidR="00F27A03" w:rsidRDefault="00F27A03" w:rsidP="00F27A03"/>
    <w:p w14:paraId="73FB45E0" w14:textId="77777777" w:rsidR="00F27A03" w:rsidRDefault="00F27A03" w:rsidP="00F27A03">
      <w:r>
        <w:t xml:space="preserve">INSERT INTO </w:t>
      </w:r>
      <w:proofErr w:type="spellStart"/>
      <w:r>
        <w:t>animal_info</w:t>
      </w:r>
      <w:proofErr w:type="spellEnd"/>
      <w:r>
        <w:t xml:space="preserve"> (animal_id, </w:t>
      </w:r>
      <w:proofErr w:type="spellStart"/>
      <w:r>
        <w:t>a_type</w:t>
      </w:r>
      <w:proofErr w:type="spellEnd"/>
      <w:r>
        <w:t xml:space="preserve">, </w:t>
      </w:r>
      <w:proofErr w:type="spellStart"/>
      <w:r>
        <w:t>a_breed</w:t>
      </w:r>
      <w:proofErr w:type="spellEnd"/>
      <w:r>
        <w:t xml:space="preserve">, </w:t>
      </w:r>
      <w:proofErr w:type="spellStart"/>
      <w:r>
        <w:t>a_dob</w:t>
      </w:r>
      <w:proofErr w:type="spellEnd"/>
      <w:r>
        <w:t xml:space="preserve">, </w:t>
      </w:r>
      <w:proofErr w:type="spellStart"/>
      <w:r>
        <w:t>date_of_acquisition</w:t>
      </w:r>
      <w:proofErr w:type="spellEnd"/>
      <w:r>
        <w:t xml:space="preserve">, </w:t>
      </w:r>
      <w:proofErr w:type="spellStart"/>
      <w:r>
        <w:t>a_vaccine_status</w:t>
      </w:r>
      <w:proofErr w:type="spellEnd"/>
      <w:r>
        <w:t>)</w:t>
      </w:r>
    </w:p>
    <w:p w14:paraId="17BB3837" w14:textId="09B494CB" w:rsidR="00F27A03" w:rsidRDefault="00F27A03" w:rsidP="00F27A03">
      <w:r>
        <w:t>VALUES (133, 'Dog', 'Labrador Retriever', DATE '2023-03-15', DATE '2023-01-01', 'Up to date');</w:t>
      </w:r>
    </w:p>
    <w:p w14:paraId="3E823B11" w14:textId="77777777" w:rsidR="00F27A03" w:rsidRDefault="00F27A03" w:rsidP="00F27A03"/>
    <w:p w14:paraId="766DD992" w14:textId="70F5B9EA" w:rsidR="00F27A03" w:rsidRDefault="00F27A03" w:rsidP="00F27A03">
      <w:r>
        <w:rPr>
          <w:noProof/>
        </w:rPr>
        <w:drawing>
          <wp:inline distT="0" distB="0" distL="0" distR="0" wp14:anchorId="1DEA32A8" wp14:editId="053467E3">
            <wp:extent cx="5731510" cy="3223895"/>
            <wp:effectExtent l="0" t="0" r="2540" b="0"/>
            <wp:docPr id="939907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90725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9A45A" w14:textId="77777777" w:rsidR="007B42B9" w:rsidRPr="008C67F7" w:rsidRDefault="007B42B9" w:rsidP="007B42B9"/>
    <w:sectPr w:rsidR="007B42B9" w:rsidRPr="008C67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wM7KwMDUxNLE0NjVU0lEKTi0uzszPAykwrAUA30A98iwAAAA="/>
  </w:docVars>
  <w:rsids>
    <w:rsidRoot w:val="007C0327"/>
    <w:rsid w:val="0013500D"/>
    <w:rsid w:val="00224AEE"/>
    <w:rsid w:val="00291818"/>
    <w:rsid w:val="00351749"/>
    <w:rsid w:val="00511E0E"/>
    <w:rsid w:val="006864EC"/>
    <w:rsid w:val="007B0235"/>
    <w:rsid w:val="007B42B9"/>
    <w:rsid w:val="007C0327"/>
    <w:rsid w:val="008C67F7"/>
    <w:rsid w:val="008F1870"/>
    <w:rsid w:val="0094481C"/>
    <w:rsid w:val="0096477F"/>
    <w:rsid w:val="009C0086"/>
    <w:rsid w:val="009F5BF7"/>
    <w:rsid w:val="00A82F4C"/>
    <w:rsid w:val="00B849EB"/>
    <w:rsid w:val="00BC6574"/>
    <w:rsid w:val="00C66180"/>
    <w:rsid w:val="00E60E9A"/>
    <w:rsid w:val="00F27A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F6B46"/>
  <w15:chartTrackingRefBased/>
  <w15:docId w15:val="{7124A2BD-9146-410E-B8FC-8FEA7BAD85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03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10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0</Pages>
  <Words>2172</Words>
  <Characters>12386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mi Keerthi Gopireddy</dc:creator>
  <cp:keywords/>
  <dc:description/>
  <cp:lastModifiedBy>Lakshmi Keerthi Gopireddy</cp:lastModifiedBy>
  <cp:revision>6</cp:revision>
  <dcterms:created xsi:type="dcterms:W3CDTF">2024-03-27T03:07:00Z</dcterms:created>
  <dcterms:modified xsi:type="dcterms:W3CDTF">2024-03-28T02:20:00Z</dcterms:modified>
</cp:coreProperties>
</file>